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88EEED" w14:textId="25D1F88E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Name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Journal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i/>
          <w:color w:val="000000" w:themeColor="text1"/>
        </w:rPr>
        <w:t>World</w:t>
      </w:r>
      <w:r w:rsidR="00C82723" w:rsidRPr="00262288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i/>
          <w:color w:val="000000" w:themeColor="text1"/>
        </w:rPr>
        <w:t>Journal</w:t>
      </w:r>
      <w:r w:rsidR="00C82723" w:rsidRPr="00262288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i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i/>
          <w:color w:val="000000" w:themeColor="text1"/>
        </w:rPr>
        <w:t>Diabetes</w:t>
      </w:r>
    </w:p>
    <w:p w14:paraId="4542E971" w14:textId="1E890B23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NO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64159</w:t>
      </w:r>
    </w:p>
    <w:p w14:paraId="33026ABE" w14:textId="48542A2A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bookmarkStart w:id="0" w:name="OLE_LINK30"/>
      <w:bookmarkStart w:id="1" w:name="OLE_LINK31"/>
      <w:r w:rsidRPr="00262288">
        <w:rPr>
          <w:rFonts w:ascii="Book Antiqua" w:eastAsia="Book Antiqua" w:hAnsi="Book Antiqua" w:cs="Book Antiqua"/>
          <w:color w:val="000000" w:themeColor="text1"/>
        </w:rPr>
        <w:t>REVIEW</w:t>
      </w:r>
      <w:bookmarkEnd w:id="0"/>
      <w:bookmarkEnd w:id="1"/>
    </w:p>
    <w:p w14:paraId="7EC5DAEE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076CC97C" w14:textId="2AA9037D" w:rsidR="00A77B3E" w:rsidRPr="00262288" w:rsidRDefault="00032FE1">
      <w:pPr>
        <w:spacing w:line="360" w:lineRule="auto"/>
        <w:jc w:val="both"/>
        <w:rPr>
          <w:color w:val="000000" w:themeColor="text1"/>
        </w:rPr>
      </w:pPr>
      <w:bookmarkStart w:id="2" w:name="OLE_LINK240"/>
      <w:bookmarkStart w:id="3" w:name="OLE_LINK241"/>
      <w:bookmarkStart w:id="4" w:name="OLE_LINK36"/>
      <w:r w:rsidRPr="00262288">
        <w:rPr>
          <w:rFonts w:ascii="Book Antiqua" w:eastAsia="Book Antiqua" w:hAnsi="Book Antiqua" w:cs="Book Antiqua"/>
          <w:b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diabetes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Methods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insights</w:t>
      </w:r>
    </w:p>
    <w:bookmarkEnd w:id="2"/>
    <w:bookmarkEnd w:id="3"/>
    <w:bookmarkEnd w:id="4"/>
    <w:p w14:paraId="737A589C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37A64C36" w14:textId="032533E6" w:rsidR="00A77B3E" w:rsidRPr="00262288" w:rsidRDefault="00F95E0C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Cuadro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hAnsi="Book Antiqua" w:cs="Book Antiqua" w:hint="eastAsia"/>
          <w:color w:val="000000" w:themeColor="text1"/>
          <w:lang w:eastAsia="zh-CN"/>
        </w:rPr>
        <w:t>DF</w:t>
      </w:r>
      <w:r w:rsidR="00C82723" w:rsidRPr="00262288">
        <w:rPr>
          <w:rFonts w:ascii="Book Antiqua" w:hAnsi="Book Antiqua" w:cs="Book Antiqua" w:hint="eastAsia"/>
          <w:i/>
          <w:color w:val="000000" w:themeColor="text1"/>
          <w:lang w:eastAsia="zh-CN"/>
        </w:rPr>
        <w:t xml:space="preserve"> </w:t>
      </w:r>
      <w:r w:rsidRPr="00262288">
        <w:rPr>
          <w:rFonts w:ascii="Book Antiqua" w:hAnsi="Book Antiqua" w:cs="Book Antiqua" w:hint="eastAsia"/>
          <w:i/>
          <w:color w:val="000000" w:themeColor="text1"/>
          <w:lang w:eastAsia="zh-CN"/>
        </w:rPr>
        <w:t>et</w:t>
      </w:r>
      <w:r w:rsidR="00C82723" w:rsidRPr="00262288">
        <w:rPr>
          <w:rFonts w:ascii="Book Antiqua" w:hAnsi="Book Antiqua" w:cs="Book Antiqua" w:hint="eastAsia"/>
          <w:i/>
          <w:color w:val="000000" w:themeColor="text1"/>
          <w:lang w:eastAsia="zh-CN"/>
        </w:rPr>
        <w:t xml:space="preserve"> </w:t>
      </w:r>
      <w:r w:rsidRPr="00262288">
        <w:rPr>
          <w:rFonts w:ascii="Book Antiqua" w:hAnsi="Book Antiqua" w:cs="Book Antiqua" w:hint="eastAsia"/>
          <w:i/>
          <w:color w:val="000000" w:themeColor="text1"/>
          <w:lang w:eastAsia="zh-CN"/>
        </w:rPr>
        <w:t>al</w:t>
      </w:r>
      <w:r w:rsidRPr="00262288">
        <w:rPr>
          <w:rFonts w:ascii="Book Antiqua" w:hAnsi="Book Antiqua" w:cs="Book Antiqua" w:hint="eastAsia"/>
          <w:color w:val="000000" w:themeColor="text1"/>
          <w:lang w:eastAsia="zh-CN"/>
        </w:rPr>
        <w:t>.</w:t>
      </w:r>
      <w:r w:rsidR="00C82723" w:rsidRPr="00262288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bookmarkStart w:id="5" w:name="OLE_LINK3"/>
      <w:bookmarkStart w:id="6" w:name="OLE_LINK4"/>
      <w:bookmarkStart w:id="7" w:name="OLE_LINK37"/>
      <w:r w:rsidR="00032FE1" w:rsidRPr="00262288">
        <w:rPr>
          <w:rFonts w:ascii="Book Antiqua" w:eastAsia="Book Antiqua" w:hAnsi="Book Antiqua" w:cs="Book Antiqua"/>
          <w:color w:val="000000" w:themeColor="text1"/>
        </w:rPr>
        <w:t>Geo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diabetes</w:t>
      </w:r>
      <w:bookmarkEnd w:id="5"/>
      <w:bookmarkEnd w:id="6"/>
      <w:bookmarkEnd w:id="7"/>
    </w:p>
    <w:p w14:paraId="01C6910F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39B78CF8" w14:textId="1B2067F3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Dieg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8" w:name="OLE_LINK156"/>
      <w:bookmarkStart w:id="9" w:name="OLE_LINK157"/>
      <w:proofErr w:type="spellStart"/>
      <w:r w:rsidRPr="00262288">
        <w:rPr>
          <w:rFonts w:ascii="Book Antiqua" w:eastAsia="Book Antiqua" w:hAnsi="Book Antiqua" w:cs="Book Antiqua"/>
          <w:color w:val="000000" w:themeColor="text1"/>
        </w:rPr>
        <w:t>Cuadros</w:t>
      </w:r>
      <w:bookmarkEnd w:id="8"/>
      <w:bookmarkEnd w:id="9"/>
      <w:proofErr w:type="spellEnd"/>
      <w:r w:rsidR="00F95E0C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F95E0C" w:rsidRPr="00262288">
        <w:rPr>
          <w:rFonts w:ascii="Book Antiqua" w:eastAsia="Book Antiqua" w:hAnsi="Book Antiqua" w:cs="Book Antiqua"/>
          <w:color w:val="000000" w:themeColor="text1"/>
        </w:rPr>
        <w:t>Jing</w:t>
      </w:r>
      <w:r w:rsidR="00121151" w:rsidRPr="00262288">
        <w:rPr>
          <w:rFonts w:ascii="Book Antiqua" w:hAnsi="Book Antiqua" w:cs="Book Antiqua"/>
          <w:color w:val="000000" w:themeColor="text1"/>
          <w:lang w:eastAsia="zh-CN"/>
        </w:rPr>
        <w:t>j</w:t>
      </w:r>
      <w:r w:rsidRPr="00262288">
        <w:rPr>
          <w:rFonts w:ascii="Book Antiqua" w:eastAsia="Book Antiqua" w:hAnsi="Book Antiqua" w:cs="Book Antiqua"/>
          <w:color w:val="000000" w:themeColor="text1"/>
        </w:rPr>
        <w:t>ing</w:t>
      </w:r>
      <w:proofErr w:type="spell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odfre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</w:rPr>
        <w:t>Musuka</w:t>
      </w:r>
      <w:proofErr w:type="spellEnd"/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san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</w:rPr>
        <w:t>Awad</w:t>
      </w:r>
      <w:proofErr w:type="spellEnd"/>
    </w:p>
    <w:p w14:paraId="51A7D97E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2F4F879F" w14:textId="014B6E30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Diego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Cuadros,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10" w:name="OLE_LINK159"/>
      <w:bookmarkStart w:id="11" w:name="OLE_LINK160"/>
      <w:bookmarkStart w:id="12" w:name="OLE_LINK7"/>
      <w:r w:rsidRPr="00262288">
        <w:rPr>
          <w:rFonts w:ascii="Book Antiqua" w:eastAsia="Book Antiqua" w:hAnsi="Book Antiqua" w:cs="Book Antiqua"/>
          <w:color w:val="000000" w:themeColor="text1"/>
        </w:rPr>
        <w:t>Geograph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3" w:name="OLE_LINK166"/>
      <w:bookmarkStart w:id="14" w:name="OLE_LINK167"/>
      <w:r w:rsidR="00F95E0C" w:rsidRPr="00262288">
        <w:rPr>
          <w:rFonts w:ascii="Book Antiqua" w:eastAsia="Book Antiqua" w:hAnsi="Book Antiqua" w:cs="Book Antiqua"/>
          <w:color w:val="000000" w:themeColor="text1"/>
        </w:rPr>
        <w:t>Ge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95E0C" w:rsidRPr="00262288">
        <w:rPr>
          <w:rFonts w:ascii="Book Antiqua" w:eastAsia="Book Antiqua" w:hAnsi="Book Antiqua" w:cs="Book Antiqua"/>
          <w:color w:val="000000" w:themeColor="text1"/>
        </w:rPr>
        <w:t>I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95E0C" w:rsidRPr="00262288">
        <w:rPr>
          <w:rFonts w:ascii="Book Antiqua" w:eastAsia="Book Antiqua" w:hAnsi="Book Antiqua" w:cs="Book Antiqua"/>
          <w:color w:val="000000" w:themeColor="text1"/>
        </w:rPr>
        <w:t>Systems</w:t>
      </w:r>
      <w:bookmarkEnd w:id="10"/>
      <w:bookmarkEnd w:id="11"/>
      <w:bookmarkEnd w:id="12"/>
      <w:bookmarkEnd w:id="13"/>
      <w:bookmarkEnd w:id="14"/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ive</w:t>
      </w:r>
      <w:r w:rsidR="00F95E0C" w:rsidRPr="00262288">
        <w:rPr>
          <w:rFonts w:ascii="Book Antiqua" w:eastAsia="Book Antiqua" w:hAnsi="Book Antiqua" w:cs="Book Antiqua"/>
          <w:color w:val="000000" w:themeColor="text1"/>
        </w:rPr>
        <w:t>rs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95E0C"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95E0C" w:rsidRPr="00262288">
        <w:rPr>
          <w:rFonts w:ascii="Book Antiqua" w:eastAsia="Book Antiqua" w:hAnsi="Book Antiqua" w:cs="Book Antiqua"/>
          <w:color w:val="000000" w:themeColor="text1"/>
        </w:rPr>
        <w:t>Cincinnati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5" w:name="OLE_LINK161"/>
      <w:bookmarkStart w:id="16" w:name="OLE_LINK162"/>
      <w:r w:rsidR="00F95E0C" w:rsidRPr="00262288">
        <w:rPr>
          <w:rFonts w:ascii="Book Antiqua" w:eastAsia="Book Antiqua" w:hAnsi="Book Antiqua" w:cs="Book Antiqua"/>
          <w:color w:val="000000" w:themeColor="text1"/>
        </w:rPr>
        <w:t>Cincinnati</w:t>
      </w:r>
      <w:r w:rsidR="00F95E0C" w:rsidRPr="00262288">
        <w:rPr>
          <w:rFonts w:ascii="Book Antiqua" w:hAnsi="Book Antiqua" w:cs="Book Antiqua" w:hint="eastAsia"/>
          <w:color w:val="000000" w:themeColor="text1"/>
          <w:lang w:eastAsia="zh-CN"/>
        </w:rPr>
        <w:t>,</w:t>
      </w:r>
      <w:r w:rsidR="00C82723" w:rsidRPr="00262288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="00F95E0C" w:rsidRPr="00262288">
        <w:rPr>
          <w:rFonts w:ascii="Book Antiqua" w:hAnsi="Book Antiqua" w:cs="Book Antiqua" w:hint="eastAsia"/>
          <w:color w:val="000000" w:themeColor="text1"/>
          <w:lang w:eastAsia="zh-CN"/>
        </w:rPr>
        <w:t>O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45221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7" w:name="OLE_LINK5"/>
      <w:bookmarkStart w:id="18" w:name="OLE_LINK6"/>
      <w:r w:rsidRPr="00262288">
        <w:rPr>
          <w:rFonts w:ascii="Book Antiqua" w:eastAsia="Book Antiqua" w:hAnsi="Book Antiqua" w:cs="Book Antiqua"/>
          <w:color w:val="000000" w:themeColor="text1"/>
        </w:rPr>
        <w:t>Uni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ates</w:t>
      </w:r>
      <w:bookmarkEnd w:id="15"/>
      <w:bookmarkEnd w:id="16"/>
      <w:bookmarkEnd w:id="17"/>
      <w:bookmarkEnd w:id="18"/>
    </w:p>
    <w:p w14:paraId="1912B83B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7E325E43" w14:textId="1EC1BB80" w:rsidR="00A77B3E" w:rsidRPr="00262288" w:rsidRDefault="002630D4">
      <w:pPr>
        <w:spacing w:line="360" w:lineRule="auto"/>
        <w:jc w:val="both"/>
        <w:rPr>
          <w:color w:val="000000" w:themeColor="text1"/>
        </w:rPr>
      </w:pPr>
      <w:proofErr w:type="spellStart"/>
      <w:proofErr w:type="gramStart"/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Jingjing</w:t>
      </w:r>
      <w:r w:rsidR="00032FE1" w:rsidRPr="00262288">
        <w:rPr>
          <w:rFonts w:ascii="Book Antiqua" w:eastAsia="Book Antiqua" w:hAnsi="Book Antiqua" w:cs="Book Antiqua"/>
          <w:b/>
          <w:bCs/>
          <w:color w:val="000000" w:themeColor="text1"/>
        </w:rPr>
        <w:t>Li</w:t>
      </w:r>
      <w:proofErr w:type="spellEnd"/>
      <w:r w:rsidR="00032FE1" w:rsidRPr="00262288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rban Health Collaborative, Drexel University, Philadelphia, PA 19104, United States.</w:t>
      </w:r>
      <w:proofErr w:type="gramEnd"/>
    </w:p>
    <w:p w14:paraId="6D571E55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42339598" w14:textId="275FD30B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Godfrey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Musuka,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19" w:name="OLE_LINK158"/>
      <w:r w:rsidRPr="00262288">
        <w:rPr>
          <w:rFonts w:ascii="Book Antiqua" w:eastAsia="Book Antiqua" w:hAnsi="Book Antiqua" w:cs="Book Antiqua"/>
          <w:color w:val="000000" w:themeColor="text1"/>
        </w:rPr>
        <w:t>ICAP</w:t>
      </w:r>
      <w:bookmarkEnd w:id="19"/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lumbi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iversit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r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00000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Zimbabwe</w:t>
      </w:r>
    </w:p>
    <w:p w14:paraId="4FFEC5A7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42CEF192" w14:textId="0942D985" w:rsidR="00590ABB" w:rsidRPr="00262288" w:rsidRDefault="00032FE1" w:rsidP="008277E0">
      <w:pPr>
        <w:spacing w:line="360" w:lineRule="auto"/>
        <w:jc w:val="both"/>
        <w:rPr>
          <w:rFonts w:ascii="Book Antiqua" w:hAnsi="Book Antiqua" w:cs="Book Antiqua"/>
          <w:color w:val="000000" w:themeColor="text1"/>
          <w:lang w:eastAsia="zh-CN"/>
        </w:rPr>
      </w:pPr>
      <w:bookmarkStart w:id="20" w:name="OLE_LINK1"/>
      <w:bookmarkStart w:id="21" w:name="OLE_LINK2"/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Susanne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Awad</w:t>
      </w:r>
      <w:proofErr w:type="spellEnd"/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bookmarkEnd w:id="20"/>
      <w:bookmarkEnd w:id="21"/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ectio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oup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2" w:name="OLE_LINK10"/>
      <w:bookmarkStart w:id="23" w:name="OLE_LINK11"/>
      <w:r w:rsidR="008277E0" w:rsidRPr="00262288">
        <w:rPr>
          <w:rFonts w:ascii="Book Antiqua" w:eastAsia="Book Antiqua" w:hAnsi="Book Antiqua" w:cs="Book Antiqua"/>
          <w:color w:val="000000" w:themeColor="text1"/>
        </w:rPr>
        <w:t>Wei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Corne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Medici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–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Qatar</w:t>
      </w:r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Corne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University</w:t>
      </w:r>
      <w:bookmarkEnd w:id="22"/>
      <w:bookmarkEnd w:id="23"/>
      <w:r w:rsidR="008277E0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oh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577F2" w:rsidRPr="00262288">
        <w:rPr>
          <w:rFonts w:ascii="Book Antiqua" w:eastAsia="Book Antiqua" w:hAnsi="Book Antiqua" w:cs="Book Antiqua"/>
          <w:color w:val="000000" w:themeColor="text1"/>
        </w:rPr>
        <w:t>24144</w:t>
      </w:r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Qatar</w:t>
      </w:r>
    </w:p>
    <w:p w14:paraId="4C9DA06A" w14:textId="77777777" w:rsidR="00590ABB" w:rsidRPr="00262288" w:rsidRDefault="00590ABB" w:rsidP="008277E0">
      <w:pPr>
        <w:spacing w:line="360" w:lineRule="auto"/>
        <w:jc w:val="both"/>
        <w:rPr>
          <w:rFonts w:ascii="Book Antiqua" w:hAnsi="Book Antiqua" w:cs="Book Antiqua"/>
          <w:color w:val="000000" w:themeColor="text1"/>
          <w:lang w:eastAsia="zh-CN"/>
        </w:rPr>
      </w:pPr>
    </w:p>
    <w:p w14:paraId="31DE4BBB" w14:textId="37F1DCF2" w:rsidR="00590ABB" w:rsidRPr="00262288" w:rsidRDefault="00590ABB" w:rsidP="008277E0">
      <w:pPr>
        <w:spacing w:line="360" w:lineRule="auto"/>
        <w:jc w:val="both"/>
        <w:rPr>
          <w:rFonts w:ascii="Book Antiqua" w:hAnsi="Book Antiqua" w:cs="Book Antiqua"/>
          <w:color w:val="000000" w:themeColor="text1"/>
          <w:lang w:eastAsia="zh-CN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Susanne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Awad,</w:t>
      </w:r>
      <w:r w:rsidR="00C82723" w:rsidRPr="00262288">
        <w:rPr>
          <w:rFonts w:ascii="Book Antiqua" w:hAnsi="Book Antiqua" w:cs="Book Antiqua" w:hint="eastAsia"/>
          <w:b/>
          <w:bCs/>
          <w:color w:val="000000" w:themeColor="text1"/>
          <w:lang w:eastAsia="zh-CN"/>
        </w:rPr>
        <w:t xml:space="preserve"> </w:t>
      </w:r>
      <w:bookmarkStart w:id="24" w:name="OLE_LINK12"/>
      <w:bookmarkStart w:id="25" w:name="OLE_LINK13"/>
      <w:r w:rsidR="008277E0" w:rsidRPr="00262288">
        <w:rPr>
          <w:rFonts w:ascii="Book Antiqua" w:eastAsia="Book Antiqua" w:hAnsi="Book Antiqua" w:cs="Book Antiqua"/>
          <w:color w:val="000000" w:themeColor="text1"/>
        </w:rPr>
        <w:t>Wor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Organiz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Collabora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Cent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Analyt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HIV/AID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Sexu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Transmit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Infection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Vi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Hepatiti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6" w:name="_Hlk73457853"/>
      <w:r w:rsidR="008277E0" w:rsidRPr="00262288">
        <w:rPr>
          <w:rFonts w:ascii="Book Antiqua" w:eastAsia="Book Antiqua" w:hAnsi="Book Antiqua" w:cs="Book Antiqua"/>
          <w:color w:val="000000" w:themeColor="text1"/>
        </w:rPr>
        <w:t>Wei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Corne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Medici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–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Qatar</w:t>
      </w:r>
      <w:bookmarkEnd w:id="24"/>
      <w:bookmarkEnd w:id="25"/>
      <w:bookmarkEnd w:id="26"/>
      <w:r w:rsidR="008277E0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7" w:name="OLE_LINK14"/>
      <w:bookmarkStart w:id="28" w:name="OLE_LINK15"/>
      <w:r w:rsidR="008277E0" w:rsidRPr="00262288">
        <w:rPr>
          <w:rFonts w:ascii="Book Antiqua" w:eastAsia="Book Antiqua" w:hAnsi="Book Antiqua" w:cs="Book Antiqua"/>
          <w:color w:val="000000" w:themeColor="text1"/>
        </w:rPr>
        <w:t>Corne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University</w:t>
      </w:r>
      <w:bookmarkEnd w:id="27"/>
      <w:bookmarkEnd w:id="28"/>
      <w:r w:rsidR="008277E0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9" w:name="OLE_LINK16"/>
      <w:bookmarkStart w:id="30" w:name="OLE_LINK17"/>
      <w:r w:rsidR="008277E0" w:rsidRPr="00262288">
        <w:rPr>
          <w:rFonts w:ascii="Book Antiqua" w:eastAsia="Book Antiqua" w:hAnsi="Book Antiqua" w:cs="Book Antiqua"/>
          <w:color w:val="000000" w:themeColor="text1"/>
        </w:rPr>
        <w:t>Doha</w:t>
      </w:r>
      <w:r w:rsidR="00C82723" w:rsidRPr="00262288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bookmarkEnd w:id="29"/>
      <w:bookmarkEnd w:id="30"/>
      <w:r w:rsidR="009577F2" w:rsidRPr="00262288">
        <w:rPr>
          <w:rFonts w:ascii="Book Antiqua" w:hAnsi="Book Antiqua" w:cs="Book Antiqua"/>
          <w:color w:val="000000" w:themeColor="text1"/>
          <w:lang w:eastAsia="zh-CN"/>
        </w:rPr>
        <w:t>24144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31" w:name="OLE_LINK20"/>
      <w:bookmarkStart w:id="32" w:name="OLE_LINK21"/>
      <w:r w:rsidR="008277E0" w:rsidRPr="00262288">
        <w:rPr>
          <w:rFonts w:ascii="Book Antiqua" w:eastAsia="Book Antiqua" w:hAnsi="Book Antiqua" w:cs="Book Antiqua"/>
          <w:color w:val="000000" w:themeColor="text1"/>
        </w:rPr>
        <w:t>Qatar</w:t>
      </w:r>
      <w:bookmarkEnd w:id="31"/>
      <w:bookmarkEnd w:id="32"/>
    </w:p>
    <w:p w14:paraId="561FD8E6" w14:textId="77777777" w:rsidR="00590ABB" w:rsidRPr="00262288" w:rsidRDefault="00590ABB" w:rsidP="008277E0">
      <w:pPr>
        <w:spacing w:line="360" w:lineRule="auto"/>
        <w:jc w:val="both"/>
        <w:rPr>
          <w:rFonts w:ascii="Book Antiqua" w:hAnsi="Book Antiqua" w:cs="Book Antiqua"/>
          <w:color w:val="000000" w:themeColor="text1"/>
          <w:lang w:eastAsia="zh-CN"/>
        </w:rPr>
      </w:pPr>
    </w:p>
    <w:p w14:paraId="7BF184E9" w14:textId="4609CE89" w:rsidR="00A77B3E" w:rsidRPr="00262288" w:rsidRDefault="00590ABB" w:rsidP="008277E0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Susanne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Awad</w:t>
      </w:r>
      <w:proofErr w:type="spellEnd"/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C82723" w:rsidRPr="00262288">
        <w:rPr>
          <w:rFonts w:ascii="Book Antiqua" w:hAnsi="Book Antiqua" w:cs="Book Antiqua" w:hint="eastAsia"/>
          <w:b/>
          <w:bCs/>
          <w:color w:val="000000" w:themeColor="text1"/>
          <w:lang w:eastAsia="zh-CN"/>
        </w:rPr>
        <w:t xml:space="preserve"> </w:t>
      </w:r>
      <w:bookmarkStart w:id="33" w:name="OLE_LINK22"/>
      <w:bookmarkStart w:id="34" w:name="OLE_LINK23"/>
      <w:r w:rsidR="008277E0" w:rsidRPr="00262288">
        <w:rPr>
          <w:rFonts w:ascii="Book Antiqua" w:eastAsia="Book Antiqua" w:hAnsi="Book Antiqua" w:cs="Book Antiqua"/>
          <w:color w:val="000000" w:themeColor="text1"/>
        </w:rPr>
        <w:t>Depart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Popul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Scienc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Wei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Corne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Medicine</w:t>
      </w:r>
      <w:bookmarkEnd w:id="33"/>
      <w:bookmarkEnd w:id="34"/>
      <w:r w:rsidR="008277E0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Corne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Universit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35" w:name="OLE_LINK24"/>
      <w:bookmarkStart w:id="36" w:name="OLE_LINK25"/>
      <w:bookmarkStart w:id="37" w:name="OLE_LINK26"/>
      <w:r w:rsidR="008277E0" w:rsidRPr="00262288">
        <w:rPr>
          <w:rFonts w:ascii="Book Antiqua" w:eastAsia="Book Antiqua" w:hAnsi="Book Antiqua" w:cs="Book Antiqua"/>
          <w:color w:val="000000" w:themeColor="text1"/>
        </w:rPr>
        <w:t>Ne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York</w:t>
      </w:r>
      <w:bookmarkEnd w:id="35"/>
      <w:bookmarkEnd w:id="36"/>
      <w:bookmarkEnd w:id="37"/>
      <w:r w:rsidR="008277E0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N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38" w:name="OLE_LINK27"/>
      <w:r w:rsidR="008277E0" w:rsidRPr="00262288">
        <w:rPr>
          <w:rFonts w:ascii="Book Antiqua" w:eastAsia="Book Antiqua" w:hAnsi="Book Antiqua" w:cs="Book Antiqua"/>
          <w:color w:val="000000" w:themeColor="text1"/>
        </w:rPr>
        <w:t>10044</w:t>
      </w:r>
      <w:bookmarkEnd w:id="38"/>
      <w:r w:rsidR="008277E0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39" w:name="OLE_LINK28"/>
      <w:bookmarkStart w:id="40" w:name="OLE_LINK29"/>
      <w:r w:rsidR="008277E0" w:rsidRPr="00262288">
        <w:rPr>
          <w:rFonts w:ascii="Book Antiqua" w:eastAsia="Book Antiqua" w:hAnsi="Book Antiqua" w:cs="Book Antiqua"/>
          <w:color w:val="000000" w:themeColor="text1"/>
        </w:rPr>
        <w:t>Uni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77E0" w:rsidRPr="00262288">
        <w:rPr>
          <w:rFonts w:ascii="Book Antiqua" w:eastAsia="Book Antiqua" w:hAnsi="Book Antiqua" w:cs="Book Antiqua"/>
          <w:color w:val="000000" w:themeColor="text1"/>
        </w:rPr>
        <w:t>States</w:t>
      </w:r>
      <w:bookmarkEnd w:id="39"/>
      <w:bookmarkEnd w:id="40"/>
    </w:p>
    <w:p w14:paraId="7B84D866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326EC7B4" w14:textId="11E13452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  <w:szCs w:val="22"/>
        </w:rPr>
        <w:lastRenderedPageBreak/>
        <w:t>Author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  <w:szCs w:val="22"/>
        </w:rPr>
        <w:t>contributions: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  <w:szCs w:val="22"/>
        </w:rPr>
        <w:t xml:space="preserve"> </w:t>
      </w:r>
      <w:bookmarkStart w:id="41" w:name="OLE_LINK38"/>
      <w:bookmarkStart w:id="42" w:name="OLE_LINK39"/>
      <w:proofErr w:type="spellStart"/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Cuadros</w:t>
      </w:r>
      <w:proofErr w:type="spellEnd"/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DF</w:t>
      </w:r>
      <w:r w:rsidR="006E30A3" w:rsidRPr="00262288">
        <w:rPr>
          <w:rFonts w:ascii="Book Antiqua" w:eastAsia="Book Antiqua" w:hAnsi="Book Antiqua" w:cs="Book Antiqua"/>
          <w:color w:val="000000" w:themeColor="text1"/>
          <w:szCs w:val="22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Li</w:t>
      </w:r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J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Musuka</w:t>
      </w:r>
      <w:proofErr w:type="spellEnd"/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G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Awad</w:t>
      </w:r>
      <w:proofErr w:type="spellEnd"/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SF</w:t>
      </w:r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designe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research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study;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Cuadros</w:t>
      </w:r>
      <w:proofErr w:type="spellEnd"/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DF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,</w:t>
      </w:r>
      <w:r w:rsidR="002630D4" w:rsidRPr="00262288">
        <w:rPr>
          <w:rFonts w:ascii="Book Antiqua" w:hAnsi="Book Antiqua" w:cs="Book Antiqua"/>
          <w:color w:val="000000" w:themeColor="text1"/>
          <w:szCs w:val="22"/>
          <w:lang w:eastAsia="zh-CN"/>
        </w:rPr>
        <w:t xml:space="preserve"> Li J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Awad</w:t>
      </w:r>
      <w:proofErr w:type="spellEnd"/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SF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performe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literatur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search;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Cuadros</w:t>
      </w:r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DF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Li</w:t>
      </w:r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JJ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Generate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figur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maps;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Cuadros</w:t>
      </w:r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DF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wrot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first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draft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manuscript;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Li</w:t>
      </w:r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JJ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Musuka</w:t>
      </w:r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G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Awad</w:t>
      </w:r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6E30A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>SF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helpe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writing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final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version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manuscript;</w:t>
      </w:r>
      <w:r w:rsidR="00C82723" w:rsidRPr="00262288">
        <w:rPr>
          <w:rFonts w:ascii="Book Antiqua" w:hAnsi="Book Antiqua" w:cs="Book Antiqua" w:hint="eastAsia"/>
          <w:color w:val="000000" w:themeColor="text1"/>
          <w:szCs w:val="22"/>
          <w:lang w:eastAsia="zh-CN"/>
        </w:rPr>
        <w:t xml:space="preserve"> 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>a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ll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authors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rea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approve</w:t>
      </w:r>
      <w:r w:rsidR="00D722A8" w:rsidRPr="00262288">
        <w:rPr>
          <w:rFonts w:ascii="Book Antiqua" w:eastAsia="Book Antiqua" w:hAnsi="Book Antiqua" w:cs="Book Antiqua"/>
          <w:color w:val="000000" w:themeColor="text1"/>
          <w:szCs w:val="22"/>
        </w:rPr>
        <w:t>d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final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zCs w:val="22"/>
        </w:rPr>
        <w:t>manuscript.</w:t>
      </w:r>
      <w:bookmarkEnd w:id="41"/>
      <w:bookmarkEnd w:id="42"/>
    </w:p>
    <w:p w14:paraId="5EF0079A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3960762A" w14:textId="08667C0F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Corresponding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author: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Diego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F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Cuadros,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PhD,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Assistant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Professor,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Geograph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Ge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I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Systems</w:t>
      </w:r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43" w:name="OLE_LINK163"/>
      <w:r w:rsidRPr="00262288">
        <w:rPr>
          <w:rFonts w:ascii="Book Antiqua" w:eastAsia="Book Antiqua" w:hAnsi="Book Antiqua" w:cs="Book Antiqua"/>
          <w:color w:val="000000" w:themeColor="text1"/>
        </w:rPr>
        <w:t>Univers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incinnati</w:t>
      </w:r>
      <w:bookmarkEnd w:id="43"/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44" w:name="OLE_LINK8"/>
      <w:bookmarkStart w:id="45" w:name="OLE_LINK9"/>
      <w:r w:rsidR="00722319" w:rsidRPr="00262288">
        <w:rPr>
          <w:rFonts w:ascii="Book Antiqua" w:eastAsia="Book Antiqua" w:hAnsi="Book Antiqua" w:cs="Book Antiqua"/>
          <w:color w:val="000000" w:themeColor="text1"/>
        </w:rPr>
        <w:t>2600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Clift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Ave</w:t>
      </w:r>
      <w:bookmarkEnd w:id="44"/>
      <w:bookmarkEnd w:id="45"/>
      <w:r w:rsidR="00722319" w:rsidRPr="00262288">
        <w:rPr>
          <w:rFonts w:ascii="Book Antiqua" w:hAnsi="Book Antiqua" w:cs="Book Antiqua" w:hint="eastAsia"/>
          <w:color w:val="000000" w:themeColor="text1"/>
          <w:lang w:eastAsia="zh-CN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Cincinnati</w:t>
      </w:r>
      <w:r w:rsidR="00722319" w:rsidRPr="00262288">
        <w:rPr>
          <w:rFonts w:ascii="Book Antiqua" w:hAnsi="Book Antiqua" w:cs="Book Antiqua"/>
          <w:color w:val="000000" w:themeColor="text1"/>
          <w:lang w:eastAsia="zh-CN"/>
        </w:rPr>
        <w:t>,</w:t>
      </w:r>
      <w:r w:rsidR="00C82723" w:rsidRPr="00262288">
        <w:rPr>
          <w:rFonts w:ascii="Book Antiqua" w:hAnsi="Book Antiqua" w:cs="Book Antiqua"/>
          <w:color w:val="000000" w:themeColor="text1"/>
          <w:lang w:eastAsia="zh-CN"/>
        </w:rPr>
        <w:t xml:space="preserve"> </w:t>
      </w:r>
      <w:r w:rsidR="00722319" w:rsidRPr="00262288">
        <w:rPr>
          <w:rFonts w:ascii="Book Antiqua" w:hAnsi="Book Antiqua" w:cs="Book Antiqua"/>
          <w:color w:val="000000" w:themeColor="text1"/>
          <w:lang w:eastAsia="zh-CN"/>
        </w:rPr>
        <w:t>O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45221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Uni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2319" w:rsidRPr="00262288">
        <w:rPr>
          <w:rFonts w:ascii="Book Antiqua" w:eastAsia="Book Antiqua" w:hAnsi="Book Antiqua" w:cs="Book Antiqua"/>
          <w:color w:val="000000" w:themeColor="text1"/>
        </w:rPr>
        <w:t>States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ego.cuadros@uc.edu</w:t>
      </w:r>
    </w:p>
    <w:p w14:paraId="44A1ED38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13164D85" w14:textId="7D627E17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Received: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ebru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0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21</w:t>
      </w:r>
    </w:p>
    <w:p w14:paraId="59A8A86E" w14:textId="574AD26D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Revised: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7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21</w:t>
      </w:r>
    </w:p>
    <w:p w14:paraId="365257E2" w14:textId="214F70B7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Accepted: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F71091" w:rsidRPr="00262288">
        <w:rPr>
          <w:rFonts w:ascii="Book Antiqua" w:eastAsia="宋体" w:hAnsi="Book Antiqua"/>
          <w:color w:val="000000" w:themeColor="text1"/>
        </w:rPr>
        <w:t>J</w:t>
      </w:r>
      <w:r w:rsidR="00F71091" w:rsidRPr="00262288">
        <w:rPr>
          <w:rFonts w:ascii="Book Antiqua" w:eastAsia="宋体" w:hAnsi="Book Antiqua" w:hint="eastAsia"/>
          <w:color w:val="000000" w:themeColor="text1"/>
        </w:rPr>
        <w:t>une</w:t>
      </w:r>
      <w:r w:rsidR="00F71091" w:rsidRPr="00262288">
        <w:rPr>
          <w:rFonts w:ascii="Book Antiqua" w:eastAsia="宋体" w:hAnsi="Book Antiqua"/>
          <w:color w:val="000000" w:themeColor="text1"/>
        </w:rPr>
        <w:t xml:space="preserve"> 4, 2021</w:t>
      </w:r>
    </w:p>
    <w:p w14:paraId="10023D5D" w14:textId="0236DE19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Published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online: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95402B" w:rsidRPr="00262288">
        <w:rPr>
          <w:rFonts w:ascii="Book Antiqua" w:eastAsia="Book Antiqua" w:hAnsi="Book Antiqua" w:cs="Book Antiqua"/>
          <w:bCs/>
          <w:color w:val="000000" w:themeColor="text1"/>
        </w:rPr>
        <w:t>July 15</w:t>
      </w:r>
      <w:r w:rsidR="0095402B" w:rsidRPr="00262288">
        <w:rPr>
          <w:rFonts w:ascii="Book Antiqua" w:hAnsi="Book Antiqua" w:cs="Book Antiqua" w:hint="eastAsia"/>
          <w:bCs/>
          <w:color w:val="000000" w:themeColor="text1"/>
          <w:lang w:eastAsia="zh-CN"/>
        </w:rPr>
        <w:t>, 2021</w:t>
      </w:r>
    </w:p>
    <w:p w14:paraId="40F8DE78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  <w:sectPr w:rsidR="00A77B3E" w:rsidRPr="00262288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67B7896" w14:textId="77777777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lastRenderedPageBreak/>
        <w:t>Abstract</w:t>
      </w:r>
    </w:p>
    <w:p w14:paraId="69CDE7E9" w14:textId="731EA7AC" w:rsidR="00A77B3E" w:rsidRPr="00262288" w:rsidRDefault="00032FE1">
      <w:pPr>
        <w:spacing w:line="360" w:lineRule="auto"/>
        <w:jc w:val="both"/>
        <w:rPr>
          <w:color w:val="000000" w:themeColor="text1"/>
        </w:rPr>
      </w:pPr>
      <w:bookmarkStart w:id="46" w:name="OLE_LINK43"/>
      <w:bookmarkStart w:id="47" w:name="OLE_LINK44"/>
      <w:r w:rsidRPr="00262288">
        <w:rPr>
          <w:rFonts w:ascii="Book Antiqua" w:eastAsia="Book Antiqua" w:hAnsi="Book Antiqua" w:cs="Book Antiqua"/>
          <w:color w:val="000000" w:themeColor="text1"/>
        </w:rPr>
        <w:t>Diabe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8571D" w:rsidRPr="00262288">
        <w:rPr>
          <w:rFonts w:ascii="Book Antiqua" w:eastAsia="Book Antiqua" w:hAnsi="Book Antiqua" w:cs="Book Antiqua"/>
          <w:color w:val="000000" w:themeColor="text1"/>
        </w:rPr>
        <w:t>mellit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DM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ow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portion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tim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19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463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ll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ul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</w:rPr>
        <w:t>79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yea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v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at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w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inu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ignific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allen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inu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stant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x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cad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j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ic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c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enditur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rticula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nc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ptu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olog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ach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ck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verdue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cessfu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a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ro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ectio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lari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3B3E" w:rsidRPr="00262288">
        <w:rPr>
          <w:rFonts w:ascii="Book Antiqua" w:eastAsia="Book Antiqua" w:hAnsi="Book Antiqua" w:cs="Book Antiqua"/>
          <w:color w:val="000000" w:themeColor="text1"/>
        </w:rPr>
        <w:t>hum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3B3E" w:rsidRPr="00262288">
        <w:rPr>
          <w:rFonts w:ascii="Book Antiqua" w:eastAsia="Book Antiqua" w:hAnsi="Book Antiqua" w:cs="Book Antiqua"/>
          <w:color w:val="000000" w:themeColor="text1"/>
        </w:rPr>
        <w:t>immunodeficienc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3B3E" w:rsidRPr="00262288">
        <w:rPr>
          <w:rFonts w:ascii="Book Antiqua" w:eastAsia="Book Antiqua" w:hAnsi="Book Antiqua" w:cs="Book Antiqua"/>
          <w:color w:val="000000" w:themeColor="text1"/>
        </w:rPr>
        <w:t>virus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a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and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c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rdiovascula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view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cuss</w:t>
      </w:r>
      <w:r w:rsidR="008E21CB" w:rsidRPr="00262288">
        <w:rPr>
          <w:rFonts w:ascii="Book Antiqua" w:eastAsia="Book Antiqua" w:hAnsi="Book Antiqua" w:cs="Book Antiqua"/>
          <w:color w:val="000000" w:themeColor="text1"/>
        </w:rPr>
        <w:t>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B370D" w:rsidRPr="00262288">
        <w:rPr>
          <w:rFonts w:ascii="Book Antiqua" w:eastAsia="Book Antiqua" w:hAnsi="Book Antiqua" w:cs="Book Antiqua"/>
          <w:color w:val="000000" w:themeColor="text1"/>
        </w:rPr>
        <w:t>Ge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B370D" w:rsidRPr="00262288">
        <w:rPr>
          <w:rFonts w:ascii="Book Antiqua" w:eastAsia="Book Antiqua" w:hAnsi="Book Antiqua" w:cs="Book Antiqua"/>
          <w:color w:val="000000" w:themeColor="text1"/>
        </w:rPr>
        <w:t>I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B370D" w:rsidRPr="00262288">
        <w:rPr>
          <w:rFonts w:ascii="Book Antiqua" w:eastAsia="Book Antiqua" w:hAnsi="Book Antiqua" w:cs="Book Antiqua"/>
          <w:color w:val="000000" w:themeColor="text1"/>
        </w:rPr>
        <w:t>System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view</w:t>
      </w:r>
      <w:r w:rsidR="008E21CB" w:rsidRPr="00262288">
        <w:rPr>
          <w:rFonts w:ascii="Book Antiqua" w:eastAsia="Book Antiqua" w:hAnsi="Book Antiqua" w:cs="Book Antiqua"/>
          <w:color w:val="000000" w:themeColor="text1"/>
        </w:rPr>
        <w:t>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uct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 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t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riv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inall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cuss</w:t>
      </w:r>
      <w:r w:rsidR="008E21CB" w:rsidRPr="00262288">
        <w:rPr>
          <w:rFonts w:ascii="Book Antiqua" w:eastAsia="Book Antiqua" w:hAnsi="Book Antiqua" w:cs="Book Antiqua"/>
          <w:color w:val="000000" w:themeColor="text1"/>
        </w:rPr>
        <w:t>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ig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rge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eat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ain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.</w:t>
      </w:r>
    </w:p>
    <w:bookmarkEnd w:id="46"/>
    <w:bookmarkEnd w:id="47"/>
    <w:p w14:paraId="1B46B22F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022E7511" w14:textId="5ABDCBCE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Key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Words: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48" w:name="OLE_LINK32"/>
      <w:bookmarkStart w:id="49" w:name="OLE_LINK33"/>
      <w:bookmarkStart w:id="50" w:name="OLE_LINK40"/>
      <w:bookmarkStart w:id="51" w:name="OLE_LINK41"/>
      <w:r w:rsidRPr="00262288">
        <w:rPr>
          <w:rFonts w:ascii="Book Antiqua" w:eastAsia="Book Antiqua" w:hAnsi="Book Antiqua" w:cs="Book Antiqua"/>
          <w:color w:val="000000" w:themeColor="text1"/>
        </w:rPr>
        <w:t>Diabe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llitus;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;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;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atistics;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ping</w:t>
      </w:r>
      <w:bookmarkEnd w:id="48"/>
      <w:bookmarkEnd w:id="49"/>
    </w:p>
    <w:bookmarkEnd w:id="50"/>
    <w:bookmarkEnd w:id="51"/>
    <w:p w14:paraId="4B4DC54C" w14:textId="77777777" w:rsidR="00A77B3E" w:rsidRPr="00262288" w:rsidRDefault="00A77B3E">
      <w:pPr>
        <w:spacing w:line="360" w:lineRule="auto"/>
        <w:jc w:val="both"/>
        <w:rPr>
          <w:rFonts w:hint="eastAsia"/>
          <w:color w:val="000000" w:themeColor="text1"/>
          <w:lang w:eastAsia="zh-CN"/>
        </w:rPr>
      </w:pPr>
    </w:p>
    <w:p w14:paraId="2CC21892" w14:textId="77777777" w:rsidR="00262288" w:rsidRPr="00262288" w:rsidRDefault="00262288" w:rsidP="00262288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proofErr w:type="gramStart"/>
      <w:r w:rsidRPr="00262288">
        <w:rPr>
          <w:rFonts w:ascii="Book Antiqua" w:eastAsia="Book Antiqua" w:hAnsi="Book Antiqua" w:cs="Book Antiqua"/>
          <w:b/>
          <w:color w:val="000000" w:themeColor="text1"/>
        </w:rPr>
        <w:t>©The</w:t>
      </w:r>
      <w:r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Author(s) 2021.</w:t>
      </w:r>
      <w:proofErr w:type="gramEnd"/>
      <w:r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 xml:space="preserve">Published by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</w:rPr>
        <w:t>Baishideng</w:t>
      </w:r>
      <w:proofErr w:type="spellEnd"/>
      <w:r w:rsidRPr="00262288">
        <w:rPr>
          <w:rFonts w:ascii="Book Antiqua" w:eastAsia="Book Antiqua" w:hAnsi="Book Antiqua" w:cs="Book Antiqua"/>
          <w:color w:val="000000" w:themeColor="text1"/>
        </w:rPr>
        <w:t xml:space="preserve"> Publishing Group Inc.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</w:rPr>
        <w:t xml:space="preserve"> All rights reserved. </w:t>
      </w:r>
    </w:p>
    <w:p w14:paraId="01EABA6F" w14:textId="77777777" w:rsidR="00262288" w:rsidRPr="00262288" w:rsidRDefault="00262288">
      <w:pPr>
        <w:spacing w:line="360" w:lineRule="auto"/>
        <w:jc w:val="both"/>
        <w:rPr>
          <w:rFonts w:hint="eastAsia"/>
          <w:color w:val="000000" w:themeColor="text1"/>
          <w:lang w:eastAsia="zh-CN"/>
        </w:rPr>
      </w:pPr>
    </w:p>
    <w:p w14:paraId="7625021B" w14:textId="3C0AD513" w:rsidR="00262288" w:rsidRPr="00262288" w:rsidRDefault="00262288">
      <w:pPr>
        <w:spacing w:line="360" w:lineRule="auto"/>
        <w:jc w:val="both"/>
        <w:rPr>
          <w:rFonts w:ascii="Book Antiqua" w:hAnsi="Book Antiqua" w:cs="Book Antiqua" w:hint="eastAsia"/>
          <w:color w:val="000000" w:themeColor="text1"/>
          <w:lang w:eastAsia="zh-CN"/>
        </w:rPr>
      </w:pPr>
      <w:r w:rsidRPr="00262288">
        <w:rPr>
          <w:rFonts w:ascii="Book Antiqua" w:hAnsi="Book Antiqua" w:cs="Book Antiqua" w:hint="eastAsia"/>
          <w:b/>
          <w:color w:val="000000" w:themeColor="text1"/>
          <w:lang w:eastAsia="zh-CN"/>
        </w:rPr>
        <w:t>Citation:</w:t>
      </w:r>
      <w:r w:rsidRPr="00262288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proofErr w:type="spellStart"/>
      <w:r w:rsidR="00032FE1" w:rsidRPr="00262288">
        <w:rPr>
          <w:rFonts w:ascii="Book Antiqua" w:eastAsia="Book Antiqua" w:hAnsi="Book Antiqua" w:cs="Book Antiqua"/>
          <w:color w:val="000000" w:themeColor="text1"/>
        </w:rPr>
        <w:t>Cuadros</w:t>
      </w:r>
      <w:proofErr w:type="spell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DF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630D4" w:rsidRPr="00262288">
        <w:rPr>
          <w:rFonts w:ascii="Book Antiqua" w:hAnsi="Book Antiqua" w:cs="Book Antiqua"/>
          <w:color w:val="000000" w:themeColor="text1"/>
          <w:lang w:eastAsia="zh-CN"/>
        </w:rPr>
        <w:t>Li J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032FE1" w:rsidRPr="00262288">
        <w:rPr>
          <w:rFonts w:ascii="Book Antiqua" w:eastAsia="Book Antiqua" w:hAnsi="Book Antiqua" w:cs="Book Antiqua"/>
          <w:color w:val="000000" w:themeColor="text1"/>
        </w:rPr>
        <w:t>Musuka</w:t>
      </w:r>
      <w:proofErr w:type="spell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G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032FE1" w:rsidRPr="00262288">
        <w:rPr>
          <w:rFonts w:ascii="Book Antiqua" w:eastAsia="Book Antiqua" w:hAnsi="Book Antiqua" w:cs="Book Antiqua"/>
          <w:color w:val="000000" w:themeColor="text1"/>
        </w:rPr>
        <w:t>Awad</w:t>
      </w:r>
      <w:proofErr w:type="spell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SF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diabetes: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Metho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insight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C82723" w:rsidRPr="00262288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C82723" w:rsidRPr="00262288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32FE1" w:rsidRPr="00262288">
        <w:rPr>
          <w:rFonts w:ascii="Book Antiqua" w:eastAsia="Book Antiqua" w:hAnsi="Book Antiqua" w:cs="Book Antiqua"/>
          <w:color w:val="000000" w:themeColor="text1"/>
        </w:rPr>
        <w:t>2021;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5402B" w:rsidRPr="00262288">
        <w:rPr>
          <w:rFonts w:ascii="Book Antiqua" w:eastAsia="Book Antiqua" w:hAnsi="Book Antiqua" w:cs="Book Antiqua"/>
          <w:color w:val="000000" w:themeColor="text1"/>
        </w:rPr>
        <w:t>1</w:t>
      </w:r>
      <w:r w:rsidR="0095402B" w:rsidRPr="00262288">
        <w:rPr>
          <w:rFonts w:ascii="Book Antiqua" w:hAnsi="Book Antiqua" w:cs="Book Antiqua" w:hint="eastAsia"/>
          <w:color w:val="000000" w:themeColor="text1"/>
          <w:lang w:eastAsia="zh-CN"/>
        </w:rPr>
        <w:t>2</w:t>
      </w:r>
      <w:r w:rsidR="0095402B" w:rsidRPr="00262288">
        <w:rPr>
          <w:rFonts w:ascii="Book Antiqua" w:eastAsia="Book Antiqua" w:hAnsi="Book Antiqua" w:cs="Book Antiqua"/>
          <w:color w:val="000000" w:themeColor="text1"/>
        </w:rPr>
        <w:t>(</w:t>
      </w:r>
      <w:r w:rsidR="0095402B" w:rsidRPr="00262288">
        <w:rPr>
          <w:rFonts w:ascii="Book Antiqua" w:hAnsi="Book Antiqua" w:cs="Book Antiqua" w:hint="eastAsia"/>
          <w:color w:val="000000" w:themeColor="text1"/>
          <w:lang w:eastAsia="zh-CN"/>
        </w:rPr>
        <w:t>7</w:t>
      </w:r>
      <w:r w:rsidR="0095402B" w:rsidRPr="00262288">
        <w:rPr>
          <w:rFonts w:ascii="Book Antiqua" w:eastAsia="Book Antiqua" w:hAnsi="Book Antiqua" w:cs="Book Antiqua"/>
          <w:color w:val="000000" w:themeColor="text1"/>
        </w:rPr>
        <w:t xml:space="preserve">): </w:t>
      </w:r>
      <w:r w:rsidRPr="00262288">
        <w:rPr>
          <w:rFonts w:ascii="Book Antiqua" w:hAnsi="Book Antiqua" w:cs="Book Antiqua" w:hint="eastAsia"/>
          <w:color w:val="000000" w:themeColor="text1"/>
          <w:lang w:eastAsia="zh-CN"/>
        </w:rPr>
        <w:t>1042</w:t>
      </w:r>
      <w:r w:rsidR="0095402B" w:rsidRPr="00262288">
        <w:rPr>
          <w:rFonts w:ascii="Book Antiqua" w:eastAsia="Book Antiqua" w:hAnsi="Book Antiqua" w:cs="Book Antiqua"/>
          <w:color w:val="000000" w:themeColor="text1"/>
        </w:rPr>
        <w:t>-</w:t>
      </w:r>
      <w:r>
        <w:rPr>
          <w:rFonts w:ascii="Book Antiqua" w:hAnsi="Book Antiqua" w:cs="Book Antiqua" w:hint="eastAsia"/>
          <w:color w:val="000000" w:themeColor="text1"/>
          <w:lang w:eastAsia="zh-CN"/>
        </w:rPr>
        <w:t>1056</w:t>
      </w:r>
    </w:p>
    <w:p w14:paraId="099E0011" w14:textId="6FB7A62A" w:rsidR="00262288" w:rsidRPr="00262288" w:rsidRDefault="0095402B">
      <w:pPr>
        <w:spacing w:line="360" w:lineRule="auto"/>
        <w:jc w:val="both"/>
        <w:rPr>
          <w:rFonts w:ascii="Book Antiqua" w:hAnsi="Book Antiqua" w:cs="Book Antiqua" w:hint="eastAsia"/>
          <w:color w:val="000000" w:themeColor="text1"/>
          <w:lang w:eastAsia="zh-CN"/>
        </w:rPr>
      </w:pPr>
      <w:r w:rsidRPr="00262288">
        <w:rPr>
          <w:rFonts w:ascii="Book Antiqua" w:hAnsi="Book Antiqua" w:cs="Book Antiqua"/>
          <w:b/>
          <w:color w:val="000000" w:themeColor="text1"/>
          <w:lang w:eastAsia="zh-CN"/>
        </w:rPr>
        <w:t>URL:</w:t>
      </w:r>
      <w:r w:rsidRPr="00262288">
        <w:rPr>
          <w:rFonts w:ascii="Book Antiqua" w:eastAsia="Book Antiqua" w:hAnsi="Book Antiqua" w:cs="Book Antiqua"/>
          <w:color w:val="000000" w:themeColor="text1"/>
        </w:rPr>
        <w:t xml:space="preserve"> https://www.wjgnet.com/1948-9358/full/v1</w:t>
      </w:r>
      <w:r w:rsidRPr="00262288">
        <w:rPr>
          <w:rFonts w:ascii="Book Antiqua" w:hAnsi="Book Antiqua" w:cs="Book Antiqua" w:hint="eastAsia"/>
          <w:color w:val="000000" w:themeColor="text1"/>
          <w:lang w:eastAsia="zh-CN"/>
        </w:rPr>
        <w:t>2</w:t>
      </w:r>
      <w:r w:rsidRPr="00262288">
        <w:rPr>
          <w:rFonts w:ascii="Book Antiqua" w:eastAsia="Book Antiqua" w:hAnsi="Book Antiqua" w:cs="Book Antiqua"/>
          <w:color w:val="000000" w:themeColor="text1"/>
        </w:rPr>
        <w:t>/i</w:t>
      </w:r>
      <w:r w:rsidRPr="00262288">
        <w:rPr>
          <w:rFonts w:ascii="Book Antiqua" w:hAnsi="Book Antiqua" w:cs="Book Antiqua" w:hint="eastAsia"/>
          <w:color w:val="000000" w:themeColor="text1"/>
          <w:lang w:eastAsia="zh-CN"/>
        </w:rPr>
        <w:t>7</w:t>
      </w:r>
      <w:r w:rsidRPr="00262288">
        <w:rPr>
          <w:rFonts w:ascii="Book Antiqua" w:eastAsia="Book Antiqua" w:hAnsi="Book Antiqua" w:cs="Book Antiqua"/>
          <w:color w:val="000000" w:themeColor="text1"/>
        </w:rPr>
        <w:t>/</w:t>
      </w:r>
      <w:r w:rsidR="00262288" w:rsidRPr="00262288">
        <w:rPr>
          <w:rFonts w:ascii="Book Antiqua" w:hAnsi="Book Antiqua" w:cs="Book Antiqua" w:hint="eastAsia"/>
          <w:color w:val="000000" w:themeColor="text1"/>
          <w:lang w:eastAsia="zh-CN"/>
        </w:rPr>
        <w:t>1042</w:t>
      </w:r>
      <w:r w:rsidRPr="00262288">
        <w:rPr>
          <w:rFonts w:ascii="Book Antiqua" w:eastAsia="Book Antiqua" w:hAnsi="Book Antiqua" w:cs="Book Antiqua"/>
          <w:color w:val="000000" w:themeColor="text1"/>
        </w:rPr>
        <w:t xml:space="preserve">.htm  </w:t>
      </w:r>
    </w:p>
    <w:p w14:paraId="0196D054" w14:textId="19AFE881" w:rsidR="00A77B3E" w:rsidRPr="00262288" w:rsidRDefault="0095402B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hAnsi="Book Antiqua" w:cs="Book Antiqua"/>
          <w:b/>
          <w:color w:val="000000" w:themeColor="text1"/>
          <w:lang w:eastAsia="zh-CN"/>
        </w:rPr>
        <w:t>DOI:</w:t>
      </w:r>
      <w:r w:rsidRPr="00262288">
        <w:rPr>
          <w:rFonts w:ascii="Book Antiqua" w:eastAsia="Book Antiqua" w:hAnsi="Book Antiqua" w:cs="Book Antiqua"/>
          <w:color w:val="000000" w:themeColor="text1"/>
        </w:rPr>
        <w:t xml:space="preserve"> https://dx.doi.org/10.4239/wjd.v1</w:t>
      </w:r>
      <w:r w:rsidRPr="00262288">
        <w:rPr>
          <w:rFonts w:ascii="Book Antiqua" w:hAnsi="Book Antiqua" w:cs="Book Antiqua" w:hint="eastAsia"/>
          <w:color w:val="000000" w:themeColor="text1"/>
          <w:lang w:eastAsia="zh-CN"/>
        </w:rPr>
        <w:t>2</w:t>
      </w:r>
      <w:r w:rsidRPr="00262288">
        <w:rPr>
          <w:rFonts w:ascii="Book Antiqua" w:eastAsia="Book Antiqua" w:hAnsi="Book Antiqua" w:cs="Book Antiqua"/>
          <w:color w:val="000000" w:themeColor="text1"/>
        </w:rPr>
        <w:t>.i</w:t>
      </w:r>
      <w:r w:rsidRPr="00262288">
        <w:rPr>
          <w:rFonts w:ascii="Book Antiqua" w:hAnsi="Book Antiqua" w:cs="Book Antiqua" w:hint="eastAsia"/>
          <w:color w:val="000000" w:themeColor="text1"/>
          <w:lang w:eastAsia="zh-CN"/>
        </w:rPr>
        <w:t>7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262288" w:rsidRPr="00262288">
        <w:rPr>
          <w:rFonts w:ascii="Book Antiqua" w:hAnsi="Book Antiqua" w:cs="Book Antiqua" w:hint="eastAsia"/>
          <w:color w:val="000000" w:themeColor="text1"/>
          <w:lang w:eastAsia="zh-CN"/>
        </w:rPr>
        <w:t>1042</w:t>
      </w:r>
    </w:p>
    <w:p w14:paraId="11C2D739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7AC75BBA" w14:textId="1D17AA18" w:rsidR="00A77B3E" w:rsidRPr="00262288" w:rsidRDefault="00032FE1">
      <w:pPr>
        <w:spacing w:line="360" w:lineRule="auto"/>
        <w:jc w:val="both"/>
        <w:rPr>
          <w:color w:val="000000" w:themeColor="text1"/>
          <w:lang w:eastAsia="zh-CN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lastRenderedPageBreak/>
        <w:t>Core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Tip: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52" w:name="OLE_LINK34"/>
      <w:bookmarkStart w:id="53" w:name="OLE_LINK35"/>
      <w:bookmarkStart w:id="54" w:name="OLE_LINK42"/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400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ll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abe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llit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DM)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erg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igg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alleng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u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ur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im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wev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ignific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van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monstr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ec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rge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acerb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orm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ilo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ateg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loc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our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-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ulner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i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ec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a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m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ro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du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lic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y-leve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ic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f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e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mi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ectiv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dress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besogen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abetogen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m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ro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.</w:t>
      </w:r>
    </w:p>
    <w:bookmarkEnd w:id="52"/>
    <w:bookmarkEnd w:id="53"/>
    <w:bookmarkEnd w:id="54"/>
    <w:p w14:paraId="4D16F8DA" w14:textId="77777777" w:rsidR="00A77B3E" w:rsidRPr="00262288" w:rsidRDefault="0004412E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br w:type="page"/>
      </w:r>
      <w:r w:rsidR="00032FE1" w:rsidRPr="00262288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lastRenderedPageBreak/>
        <w:t>INTRODUCTION</w:t>
      </w:r>
    </w:p>
    <w:p w14:paraId="05559240" w14:textId="7BE28209" w:rsidR="00A77B3E" w:rsidRPr="00262288" w:rsidRDefault="00032FE1">
      <w:pPr>
        <w:spacing w:line="360" w:lineRule="auto"/>
        <w:jc w:val="both"/>
        <w:rPr>
          <w:color w:val="000000" w:themeColor="text1"/>
        </w:rPr>
      </w:pPr>
      <w:bookmarkStart w:id="55" w:name="OLE_LINK45"/>
      <w:bookmarkStart w:id="56" w:name="OLE_LINK46"/>
      <w:bookmarkStart w:id="57" w:name="OLE_LINK47"/>
      <w:r w:rsidRPr="00262288">
        <w:rPr>
          <w:rFonts w:ascii="Book Antiqua" w:eastAsia="Book Antiqua" w:hAnsi="Book Antiqua" w:cs="Book Antiqua"/>
          <w:color w:val="000000" w:themeColor="text1"/>
        </w:rPr>
        <w:t>Diabe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llit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DM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lln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igge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apac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sul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nc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ectiv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ansf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uco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el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i/>
          <w:iCs/>
          <w:color w:val="000000" w:themeColor="text1"/>
        </w:rPr>
        <w:t>vi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ansport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ruitmen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a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controll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hyperglycemia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lassific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ygen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m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B370D" w:rsidRPr="00262288">
        <w:rPr>
          <w:rFonts w:ascii="Book Antiqua" w:eastAsia="Book Antiqua" w:hAnsi="Book Antiqua" w:cs="Book Antiqua"/>
          <w:color w:val="000000" w:themeColor="text1"/>
        </w:rPr>
        <w:t>typ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T1DM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B370D" w:rsidRPr="00262288">
        <w:rPr>
          <w:rFonts w:ascii="Book Antiqua" w:eastAsia="Book Antiqua" w:hAnsi="Book Antiqua" w:cs="Book Antiqua"/>
          <w:color w:val="000000" w:themeColor="text1"/>
        </w:rPr>
        <w:t>typ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I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T2DM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)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1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crib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bs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sul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du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utoimmu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tru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ncreat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ell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e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2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qui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ord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nc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i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com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sul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fici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ffici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sul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duc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o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el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no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po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suli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abel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sul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resistance</w:t>
      </w:r>
      <w:r w:rsidR="004B370D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4B370D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l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90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agno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2DM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yp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stat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an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gre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uco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olera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ur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gnancy)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nogen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yndrom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ru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</w:t>
      </w:r>
      <w:r w:rsidRPr="00262288">
        <w:rPr>
          <w:rFonts w:ascii="Book Antiqua" w:eastAsia="Book Antiqua" w:hAnsi="Book Antiqua" w:cs="Book Antiqua"/>
          <w:i/>
          <w:color w:val="000000" w:themeColor="text1"/>
        </w:rPr>
        <w:t>e.g.</w:t>
      </w:r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eroid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em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uc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o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others</w:t>
      </w:r>
      <w:r w:rsidR="004B370D" w:rsidRPr="00262288">
        <w:rPr>
          <w:rFonts w:ascii="Book Antiqua" w:eastAsia="Book Antiqua" w:hAnsi="Book Antiqua" w:cs="Book Antiqua"/>
          <w:color w:val="000000" w:themeColor="text1"/>
          <w:szCs w:val="30"/>
          <w:shd w:val="clear" w:color="auto" w:fill="FFFFFF"/>
          <w:vertAlign w:val="superscript"/>
        </w:rPr>
        <w:t>[</w:t>
      </w:r>
      <w:proofErr w:type="gramEnd"/>
      <w:r w:rsidR="004B370D" w:rsidRPr="00262288">
        <w:rPr>
          <w:rFonts w:ascii="Book Antiqua" w:eastAsia="Book Antiqua" w:hAnsi="Book Antiqua" w:cs="Book Antiqua"/>
          <w:color w:val="000000" w:themeColor="text1"/>
          <w:szCs w:val="30"/>
          <w:shd w:val="clear" w:color="auto" w:fill="FFFFFF"/>
          <w:vertAlign w:val="superscript"/>
        </w:rPr>
        <w:t>4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shd w:val="clear" w:color="auto" w:fill="FFFFFF"/>
          <w:vertAlign w:val="superscript"/>
        </w:rPr>
        <w:t>5]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ffe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orbidit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plic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erebrovascula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cident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ypertens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tinopath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cula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phropath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rdiovascula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di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</w:t>
      </w:r>
      <w:r w:rsidRPr="00262288">
        <w:rPr>
          <w:rFonts w:ascii="Book Antiqua" w:eastAsia="Book Antiqua" w:hAnsi="Book Antiqua" w:cs="Book Antiqua"/>
          <w:i/>
          <w:color w:val="000000" w:themeColor="text1"/>
        </w:rPr>
        <w:t>e.g.</w:t>
      </w:r>
      <w:r w:rsidR="00C82723" w:rsidRPr="00262288">
        <w:rPr>
          <w:rFonts w:ascii="Book Antiqua" w:eastAsia="Book Antiqua" w:hAnsi="Book Antiqua" w:cs="Book Antiqua"/>
          <w:i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xie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pression)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k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ection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wer-limb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promi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o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others</w:t>
      </w:r>
      <w:r w:rsidRPr="00262288">
        <w:rPr>
          <w:rFonts w:ascii="Book Antiqua" w:eastAsia="Book Antiqua" w:hAnsi="Book Antiqua" w:cs="Book Antiqua"/>
          <w:color w:val="000000" w:themeColor="text1"/>
          <w:szCs w:val="28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28"/>
          <w:vertAlign w:val="superscript"/>
        </w:rPr>
        <w:t>6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</w:p>
    <w:p w14:paraId="3ED84691" w14:textId="1F9E6E0E" w:rsidR="00A77B3E" w:rsidRPr="00262288" w:rsidRDefault="00032FE1" w:rsidP="004B370D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t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igg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4B370D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4B370D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7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8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at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60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arian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tu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ec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iz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a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arian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arg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known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9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havioral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-related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besit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hys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activit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besogen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lut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sto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stat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ypertens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yslipidemia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o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other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0-13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0A17EDB0" w14:textId="7DE5EA6C" w:rsidR="00A77B3E" w:rsidRPr="00262288" w:rsidRDefault="00032FE1" w:rsidP="004B370D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19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463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ll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ul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</w:rPr>
        <w:t>79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yea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8.8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ul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tim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v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4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o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sen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dit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327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ll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rk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oup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20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</w:rPr>
        <w:t>64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years)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36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ll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65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</w:rPr>
        <w:t>79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year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u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ll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ath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tribu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19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ank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in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a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u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a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year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at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w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inu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ignific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allen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inu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stant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x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cad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ul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lastRenderedPageBreak/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ke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ic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c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st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loca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5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i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c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our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e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complication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5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wi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ptim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eat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c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w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c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la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rticula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.</w:t>
      </w:r>
    </w:p>
    <w:p w14:paraId="53063794" w14:textId="74D27DEA" w:rsidR="00A77B3E" w:rsidRPr="00262288" w:rsidRDefault="00032FE1" w:rsidP="004B370D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erg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tribu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ll-documen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riv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umb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ld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ve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hys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activ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besity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wev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r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60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i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e-thir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-rel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ath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ccurr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group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6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sump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health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o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dent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festy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oos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besogen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t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riv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ow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trend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7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wi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odem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cono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x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thnicit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ducat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rvic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ploy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curit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using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c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utritio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od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ampl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u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alth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a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w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u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im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o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</w:rPr>
        <w:t>econo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atu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tent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c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o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equ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healthcare</w:t>
      </w:r>
      <w:r w:rsidR="004B370D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4B370D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8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9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or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agno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eat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a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ough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ul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arli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ver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utcom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o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</w:rPr>
        <w:t>econo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terminan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oo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ess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roug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thway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sychological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hysiological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havio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pon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di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ron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stres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5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</w:p>
    <w:p w14:paraId="308EFCE9" w14:textId="4A356455" w:rsidR="00A77B3E" w:rsidRPr="00262288" w:rsidRDefault="00032FE1" w:rsidP="004B370D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Despi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ignific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vestmen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earch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lin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r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lacken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ow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a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dest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vol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rg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ea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it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m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er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lu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at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ve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un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rien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war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ic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cono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oos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ar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am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wev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ir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u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l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ur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ed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or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ig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st-effec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58" w:name="OLE_LINK196"/>
      <w:bookmarkStart w:id="59" w:name="OLE_LINK197"/>
      <w:r w:rsidR="004B370D" w:rsidRPr="00262288">
        <w:rPr>
          <w:rFonts w:ascii="Book Antiqua" w:eastAsia="Book Antiqua" w:hAnsi="Book Antiqua" w:cs="Book Antiqua"/>
          <w:color w:val="000000" w:themeColor="text1"/>
        </w:rPr>
        <w:t>Ge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B370D" w:rsidRPr="00262288">
        <w:rPr>
          <w:rFonts w:ascii="Book Antiqua" w:eastAsia="Book Antiqua" w:hAnsi="Book Antiqua" w:cs="Book Antiqua"/>
          <w:color w:val="000000" w:themeColor="text1"/>
        </w:rPr>
        <w:t>I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B370D" w:rsidRPr="00262288">
        <w:rPr>
          <w:rFonts w:ascii="Book Antiqua" w:eastAsia="Book Antiqua" w:hAnsi="Book Antiqua" w:cs="Book Antiqua"/>
          <w:color w:val="000000" w:themeColor="text1"/>
        </w:rPr>
        <w:t>Systems</w:t>
      </w:r>
      <w:bookmarkEnd w:id="58"/>
      <w:bookmarkEnd w:id="59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GIS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p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lastRenderedPageBreak/>
        <w:t>import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o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ogniz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empo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ynam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rit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aracterist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vi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alu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t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mographic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o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</w:rPr>
        <w:t>econo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riv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ulner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ted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ed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78894FCE" w14:textId="115B8AFA" w:rsidR="00A77B3E" w:rsidRPr="00262288" w:rsidRDefault="00032FE1" w:rsidP="00C96666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vie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mmariz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p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cu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van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uct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tic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ar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rie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mm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p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van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ynam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llow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mm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ur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knowled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uct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tic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inu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cuss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</w:rPr>
        <w:t>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inish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lus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van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.</w:t>
      </w:r>
    </w:p>
    <w:bookmarkEnd w:id="55"/>
    <w:bookmarkEnd w:id="56"/>
    <w:bookmarkEnd w:id="57"/>
    <w:p w14:paraId="46C797E2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721A914A" w14:textId="3FBB8E73" w:rsidR="00A77B3E" w:rsidRPr="00262288" w:rsidRDefault="00032FE1">
      <w:pPr>
        <w:spacing w:line="360" w:lineRule="auto"/>
        <w:jc w:val="both"/>
        <w:rPr>
          <w:color w:val="000000" w:themeColor="text1"/>
        </w:rPr>
      </w:pPr>
      <w:bookmarkStart w:id="60" w:name="OLE_LINK48"/>
      <w:bookmarkStart w:id="61" w:name="OLE_LINK49"/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Spatial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epidemiology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and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GIS</w:t>
      </w:r>
    </w:p>
    <w:bookmarkEnd w:id="60"/>
    <w:bookmarkEnd w:id="61"/>
    <w:p w14:paraId="0044BC12" w14:textId="0DA8C55D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volv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terminan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rticula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um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cu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yp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t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llnes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fec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um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ogniz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outcome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0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is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ami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er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o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s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en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iangle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ly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uses</w:t>
      </w:r>
      <w:r w:rsidR="00C82723" w:rsidRPr="00262288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control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1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la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ou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rticula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rs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i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se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la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located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2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</w:p>
    <w:p w14:paraId="67EFBF80" w14:textId="75345DA3" w:rsidR="00A77B3E" w:rsidRPr="00262288" w:rsidRDefault="00032FE1" w:rsidP="00C96666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Tradit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storic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cu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rs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i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place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3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entl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la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er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per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ar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ain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leva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s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le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ynamic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ly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oos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ul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erg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ve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a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lastRenderedPageBreak/>
        <w:t>contro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ur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la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e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roa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p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f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‘liv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ce’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iv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v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atu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il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um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twork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is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ffe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cal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ro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scale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4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la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volv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lor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yo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aracterist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sid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ex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erienc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fec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i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.</w:t>
      </w:r>
    </w:p>
    <w:p w14:paraId="73927DD8" w14:textId="5C7DB082" w:rsidR="00A77B3E" w:rsidRPr="00262288" w:rsidRDefault="00032FE1" w:rsidP="00C96666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pac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o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la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ynam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stant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cad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va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st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van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quantita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echnolog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s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I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qu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ortan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p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ing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bo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lac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lement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ltimatel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fec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’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5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ongsi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api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ol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si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ss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oun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cod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at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available</w:t>
      </w:r>
      <w:r w:rsidR="00C96666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C96666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6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7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at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olog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o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vail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z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ata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vi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o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und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nova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lic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ach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ear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ed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gh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t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utcom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vi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und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icy-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making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8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s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p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tter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riv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olog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o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ilit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at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lor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tter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tec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usu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en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llow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i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ol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v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ime.</w:t>
      </w:r>
    </w:p>
    <w:p w14:paraId="55F2C8B8" w14:textId="00DBBBFA" w:rsidR="00A77B3E" w:rsidRPr="00262288" w:rsidRDefault="00032FE1" w:rsidP="00C96666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st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li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urrent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and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9-32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quantita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tima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tspo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erienc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proportionat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ar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terminan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colog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-leve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ilit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ig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ro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asur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lastRenderedPageBreak/>
        <w:t>identifi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cov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-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veal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ilit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rsist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rea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ex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has </w:t>
      </w:r>
      <w:r w:rsidRPr="00262288">
        <w:rPr>
          <w:rFonts w:ascii="Book Antiqua" w:eastAsia="Book Antiqua" w:hAnsi="Book Antiqua" w:cs="Book Antiqua"/>
          <w:color w:val="000000" w:themeColor="text1"/>
        </w:rPr>
        <w:t>bec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s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o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igh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ain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asta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lari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HIV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3-36]</w:t>
      </w:r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it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com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d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a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cer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37]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rdiovascula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38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s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ignific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t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hanc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ectiven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o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ing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a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iv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ve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en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lo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mi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our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ro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am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ecif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s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vestig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eat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bin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ffe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la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ximiz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st-effectiven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at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un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straints.</w:t>
      </w:r>
    </w:p>
    <w:p w14:paraId="5E0B216B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6C0DF942" w14:textId="09054FA2" w:rsidR="00A77B3E" w:rsidRPr="00262288" w:rsidRDefault="00032FE1">
      <w:pPr>
        <w:spacing w:line="360" w:lineRule="auto"/>
        <w:jc w:val="both"/>
        <w:rPr>
          <w:color w:val="000000" w:themeColor="text1"/>
        </w:rPr>
      </w:pPr>
      <w:bookmarkStart w:id="62" w:name="OLE_LINK50"/>
      <w:bookmarkStart w:id="63" w:name="OLE_LINK51"/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Spatial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mapping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of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diabetes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and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disease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distribution</w:t>
      </w:r>
    </w:p>
    <w:bookmarkEnd w:id="62"/>
    <w:bookmarkEnd w:id="63"/>
    <w:p w14:paraId="6F204EB0" w14:textId="086E7779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p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ir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ep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uct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ynam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llustr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ns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ilit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the </w:t>
      </w:r>
      <w:r w:rsidRPr="00262288">
        <w:rPr>
          <w:rFonts w:ascii="Book Antiqua" w:eastAsia="Book Antiqua" w:hAnsi="Book Antiqua" w:cs="Book Antiqua"/>
          <w:color w:val="000000" w:themeColor="text1"/>
        </w:rPr>
        <w:t>heterogeneo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ecif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lucid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ntr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ce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ex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w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sider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ariat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being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proportionat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fec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ur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ximat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75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i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ddle-inc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EB4918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EB4918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39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0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anwhil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tter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sist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o-econo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Fig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)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ster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urop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stant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a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inu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pi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asur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19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age-</w:t>
      </w:r>
      <w:r w:rsidRPr="00262288">
        <w:rPr>
          <w:rFonts w:ascii="Book Antiqua" w:eastAsia="Book Antiqua" w:hAnsi="Book Antiqua" w:cs="Book Antiqua"/>
          <w:color w:val="000000" w:themeColor="text1"/>
        </w:rPr>
        <w:t>adjus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4.7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rica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6.3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urop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1.4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ster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cif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uthea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ia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8.5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u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ent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erica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2.2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dd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a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r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rica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1.1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r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eric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ribbean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39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45779D90" w14:textId="10EA0DF7" w:rsidR="00A77B3E" w:rsidRPr="00262288" w:rsidRDefault="00032FE1" w:rsidP="00EB4918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lastRenderedPageBreak/>
        <w:t>A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r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ec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psur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umb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v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Overall,</w:t>
      </w:r>
      <w:proofErr w:type="gram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tim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umb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ul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51%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45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ri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urrent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l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w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ul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v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ec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arg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port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umb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ul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45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bo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40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%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1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ov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jor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-inc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v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50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l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 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ddle-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w-inc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50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m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tter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bserv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an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siderab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v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x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tions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rovemen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f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ectanc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a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rbaniz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w-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ddle-inc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2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tic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ur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tter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c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v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rb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65%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u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35%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)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5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</w:p>
    <w:p w14:paraId="18E47F3F" w14:textId="7E266843" w:rsidR="00A77B3E" w:rsidRPr="00262288" w:rsidRDefault="00032FE1" w:rsidP="00EB4918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T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sta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ari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the </w:t>
      </w:r>
      <w:r w:rsidRPr="00262288">
        <w:rPr>
          <w:rFonts w:ascii="Book Antiqua" w:eastAsia="Book Antiqua" w:hAnsi="Book Antiqua" w:cs="Book Antiqua"/>
          <w:color w:val="000000" w:themeColor="text1"/>
        </w:rPr>
        <w:t>subnat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vel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s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llustr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ariation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p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nat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i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at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ro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m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rve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duc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Fig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)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crip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u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pplement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Material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ul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llustr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sta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ari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ro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ffe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uct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aracteriz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ntr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)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ulner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riv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ntrated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lp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rge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ilo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-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ulner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the </w:t>
      </w:r>
      <w:r w:rsidRPr="00262288">
        <w:rPr>
          <w:rFonts w:ascii="Book Antiqua" w:eastAsia="Book Antiqua" w:hAnsi="Book Antiqua" w:cs="Book Antiqua"/>
          <w:color w:val="000000" w:themeColor="text1"/>
        </w:rPr>
        <w:t>subnat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vel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s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</w:p>
    <w:p w14:paraId="10F256E0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3BFB91B0" w14:textId="33ACBA00" w:rsidR="00A77B3E" w:rsidRPr="00262288" w:rsidRDefault="00032FE1">
      <w:pPr>
        <w:spacing w:line="360" w:lineRule="auto"/>
        <w:jc w:val="both"/>
        <w:rPr>
          <w:color w:val="000000" w:themeColor="text1"/>
        </w:rPr>
      </w:pPr>
      <w:bookmarkStart w:id="64" w:name="OLE_LINK52"/>
      <w:bookmarkStart w:id="65" w:name="OLE_LINK53"/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Spatial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epidemiology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of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diabetes</w:t>
      </w:r>
    </w:p>
    <w:bookmarkEnd w:id="64"/>
    <w:bookmarkEnd w:id="65"/>
    <w:p w14:paraId="3D10DD43" w14:textId="7D56E120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a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s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lev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t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o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</w:rPr>
        <w:t>econo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riv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terogeneous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ce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a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pec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lev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ear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t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lastRenderedPageBreak/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st-foo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vailabilit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c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r-do</w:t>
      </w:r>
      <w:r w:rsidR="00EB4918" w:rsidRPr="00262288">
        <w:rPr>
          <w:rFonts w:ascii="Book Antiqua" w:eastAsia="Book Antiqua" w:hAnsi="Book Antiqua" w:cs="Book Antiqua"/>
          <w:color w:val="000000" w:themeColor="text1"/>
        </w:rPr>
        <w:t>min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4918" w:rsidRPr="00262288">
        <w:rPr>
          <w:rFonts w:ascii="Book Antiqua" w:eastAsia="Book Antiqua" w:hAnsi="Book Antiqua" w:cs="Book Antiqua"/>
          <w:color w:val="000000" w:themeColor="text1"/>
        </w:rPr>
        <w:t>transpor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4918" w:rsidRPr="00262288">
        <w:rPr>
          <w:rFonts w:ascii="Book Antiqua" w:eastAsia="Book Antiqua" w:hAnsi="Book Antiqua" w:cs="Book Antiqua"/>
          <w:color w:val="000000" w:themeColor="text1"/>
        </w:rPr>
        <w:t>walkabil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duc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exercise</w:t>
      </w:r>
      <w:r w:rsidR="00EB4918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EB4918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3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4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n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difi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mo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am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s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vi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alu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or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our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lo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ic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cis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rge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t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riv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5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4B052264" w14:textId="5A3CEF13" w:rsidR="00A77B3E" w:rsidRPr="00262288" w:rsidRDefault="00032FE1" w:rsidP="00EB4918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ntion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iousl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mographic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linical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t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an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6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dit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7]</w:t>
      </w:r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difi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dida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am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festy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oi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rdiovascula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ighborhoo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en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mo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am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refor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-rel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proofErr w:type="gram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ntr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l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ig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rge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mo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am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rien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war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eat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ion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ov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s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ign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rge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e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a </w:t>
      </w:r>
      <w:r w:rsidRPr="00262288">
        <w:rPr>
          <w:rFonts w:ascii="Book Antiqua" w:eastAsia="Book Antiqua" w:hAnsi="Book Antiqua" w:cs="Book Antiqua"/>
          <w:color w:val="000000" w:themeColor="text1"/>
        </w:rPr>
        <w:t>lo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ve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s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alua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com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health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ioritiz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ut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-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fi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pri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im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eatment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48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</w:p>
    <w:p w14:paraId="1F052202" w14:textId="49B35CFF" w:rsidR="00A77B3E" w:rsidRPr="00262288" w:rsidRDefault="00032FE1" w:rsidP="00970B91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equalit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utcom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plic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lin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luster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bserv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o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odem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oup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in </w:t>
      </w:r>
      <w:r w:rsidRPr="00262288">
        <w:rPr>
          <w:rFonts w:ascii="Book Antiqua" w:eastAsia="Book Antiqua" w:hAnsi="Book Antiqua" w:cs="Book Antiqua"/>
          <w:color w:val="000000" w:themeColor="text1"/>
        </w:rPr>
        <w:t>urb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oo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bes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hys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inactivity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49-51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wi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n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il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ural–urb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matrix</w:t>
      </w:r>
      <w:r w:rsidR="007A56B3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7A56B3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2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3]</w:t>
      </w:r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c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od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54]</w:t>
      </w:r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alkability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52]</w:t>
      </w:r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ri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vel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47]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u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rrel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terogeneo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.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22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y-b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com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s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o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the </w:t>
      </w:r>
      <w:r w:rsidRPr="00262288">
        <w:rPr>
          <w:rFonts w:ascii="Book Antiqua" w:eastAsia="Book Antiqua" w:hAnsi="Book Antiqua" w:cs="Book Antiqua"/>
          <w:color w:val="000000" w:themeColor="text1"/>
        </w:rPr>
        <w:t>high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plic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rd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ig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it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i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iqu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lationship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lastRenderedPageBreak/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il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l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ig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of </w:t>
      </w:r>
      <w:r w:rsidRPr="00262288">
        <w:rPr>
          <w:rFonts w:ascii="Book Antiqua" w:eastAsia="Book Antiqua" w:hAnsi="Book Antiqua" w:cs="Book Antiqua"/>
          <w:color w:val="000000" w:themeColor="text1"/>
        </w:rPr>
        <w:t>bett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am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rge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r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mm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ffe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ho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l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uct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66" w:name="OLE_LINK198"/>
      <w:bookmarkStart w:id="67" w:name="OLE_LINK199"/>
      <w:bookmarkStart w:id="68" w:name="OLE_LINK200"/>
      <w:r w:rsidRPr="00262288">
        <w:rPr>
          <w:rFonts w:ascii="Book Antiqua" w:eastAsia="Book Antiqua" w:hAnsi="Book Antiqua" w:cs="Book Antiqua"/>
          <w:color w:val="000000" w:themeColor="text1"/>
        </w:rPr>
        <w:t>T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</w:t>
      </w:r>
      <w:bookmarkEnd w:id="66"/>
      <w:bookmarkEnd w:id="67"/>
      <w:bookmarkEnd w:id="68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pplement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9520E" w:rsidRPr="00262288">
        <w:rPr>
          <w:rFonts w:ascii="Book Antiqua" w:eastAsia="Book Antiqua" w:hAnsi="Book Antiqua" w:cs="Book Antiqua"/>
          <w:color w:val="000000" w:themeColor="text1"/>
        </w:rPr>
        <w:t>T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9520E" w:rsidRPr="00262288">
        <w:rPr>
          <w:rFonts w:ascii="Book Antiqua" w:eastAsia="Book Antiqua" w:hAnsi="Book Antiqua" w:cs="Book Antiqua"/>
          <w:color w:val="000000" w:themeColor="text1"/>
        </w:rPr>
        <w:t>1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22F66BBD" w14:textId="24F92EBE" w:rsidR="00A77B3E" w:rsidRPr="00262288" w:rsidRDefault="00032FE1" w:rsidP="007A56B3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ort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a </w:t>
      </w:r>
      <w:r w:rsidRPr="00262288">
        <w:rPr>
          <w:rFonts w:ascii="Book Antiqua" w:eastAsia="Book Antiqua" w:hAnsi="Book Antiqua" w:cs="Book Antiqua"/>
          <w:color w:val="000000" w:themeColor="text1"/>
        </w:rPr>
        <w:t>hig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rticula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lution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l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ort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ble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M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bscript"/>
        </w:rPr>
        <w:t>2.5</w:t>
      </w:r>
      <w:r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d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lutan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u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</w:t>
      </w:r>
      <w:r w:rsidR="007A56B3" w:rsidRPr="00262288">
        <w:rPr>
          <w:rFonts w:ascii="Book Antiqua" w:hAnsi="Book Antiqua" w:cs="Book Antiqua" w:hint="eastAsia"/>
          <w:color w:val="000000" w:themeColor="text1"/>
          <w:lang w:eastAsia="zh-CN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</w:rPr>
        <w:t>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rdiovascula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lmonar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kidne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7A56B3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55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6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tim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lut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ribu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bo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4.2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ll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mat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ath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15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57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ow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gges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ignific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M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bscript"/>
        </w:rPr>
        <w:t>2.5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30"/>
          <w:vertAlign w:val="subscript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os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tim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bo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3.2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ll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id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tribut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lev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ntr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M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bscript"/>
        </w:rPr>
        <w:t>2.5</w:t>
      </w:r>
      <w:r w:rsidR="00C82723" w:rsidRPr="00262288">
        <w:rPr>
          <w:rFonts w:ascii="Book Antiqua" w:eastAsia="Book Antiqua" w:hAnsi="Book Antiqua" w:cs="Book Antiqua"/>
          <w:color w:val="000000" w:themeColor="text1"/>
          <w:szCs w:val="30"/>
          <w:vertAlign w:val="subscript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16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58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wi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u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sta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ari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tribut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lut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n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ong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region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8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</w:p>
    <w:p w14:paraId="628FF04C" w14:textId="0682F1CA" w:rsidR="00A77B3E" w:rsidRPr="00262288" w:rsidRDefault="00032FE1" w:rsidP="007A56B3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conomic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tak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ansit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k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er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min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j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u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ath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lu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l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l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ecific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bab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c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nounced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difi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eatu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tribu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ang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yie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si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du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gh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sta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duc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-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.</w:t>
      </w:r>
    </w:p>
    <w:p w14:paraId="47028E1E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4812EE10" w14:textId="1F75B3B6" w:rsidR="00A77B3E" w:rsidRPr="00262288" w:rsidRDefault="00032FE1">
      <w:pPr>
        <w:spacing w:line="360" w:lineRule="auto"/>
        <w:jc w:val="both"/>
        <w:rPr>
          <w:color w:val="000000" w:themeColor="text1"/>
        </w:rPr>
      </w:pPr>
      <w:bookmarkStart w:id="69" w:name="OLE_LINK54"/>
      <w:bookmarkStart w:id="70" w:name="OLE_LINK55"/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Disease</w:t>
      </w:r>
      <w:r w:rsidR="00C82723"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interactions</w:t>
      </w:r>
    </w:p>
    <w:p w14:paraId="1943BB80" w14:textId="01036CAC" w:rsidR="00A77B3E" w:rsidRPr="00262288" w:rsidRDefault="00032FE1">
      <w:pPr>
        <w:spacing w:line="360" w:lineRule="auto"/>
        <w:jc w:val="both"/>
        <w:rPr>
          <w:color w:val="000000" w:themeColor="text1"/>
        </w:rPr>
      </w:pPr>
      <w:bookmarkStart w:id="71" w:name="OLE_LINK56"/>
      <w:bookmarkStart w:id="72" w:name="OLE_LINK57"/>
      <w:bookmarkEnd w:id="69"/>
      <w:bookmarkEnd w:id="70"/>
      <w:r w:rsidRPr="00262288">
        <w:rPr>
          <w:rFonts w:ascii="Book Antiqua" w:eastAsia="Book Antiqua" w:hAnsi="Book Antiqua" w:cs="Book Antiqua"/>
          <w:color w:val="000000" w:themeColor="text1"/>
        </w:rPr>
        <w:t>Interac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ent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ogniz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ke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luen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atu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sto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59-61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ynergist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lationship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exis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lu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ynamic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ul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rk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fferen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utcom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pa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ccurr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ol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population</w:t>
      </w:r>
      <w:r w:rsidR="003E1637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3E1637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62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63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refor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cus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ynamic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ol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lastRenderedPageBreak/>
        <w:t>prev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ort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ces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er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ro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</w:rPr>
        <w:t>syndemic</w:t>
      </w:r>
      <w:proofErr w:type="spell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lationship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s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fec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population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3E1637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61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63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chanism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ap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in-popul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luster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s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ig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ro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programs</w:t>
      </w:r>
      <w:r w:rsidR="003E1637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3E1637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61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63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luster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ulner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u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ogniz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gr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ke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ilit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mo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ulner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ex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p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lp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vi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ec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lin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orta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luster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c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ex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lust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ay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orbid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fec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atu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sto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a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thway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ort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fec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.</w:t>
      </w:r>
    </w:p>
    <w:p w14:paraId="567CCF40" w14:textId="07FF9178" w:rsidR="00A77B3E" w:rsidRPr="00262288" w:rsidRDefault="00032FE1" w:rsidP="00374B29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p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olog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ocumen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o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vel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sta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ar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cro-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crovascula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ypertension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ron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ter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ges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r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ilure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w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a </w:t>
      </w:r>
      <w:r w:rsidRPr="00262288">
        <w:rPr>
          <w:rFonts w:ascii="Book Antiqua" w:eastAsia="Book Antiqua" w:hAnsi="Book Antiqua" w:cs="Book Antiqua"/>
          <w:color w:val="000000" w:themeColor="text1"/>
        </w:rPr>
        <w:t>signific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c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di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lorec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c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ncreat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c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dometr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c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st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cer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u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ncreatiti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ili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soriasi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rin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ac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</w:t>
      </w:r>
      <w:r w:rsidR="00017327" w:rsidRPr="00262288">
        <w:rPr>
          <w:rFonts w:ascii="Book Antiqua" w:eastAsia="Book Antiqua" w:hAnsi="Book Antiqua" w:cs="Book Antiqua"/>
          <w:color w:val="000000" w:themeColor="text1"/>
        </w:rPr>
        <w:t>alculi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7327"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7327" w:rsidRPr="00262288">
        <w:rPr>
          <w:rFonts w:ascii="Book Antiqua" w:eastAsia="Book Antiqua" w:hAnsi="Book Antiqua" w:cs="Book Antiqua"/>
          <w:color w:val="000000" w:themeColor="text1"/>
        </w:rPr>
        <w:t>chron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7327" w:rsidRPr="00262288">
        <w:rPr>
          <w:rFonts w:ascii="Book Antiqua" w:eastAsia="Book Antiqua" w:hAnsi="Book Antiqua" w:cs="Book Antiqua"/>
          <w:color w:val="000000" w:themeColor="text1"/>
        </w:rPr>
        <w:t>obstructive</w:t>
      </w:r>
      <w:r w:rsidR="00C82723" w:rsidRPr="00262288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lmon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0D27BB78" w14:textId="275AF66C" w:rsidR="00A77B3E" w:rsidRPr="00262288" w:rsidRDefault="00032FE1" w:rsidP="00017327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Whi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vestig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peated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por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teratur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vestig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a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e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cades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in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u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plex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thogenes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ion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orbid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73" w:name="OLE_LINK178"/>
      <w:r w:rsidRPr="00262288">
        <w:rPr>
          <w:rFonts w:ascii="Book Antiqua" w:eastAsia="Book Antiqua" w:hAnsi="Book Antiqua" w:cs="Book Antiqua"/>
          <w:color w:val="000000" w:themeColor="text1"/>
        </w:rPr>
        <w:t>tuberculos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TB)</w:t>
      </w:r>
      <w:bookmarkEnd w:id="73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ea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</w:rPr>
        <w:t>syndemics</w:t>
      </w:r>
      <w:proofErr w:type="spell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c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ach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practitioner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64-67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B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ocumen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first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over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1000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year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go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vicenna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(980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-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1027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D).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emergenc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proper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lastRenderedPageBreak/>
        <w:t>diagnostic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reatment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(for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bot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B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DM)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econ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half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20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shd w:val="clear" w:color="auto" w:fill="FFFFFF"/>
          <w:vertAlign w:val="superscript"/>
        </w:rPr>
        <w:t>t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century,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B-DM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ssociation</w:t>
      </w:r>
      <w:r w:rsidR="00D722A8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o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ssi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ications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c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glec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ic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practice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68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recent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decades,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ncreasing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(specifically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2DM)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globally,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particula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w-inc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relationship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re-emerge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ignificant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problem—mor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o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developing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wher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rising,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B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endemic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shd w:val="clear" w:color="auto" w:fill="FFFFFF"/>
          <w:vertAlign w:val="superscript"/>
        </w:rPr>
        <w:t>[65]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ncrease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usceptibility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B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reefol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dvers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effect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B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reatment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outcomes</w:t>
      </w:r>
      <w:r w:rsidR="00DB7073" w:rsidRPr="00262288">
        <w:rPr>
          <w:rFonts w:ascii="Book Antiqua" w:eastAsia="Book Antiqua" w:hAnsi="Book Antiqua" w:cs="Book Antiqua"/>
          <w:color w:val="000000" w:themeColor="text1"/>
          <w:szCs w:val="30"/>
          <w:shd w:val="clear" w:color="auto" w:fill="FFFFFF"/>
          <w:vertAlign w:val="superscript"/>
        </w:rPr>
        <w:t>[</w:t>
      </w:r>
      <w:proofErr w:type="gramEnd"/>
      <w:r w:rsidR="00DB7073" w:rsidRPr="00262288">
        <w:rPr>
          <w:rFonts w:ascii="Book Antiqua" w:eastAsia="Book Antiqua" w:hAnsi="Book Antiqua" w:cs="Book Antiqua"/>
          <w:color w:val="000000" w:themeColor="text1"/>
          <w:szCs w:val="30"/>
          <w:shd w:val="clear" w:color="auto" w:fill="FFFFFF"/>
          <w:vertAlign w:val="superscript"/>
        </w:rPr>
        <w:t>64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shd w:val="clear" w:color="auto" w:fill="FFFFFF"/>
          <w:vertAlign w:val="superscript"/>
        </w:rPr>
        <w:t>69-71]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combinatio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B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represent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reat,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pecifically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ny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etting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wher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overlap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population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bot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ncreasing.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Region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lik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Wester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Pacific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frica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coul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most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ffecte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nteractio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(</w:t>
      </w:r>
      <w:r w:rsidRPr="00262288">
        <w:rPr>
          <w:rFonts w:ascii="Book Antiqua" w:eastAsia="Book Antiqua" w:hAnsi="Book Antiqua" w:cs="Book Antiqua"/>
          <w:i/>
          <w:color w:val="000000" w:themeColor="text1"/>
          <w:shd w:val="clear" w:color="auto" w:fill="FFFFFF"/>
        </w:rPr>
        <w:t>i.e.</w:t>
      </w:r>
      <w:r w:rsidR="00B950C6" w:rsidRPr="00262288">
        <w:rPr>
          <w:rFonts w:ascii="Book Antiqua" w:eastAsia="Book Antiqua" w:hAnsi="Book Antiqua" w:cs="Book Antiqua"/>
          <w:i/>
          <w:color w:val="000000" w:themeColor="text1"/>
          <w:shd w:val="clear" w:color="auto" w:fill="FFFFFF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number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B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hig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ncreasing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ubstantially),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whil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region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lik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Europ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will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not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ubstantially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ffected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nteraction.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B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lo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om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evidenc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uggest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there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associatio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>between</w:t>
      </w:r>
      <w:r w:rsidR="00C82723" w:rsidRPr="00262288">
        <w:rPr>
          <w:rFonts w:ascii="Book Antiqua" w:eastAsia="Book Antiqua" w:hAnsi="Book Antiqua" w:cs="Book Antiqua"/>
          <w:color w:val="000000" w:themeColor="text1"/>
          <w:shd w:val="clear" w:color="auto" w:fill="FFFFFF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B</w:t>
      </w:r>
      <w:r w:rsidR="0032222D"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222D" w:rsidRPr="00262288">
        <w:rPr>
          <w:rFonts w:ascii="Book Antiqua" w:eastAsia="Book Antiqua" w:hAnsi="Book Antiqua" w:cs="Book Antiqua"/>
          <w:color w:val="000000" w:themeColor="text1"/>
        </w:rPr>
        <w:t>H</w:t>
      </w:r>
      <w:r w:rsidRPr="00262288">
        <w:rPr>
          <w:rFonts w:ascii="Book Antiqua" w:eastAsia="Book Antiqua" w:hAnsi="Book Antiqua" w:cs="Book Antiqua"/>
          <w:color w:val="000000" w:themeColor="text1"/>
        </w:rPr>
        <w:t>owever</w:t>
      </w:r>
      <w:r w:rsidR="0032222D" w:rsidRPr="00262288">
        <w:rPr>
          <w:rFonts w:ascii="Book Antiqua" w:eastAsia="Book Antiqua" w:hAnsi="Book Antiqua" w:cs="Book Antiqua"/>
          <w:color w:val="000000" w:themeColor="text1"/>
        </w:rPr>
        <w:t>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onsist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ear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ed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field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72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</w:p>
    <w:p w14:paraId="484FAFAD" w14:textId="5715CDF6" w:rsidR="00A77B3E" w:rsidRPr="00262288" w:rsidRDefault="00032FE1" w:rsidP="007F25DC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Moreov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patit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ir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HCV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e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w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exi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—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dif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r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HCV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73-75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urrent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>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mi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gg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soci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sceptibil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CV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infection</w:t>
      </w:r>
      <w:r w:rsidR="007F25DC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7F25DC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73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76-78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22A8" w:rsidRPr="00262288">
        <w:rPr>
          <w:rFonts w:ascii="Book Antiqua" w:eastAsia="Book Antiqua" w:hAnsi="Book Antiqua" w:cs="Book Antiqua"/>
          <w:color w:val="000000" w:themeColor="text1"/>
        </w:rPr>
        <w:t xml:space="preserve">an </w:t>
      </w:r>
      <w:r w:rsidRPr="00262288">
        <w:rPr>
          <w:rFonts w:ascii="Book Antiqua" w:eastAsia="Book Antiqua" w:hAnsi="Book Antiqua" w:cs="Book Antiqua"/>
          <w:color w:val="000000" w:themeColor="text1"/>
        </w:rPr>
        <w:t>impac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gyp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CV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umb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v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ma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lari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ocumen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tient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ro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rica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onger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ed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ar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well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79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astl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dividual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ngu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ev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orbid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e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plic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ngu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pa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ne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population</w:t>
      </w:r>
      <w:r w:rsidR="007F25DC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7F25DC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80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81]</w:t>
      </w:r>
      <w:r w:rsidR="0032222D"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222D" w:rsidRPr="00262288">
        <w:rPr>
          <w:rFonts w:ascii="Book Antiqua" w:eastAsia="Book Antiqua" w:hAnsi="Book Antiqua" w:cs="Book Antiqua"/>
          <w:color w:val="000000" w:themeColor="text1"/>
        </w:rPr>
        <w:t>H</w:t>
      </w:r>
      <w:r w:rsidRPr="00262288">
        <w:rPr>
          <w:rFonts w:ascii="Book Antiqua" w:eastAsia="Book Antiqua" w:hAnsi="Book Antiqua" w:cs="Book Antiqua"/>
          <w:color w:val="000000" w:themeColor="text1"/>
        </w:rPr>
        <w:t>owev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tt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leva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orbidit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ngu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ed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ngu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e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op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btrop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)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34136BD2" w14:textId="0A61143A" w:rsidR="00A77B3E" w:rsidRPr="00262288" w:rsidRDefault="00032FE1" w:rsidP="007F25DC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S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rs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utcom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ir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ec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u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pirato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yndr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C3674" w:rsidRPr="00262288">
        <w:rPr>
          <w:rFonts w:ascii="Book Antiqua" w:eastAsia="Book Antiqua" w:hAnsi="Book Antiqua" w:cs="Book Antiqua"/>
          <w:color w:val="000000" w:themeColor="text1"/>
        </w:rPr>
        <w:t>coronavir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74" w:name="OLE_LINK173"/>
      <w:r w:rsidR="002C3674" w:rsidRPr="00262288">
        <w:rPr>
          <w:rFonts w:ascii="Book Antiqua" w:eastAsia="Book Antiqua" w:hAnsi="Book Antiqua" w:cs="Book Antiqua"/>
          <w:color w:val="000000" w:themeColor="text1"/>
        </w:rPr>
        <w:t>influenz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C3674"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bookmarkEnd w:id="74"/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lastRenderedPageBreak/>
        <w:t>infection</w:t>
      </w:r>
      <w:r w:rsidR="002C3674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2C3674"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82,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83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erg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ve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N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C3674" w:rsidRPr="00262288">
        <w:rPr>
          <w:rFonts w:ascii="Book Antiqua" w:eastAsia="Book Antiqua" w:hAnsi="Book Antiqua" w:cs="Book Antiqua"/>
          <w:color w:val="000000" w:themeColor="text1"/>
        </w:rPr>
        <w:t>bet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C3674" w:rsidRPr="00262288">
        <w:rPr>
          <w:rFonts w:ascii="Book Antiqua" w:eastAsia="Book Antiqua" w:hAnsi="Book Antiqua" w:cs="Book Antiqua"/>
          <w:color w:val="000000" w:themeColor="text1"/>
        </w:rPr>
        <w:t>coronavirus</w:t>
      </w:r>
      <w:r w:rsidR="002C3674" w:rsidRPr="00262288">
        <w:rPr>
          <w:rFonts w:ascii="Book Antiqua" w:hAnsi="Book Antiqua" w:cs="Book Antiqua" w:hint="eastAsia"/>
          <w:color w:val="000000" w:themeColor="text1"/>
          <w:lang w:eastAsia="zh-CN"/>
        </w:rPr>
        <w:t>,</w:t>
      </w:r>
      <w:r w:rsidR="00C82723" w:rsidRPr="00262288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="002C3674" w:rsidRPr="00262288">
        <w:rPr>
          <w:rFonts w:ascii="Book Antiqua" w:hAnsi="Book Antiqua" w:cs="Book Antiqua" w:hint="eastAsia"/>
          <w:color w:val="000000" w:themeColor="text1"/>
          <w:lang w:eastAsia="zh-CN"/>
        </w:rPr>
        <w:t>c</w:t>
      </w:r>
      <w:r w:rsidR="002C3674" w:rsidRPr="00262288">
        <w:rPr>
          <w:rFonts w:ascii="Book Antiqua" w:eastAsia="Book Antiqua" w:hAnsi="Book Antiqua" w:cs="Book Antiqua"/>
          <w:color w:val="000000" w:themeColor="text1"/>
        </w:rPr>
        <w:t>oronavir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C3674"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C3674" w:rsidRPr="00262288">
        <w:rPr>
          <w:rFonts w:ascii="Book Antiqua" w:eastAsia="Book Antiqua" w:hAnsi="Book Antiqua" w:cs="Book Antiqua"/>
          <w:color w:val="000000" w:themeColor="text1"/>
        </w:rPr>
        <w:t>2019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C3674" w:rsidRPr="00262288">
        <w:rPr>
          <w:rFonts w:ascii="Book Antiqua" w:eastAsia="Book Antiqua" w:hAnsi="Book Antiqua" w:cs="Book Antiqua"/>
          <w:color w:val="000000" w:themeColor="text1"/>
        </w:rPr>
        <w:t>(COVID-19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l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w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ffec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ess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VID-19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sh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videnc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oug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mitation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rea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por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r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VID-19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ess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ver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outcome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84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ational-representa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z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61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ll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d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-hospi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cor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i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Kingdo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por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e-thir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370FB" w:rsidRPr="00262288">
        <w:rPr>
          <w:rFonts w:ascii="Book Antiqua" w:eastAsia="Book Antiqua" w:hAnsi="Book Antiqua" w:cs="Book Antiqua"/>
          <w:color w:val="000000" w:themeColor="text1"/>
        </w:rPr>
        <w:t>COVID</w:t>
      </w:r>
      <w:r w:rsidRPr="00262288">
        <w:rPr>
          <w:rFonts w:ascii="Book Antiqua" w:eastAsia="Book Antiqua" w:hAnsi="Book Antiqua" w:cs="Book Antiqua"/>
          <w:color w:val="000000" w:themeColor="text1"/>
        </w:rPr>
        <w:t>-19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ath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ccur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2DM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85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jus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io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spi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miss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ron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r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erebrovascula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r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ilur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how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dd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-hospi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ath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.9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1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.8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2DM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85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at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ro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i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a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ligh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por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ly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di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ximat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4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0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VID-19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ti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bo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l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young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65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ro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VID-19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ypothe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i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lo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derst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iologic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chanism(s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hi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llis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etabo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w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ectiou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.</w:t>
      </w:r>
    </w:p>
    <w:bookmarkEnd w:id="71"/>
    <w:bookmarkEnd w:id="72"/>
    <w:p w14:paraId="681C274F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1B1D019B" w14:textId="77777777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CONCLUSION</w:t>
      </w:r>
    </w:p>
    <w:p w14:paraId="42D34D1B" w14:textId="7B6CA147" w:rsidR="00A77B3E" w:rsidRPr="00262288" w:rsidRDefault="00032FE1">
      <w:pPr>
        <w:spacing w:line="360" w:lineRule="auto"/>
        <w:jc w:val="both"/>
        <w:rPr>
          <w:color w:val="000000" w:themeColor="text1"/>
        </w:rPr>
      </w:pPr>
      <w:bookmarkStart w:id="75" w:name="OLE_LINK58"/>
      <w:bookmarkStart w:id="76" w:name="OLE_LINK59"/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a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400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ll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op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ou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r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av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diabet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erg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igg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halleng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u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ur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im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owever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ignifica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van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monstr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ec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rge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acerb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86-89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a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i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ulner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pula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c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centr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lp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icymak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il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rge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a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eat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ed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577F2" w:rsidRPr="00262288">
        <w:rPr>
          <w:rFonts w:ascii="Book Antiqua" w:eastAsia="Book Antiqua" w:hAnsi="Book Antiqua" w:cs="Book Antiqua"/>
          <w:color w:val="000000" w:themeColor="text1"/>
        </w:rPr>
        <w:t>Likewi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lucidat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rec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o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abet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eded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icymak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es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velop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y-b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na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nc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eat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orta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b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pri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gram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ign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mplemen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as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profile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90]</w:t>
      </w:r>
      <w:r w:rsidRPr="00262288">
        <w:rPr>
          <w:rFonts w:ascii="Book Antiqua" w:eastAsia="Book Antiqua" w:hAnsi="Book Antiqua" w:cs="Book Antiqua"/>
          <w:color w:val="000000" w:themeColor="text1"/>
        </w:rPr>
        <w:t>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alu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alys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lastRenderedPageBreak/>
        <w:t>c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unda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‘hotspots’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ro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-ris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ie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ud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ligh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g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nef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ro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ateg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sign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m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nag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onit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a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merge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s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dentif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tent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e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igh.</w:t>
      </w:r>
    </w:p>
    <w:p w14:paraId="3F41EEAF" w14:textId="2D25EABD" w:rsidR="00A77B3E" w:rsidRPr="00262288" w:rsidRDefault="00032FE1" w:rsidP="00EF030E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Al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articula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iddle-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ow-incom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strain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ourc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e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orough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ximiz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nefi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du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s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icient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loc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car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ca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our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rge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eatment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orm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ilor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rategi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llocat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sourc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ev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re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ec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proa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m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ro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du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rde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patia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plic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unity-leve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ic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ven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dress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ke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acto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ealth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oo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uppl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riend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il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ax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olic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inanci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centive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incentive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ea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acti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u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fe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re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mi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ffective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dress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besogen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abetogen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nvironm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im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tro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M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pidemic.</w:t>
      </w:r>
    </w:p>
    <w:bookmarkEnd w:id="75"/>
    <w:bookmarkEnd w:id="76"/>
    <w:p w14:paraId="5F6E7C4D" w14:textId="77777777" w:rsidR="00A77B3E" w:rsidRPr="00262288" w:rsidRDefault="00A77B3E" w:rsidP="00895F06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2CA36FD0" w14:textId="77777777" w:rsidR="00A77B3E" w:rsidRPr="00262288" w:rsidRDefault="00032FE1" w:rsidP="00895F06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REFERENCES</w:t>
      </w:r>
    </w:p>
    <w:p w14:paraId="1505503D" w14:textId="40BCA436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bookmarkStart w:id="77" w:name="OLE_LINK60"/>
      <w:r w:rsidRPr="00262288">
        <w:rPr>
          <w:rFonts w:ascii="Book Antiqua" w:hAnsi="Book Antiqua"/>
          <w:color w:val="000000" w:themeColor="text1"/>
        </w:rPr>
        <w:t>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Gabbay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H</w:t>
      </w:r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yperglycemi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ly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tabolis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mplica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Annu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v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75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6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21-53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3845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46/annurev.me.26.020175.002513]</w:t>
      </w:r>
    </w:p>
    <w:p w14:paraId="07E3E731" w14:textId="396E5D01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Eizirik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L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asqual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Cnop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ncrea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β-cell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ffer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hway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ailur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Na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v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ndocrin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2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6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49-36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239882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38/s41574-020-0355-7]</w:t>
      </w:r>
    </w:p>
    <w:p w14:paraId="4D28EAAA" w14:textId="2752040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World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Health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Organization</w:t>
      </w:r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ac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hee</w:t>
      </w:r>
      <w:r w:rsidR="004D3F15" w:rsidRPr="00262288">
        <w:rPr>
          <w:rFonts w:ascii="Book Antiqua" w:hAnsi="Book Antiqua"/>
          <w:color w:val="000000" w:themeColor="text1"/>
        </w:rPr>
        <w:t>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4D3F15" w:rsidRPr="00262288">
        <w:rPr>
          <w:rFonts w:ascii="Book Antiqua" w:hAnsi="Book Antiqua"/>
          <w:color w:val="000000" w:themeColor="text1"/>
        </w:rPr>
        <w:t>N°312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4D3F15" w:rsidRPr="00262288">
        <w:rPr>
          <w:rFonts w:ascii="Book Antiqua" w:hAnsi="Book Antiqua"/>
          <w:color w:val="000000" w:themeColor="text1"/>
        </w:rPr>
        <w:t>Upda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4D3F15" w:rsidRPr="00262288">
        <w:rPr>
          <w:rFonts w:ascii="Book Antiqua" w:hAnsi="Book Antiqua"/>
          <w:color w:val="000000" w:themeColor="text1"/>
        </w:rPr>
        <w:t>Januar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4D3F15" w:rsidRPr="00262288">
        <w:rPr>
          <w:rFonts w:ascii="Book Antiqua" w:hAnsi="Book Antiqua"/>
          <w:color w:val="000000" w:themeColor="text1"/>
        </w:rPr>
        <w:t>2015.</w:t>
      </w:r>
      <w:r w:rsidR="00C82723" w:rsidRPr="00262288">
        <w:rPr>
          <w:rFonts w:ascii="Book Antiqua" w:hAnsi="Book Antiqua"/>
          <w:color w:val="000000" w:themeColor="text1"/>
        </w:rPr>
        <w:t xml:space="preserve"> [cited 1 February 2021]. </w:t>
      </w:r>
      <w:r w:rsidRPr="00262288">
        <w:rPr>
          <w:rFonts w:ascii="Book Antiqua" w:hAnsi="Book Antiqua"/>
          <w:color w:val="000000" w:themeColor="text1"/>
        </w:rPr>
        <w:t>Availab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4D3F15" w:rsidRPr="00262288">
        <w:rPr>
          <w:rFonts w:ascii="Book Antiqua" w:hAnsi="Book Antiqua" w:hint="eastAsia"/>
          <w:color w:val="000000" w:themeColor="text1"/>
        </w:rPr>
        <w:t>from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ttp://www.who.int/mediacentre/factsheets/fs312/en/</w:t>
      </w:r>
    </w:p>
    <w:p w14:paraId="35BF4783" w14:textId="5867656E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b/>
          <w:color w:val="000000" w:themeColor="text1"/>
        </w:rPr>
        <w:t>American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b/>
          <w:color w:val="000000" w:themeColor="text1"/>
        </w:rPr>
        <w:t>Diabetes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b/>
          <w:color w:val="000000" w:themeColor="text1"/>
        </w:rPr>
        <w:t>Association</w:t>
      </w:r>
      <w:r w:rsidR="00AA247F"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Diagno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classific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mellitu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i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i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2013;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b/>
          <w:color w:val="000000" w:themeColor="text1"/>
        </w:rPr>
        <w:t>3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Supp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1: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S67-7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 w:hint="eastAsia"/>
          <w:color w:val="000000" w:themeColor="text1"/>
        </w:rPr>
        <w:t>[</w:t>
      </w:r>
      <w:r w:rsidR="00AA247F" w:rsidRPr="00262288">
        <w:rPr>
          <w:rFonts w:ascii="Book Antiqua" w:hAnsi="Book Antiqua"/>
          <w:color w:val="000000" w:themeColor="text1"/>
        </w:rPr>
        <w:t>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23264425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AA247F" w:rsidRPr="00262288">
        <w:rPr>
          <w:rFonts w:ascii="Book Antiqua" w:hAnsi="Book Antiqua" w:hint="eastAsia"/>
          <w:color w:val="000000" w:themeColor="text1"/>
        </w:rPr>
        <w:t>DOI</w:t>
      </w:r>
      <w:r w:rsidR="00AA247F"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AA247F" w:rsidRPr="00262288">
        <w:rPr>
          <w:rFonts w:ascii="Book Antiqua" w:hAnsi="Book Antiqua"/>
          <w:color w:val="000000" w:themeColor="text1"/>
        </w:rPr>
        <w:t>10.2337/dc13-S067</w:t>
      </w:r>
      <w:r w:rsidR="00AA247F" w:rsidRPr="00262288">
        <w:rPr>
          <w:rFonts w:ascii="Book Antiqua" w:hAnsi="Book Antiqua" w:hint="eastAsia"/>
          <w:color w:val="000000" w:themeColor="text1"/>
        </w:rPr>
        <w:t>]</w:t>
      </w:r>
    </w:p>
    <w:p w14:paraId="06273892" w14:textId="2DEFD03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lastRenderedPageBreak/>
        <w:t>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b/>
          <w:color w:val="000000" w:themeColor="text1"/>
        </w:rPr>
        <w:t>American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b/>
          <w:color w:val="000000" w:themeColor="text1"/>
        </w:rPr>
        <w:t>Diabetes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b/>
          <w:color w:val="000000" w:themeColor="text1"/>
        </w:rPr>
        <w:t>Association</w:t>
      </w:r>
      <w:r w:rsidR="00721DE0"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(2)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Classific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diagno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diabetes.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i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i/>
          <w:color w:val="000000" w:themeColor="text1"/>
        </w:rPr>
        <w:t>Care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2015;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b/>
          <w:color w:val="000000" w:themeColor="text1"/>
        </w:rPr>
        <w:t>3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Suppl: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S8-S1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 w:hint="eastAsia"/>
          <w:color w:val="000000" w:themeColor="text1"/>
        </w:rPr>
        <w:t>[</w:t>
      </w:r>
      <w:r w:rsidR="00721DE0" w:rsidRPr="00262288">
        <w:rPr>
          <w:rFonts w:ascii="Book Antiqua" w:hAnsi="Book Antiqua"/>
          <w:color w:val="000000" w:themeColor="text1"/>
        </w:rPr>
        <w:t>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25537714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721DE0" w:rsidRPr="00262288">
        <w:rPr>
          <w:rFonts w:ascii="Book Antiqua" w:hAnsi="Book Antiqua" w:hint="eastAsia"/>
          <w:color w:val="000000" w:themeColor="text1"/>
        </w:rPr>
        <w:t>DOI</w:t>
      </w:r>
      <w:r w:rsidR="00721DE0"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10.2337/dc15-S005</w:t>
      </w:r>
      <w:r w:rsidR="00721DE0" w:rsidRPr="00262288">
        <w:rPr>
          <w:rFonts w:ascii="Book Antiqua" w:hAnsi="Book Antiqua" w:hint="eastAsia"/>
          <w:color w:val="000000" w:themeColor="text1"/>
        </w:rPr>
        <w:t>]</w:t>
      </w:r>
    </w:p>
    <w:p w14:paraId="29B1F38F" w14:textId="6F21EC84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b/>
          <w:color w:val="000000" w:themeColor="text1"/>
        </w:rPr>
        <w:t>American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b/>
          <w:color w:val="000000" w:themeColor="text1"/>
        </w:rPr>
        <w:t>Diabetes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b/>
          <w:color w:val="000000" w:themeColor="text1"/>
        </w:rPr>
        <w:t>Association</w:t>
      </w:r>
      <w:r w:rsidR="00721DE0"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6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Glycem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Target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Standard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Med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Diabetes-2018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i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i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2018;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b/>
          <w:color w:val="000000" w:themeColor="text1"/>
        </w:rPr>
        <w:t>41</w:t>
      </w:r>
      <w:r w:rsidR="00721DE0" w:rsidRPr="00262288">
        <w:rPr>
          <w:rFonts w:ascii="Book Antiqua" w:hAnsi="Book Antiqua"/>
          <w:color w:val="000000" w:themeColor="text1"/>
        </w:rPr>
        <w:t>(Supp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1):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S55-S6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 w:hint="eastAsia"/>
          <w:color w:val="000000" w:themeColor="text1"/>
        </w:rPr>
        <w:t>[</w:t>
      </w:r>
      <w:r w:rsidR="00721DE0" w:rsidRPr="00262288">
        <w:rPr>
          <w:rFonts w:ascii="Book Antiqua" w:hAnsi="Book Antiqua"/>
          <w:color w:val="000000" w:themeColor="text1"/>
        </w:rPr>
        <w:t>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29222377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721DE0" w:rsidRPr="00262288">
        <w:rPr>
          <w:rFonts w:ascii="Book Antiqua" w:hAnsi="Book Antiqua" w:hint="eastAsia"/>
          <w:color w:val="000000" w:themeColor="text1"/>
        </w:rPr>
        <w:t>DOI</w:t>
      </w:r>
      <w:r w:rsidR="00721DE0"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21DE0" w:rsidRPr="00262288">
        <w:rPr>
          <w:rFonts w:ascii="Book Antiqua" w:hAnsi="Book Antiqua"/>
          <w:color w:val="000000" w:themeColor="text1"/>
        </w:rPr>
        <w:t>10.2337/dc18-S006</w:t>
      </w:r>
      <w:r w:rsidR="00721DE0" w:rsidRPr="00262288">
        <w:rPr>
          <w:rFonts w:ascii="Book Antiqua" w:hAnsi="Book Antiqua" w:hint="eastAsia"/>
          <w:color w:val="000000" w:themeColor="text1"/>
        </w:rPr>
        <w:t>]</w:t>
      </w:r>
    </w:p>
    <w:p w14:paraId="2AD98978" w14:textId="6C1C8AB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inges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E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Zimme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aglian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unst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W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row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ha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terminan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digeno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ustrali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pulation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a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Clin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rac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1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93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39-14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174239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diabres.2011.06.012]</w:t>
      </w:r>
    </w:p>
    <w:p w14:paraId="767B963C" w14:textId="0FBD1B6A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oppell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J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n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I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lliam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rur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ill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rnel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R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gnos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ndiagnos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e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Zealan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inding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o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8/0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dul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utri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urve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N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Z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3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26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3-4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</w:t>
      </w:r>
      <w:bookmarkStart w:id="78" w:name="OLE_LINK201"/>
      <w:bookmarkStart w:id="79" w:name="OLE_LINK202"/>
      <w:r w:rsidRPr="00262288">
        <w:rPr>
          <w:rFonts w:ascii="Book Antiqua" w:hAnsi="Book Antiqua"/>
          <w:color w:val="000000" w:themeColor="text1"/>
        </w:rPr>
        <w:t>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3474511</w:t>
      </w:r>
      <w:bookmarkEnd w:id="78"/>
      <w:bookmarkEnd w:id="79"/>
      <w:r w:rsidRPr="00262288">
        <w:rPr>
          <w:rFonts w:ascii="Book Antiqua" w:hAnsi="Book Antiqua"/>
          <w:color w:val="000000" w:themeColor="text1"/>
        </w:rPr>
        <w:t>]</w:t>
      </w:r>
    </w:p>
    <w:p w14:paraId="7E3F6D3C" w14:textId="291ED199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="00343FE8" w:rsidRPr="00262288">
        <w:rPr>
          <w:rFonts w:ascii="Book Antiqua" w:hAnsi="Book Antiqua"/>
          <w:b/>
          <w:bCs/>
          <w:color w:val="000000" w:themeColor="text1"/>
        </w:rPr>
        <w:t>Jørgensen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/>
          <w:bCs/>
          <w:color w:val="000000" w:themeColor="text1"/>
        </w:rPr>
        <w:t>ME</w:t>
      </w:r>
      <w:r w:rsidR="00343FE8" w:rsidRPr="00262288">
        <w:rPr>
          <w:rFonts w:ascii="Book Antiqua" w:hAnsi="Book Antiqua"/>
          <w:bCs/>
          <w:color w:val="000000" w:themeColor="text1"/>
        </w:rPr>
        <w:t>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343FE8" w:rsidRPr="00262288">
        <w:rPr>
          <w:rFonts w:ascii="Book Antiqua" w:hAnsi="Book Antiqua"/>
          <w:bCs/>
          <w:color w:val="000000" w:themeColor="text1"/>
        </w:rPr>
        <w:t>Bjerregaard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P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343FE8" w:rsidRPr="00262288">
        <w:rPr>
          <w:rFonts w:ascii="Book Antiqua" w:hAnsi="Book Antiqua"/>
          <w:bCs/>
          <w:color w:val="000000" w:themeColor="text1"/>
        </w:rPr>
        <w:t>Borch-Johnsen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K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Witt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D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New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diagnostic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criteria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for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diabetes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i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th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chang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from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glucos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to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HbA1c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possibl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i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all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populations?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i/>
          <w:color w:val="000000" w:themeColor="text1"/>
        </w:rPr>
        <w:t>J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proofErr w:type="spellStart"/>
      <w:r w:rsidR="00343FE8" w:rsidRPr="00262288">
        <w:rPr>
          <w:rFonts w:ascii="Book Antiqua" w:hAnsi="Book Antiqua"/>
          <w:bCs/>
          <w:i/>
          <w:color w:val="000000" w:themeColor="text1"/>
        </w:rPr>
        <w:t>Clin</w:t>
      </w:r>
      <w:proofErr w:type="spellEnd"/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proofErr w:type="spellStart"/>
      <w:r w:rsidR="00343FE8" w:rsidRPr="00262288">
        <w:rPr>
          <w:rFonts w:ascii="Book Antiqua" w:hAnsi="Book Antiqua"/>
          <w:bCs/>
          <w:i/>
          <w:color w:val="000000" w:themeColor="text1"/>
        </w:rPr>
        <w:t>Endocrinol</w:t>
      </w:r>
      <w:proofErr w:type="spellEnd"/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proofErr w:type="spellStart"/>
      <w:r w:rsidR="00343FE8" w:rsidRPr="00262288">
        <w:rPr>
          <w:rFonts w:ascii="Book Antiqua" w:hAnsi="Book Antiqua"/>
          <w:bCs/>
          <w:i/>
          <w:color w:val="000000" w:themeColor="text1"/>
        </w:rPr>
        <w:t>Metab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2010;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/>
          <w:bCs/>
          <w:color w:val="000000" w:themeColor="text1"/>
        </w:rPr>
        <w:t>95</w:t>
      </w:r>
      <w:r w:rsidR="00343FE8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E333-6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 w:hint="eastAsia"/>
          <w:bCs/>
          <w:color w:val="000000" w:themeColor="text1"/>
        </w:rPr>
        <w:t>[</w:t>
      </w:r>
      <w:r w:rsidR="00343FE8" w:rsidRPr="00262288">
        <w:rPr>
          <w:rFonts w:ascii="Book Antiqua" w:hAnsi="Book Antiqua"/>
          <w:bCs/>
          <w:color w:val="000000" w:themeColor="text1"/>
        </w:rPr>
        <w:t>PMID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20739381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 w:hint="eastAsia"/>
          <w:bCs/>
          <w:color w:val="000000" w:themeColor="text1"/>
        </w:rPr>
        <w:t>DOI</w:t>
      </w:r>
      <w:r w:rsidR="00343FE8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343FE8" w:rsidRPr="00262288">
        <w:rPr>
          <w:rFonts w:ascii="Book Antiqua" w:hAnsi="Book Antiqua"/>
          <w:bCs/>
          <w:color w:val="000000" w:themeColor="text1"/>
        </w:rPr>
        <w:t>10.1210/jc.2010-0710</w:t>
      </w:r>
      <w:r w:rsidR="00343FE8" w:rsidRPr="00262288">
        <w:rPr>
          <w:rFonts w:ascii="Book Antiqua" w:hAnsi="Book Antiqua" w:hint="eastAsia"/>
          <w:bCs/>
          <w:color w:val="000000" w:themeColor="text1"/>
        </w:rPr>
        <w:t>]</w:t>
      </w:r>
    </w:p>
    <w:p w14:paraId="624E974C" w14:textId="1A945513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/>
          <w:bCs/>
          <w:color w:val="000000" w:themeColor="text1"/>
        </w:rPr>
        <w:t>Fletcher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/>
          <w:bCs/>
          <w:color w:val="000000" w:themeColor="text1"/>
        </w:rPr>
        <w:t>B</w:t>
      </w:r>
      <w:r w:rsidR="00EB2157" w:rsidRPr="00262288">
        <w:rPr>
          <w:rFonts w:ascii="Book Antiqua" w:hAnsi="Book Antiqua"/>
          <w:bCs/>
          <w:color w:val="000000" w:themeColor="text1"/>
        </w:rPr>
        <w:t>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EB2157" w:rsidRPr="00262288">
        <w:rPr>
          <w:rFonts w:ascii="Book Antiqua" w:hAnsi="Book Antiqua"/>
          <w:bCs/>
          <w:color w:val="000000" w:themeColor="text1"/>
        </w:rPr>
        <w:t>Gulanick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M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EB2157" w:rsidRPr="00262288">
        <w:rPr>
          <w:rFonts w:ascii="Book Antiqua" w:hAnsi="Book Antiqua"/>
          <w:bCs/>
          <w:color w:val="000000" w:themeColor="text1"/>
        </w:rPr>
        <w:t>Lamendola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C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Risk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factor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for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typ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2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mellitus.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i/>
          <w:color w:val="000000" w:themeColor="text1"/>
        </w:rPr>
        <w:t>J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proofErr w:type="spellStart"/>
      <w:r w:rsidR="00EB2157" w:rsidRPr="00262288">
        <w:rPr>
          <w:rFonts w:ascii="Book Antiqua" w:hAnsi="Book Antiqua"/>
          <w:bCs/>
          <w:i/>
          <w:color w:val="000000" w:themeColor="text1"/>
        </w:rPr>
        <w:t>Cardiovasc</w:t>
      </w:r>
      <w:proofErr w:type="spellEnd"/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proofErr w:type="spellStart"/>
      <w:r w:rsidR="00EB2157" w:rsidRPr="00262288">
        <w:rPr>
          <w:rFonts w:ascii="Book Antiqua" w:hAnsi="Book Antiqua"/>
          <w:bCs/>
          <w:i/>
          <w:color w:val="000000" w:themeColor="text1"/>
        </w:rPr>
        <w:t>Nurs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2002;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/>
          <w:bCs/>
          <w:color w:val="000000" w:themeColor="text1"/>
        </w:rPr>
        <w:t>16</w:t>
      </w:r>
      <w:r w:rsidR="00EB2157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17-23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 w:hint="eastAsia"/>
          <w:bCs/>
          <w:color w:val="000000" w:themeColor="text1"/>
        </w:rPr>
        <w:t>[</w:t>
      </w:r>
      <w:r w:rsidR="00EB2157" w:rsidRPr="00262288">
        <w:rPr>
          <w:rFonts w:ascii="Book Antiqua" w:hAnsi="Book Antiqua"/>
          <w:bCs/>
          <w:color w:val="000000" w:themeColor="text1"/>
        </w:rPr>
        <w:t>PMID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11800065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 w:hint="eastAsia"/>
          <w:bCs/>
          <w:color w:val="000000" w:themeColor="text1"/>
        </w:rPr>
        <w:t>DOI</w:t>
      </w:r>
      <w:r w:rsidR="00EB2157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EB2157" w:rsidRPr="00262288">
        <w:rPr>
          <w:rFonts w:ascii="Book Antiqua" w:hAnsi="Book Antiqua"/>
          <w:bCs/>
          <w:color w:val="000000" w:themeColor="text1"/>
        </w:rPr>
        <w:t>10.1097/00005082-200201000-00003</w:t>
      </w:r>
      <w:r w:rsidR="00EB2157" w:rsidRPr="00262288">
        <w:rPr>
          <w:rFonts w:ascii="Book Antiqua" w:hAnsi="Book Antiqua" w:hint="eastAsia"/>
          <w:bCs/>
          <w:color w:val="000000" w:themeColor="text1"/>
        </w:rPr>
        <w:t>]</w:t>
      </w:r>
    </w:p>
    <w:p w14:paraId="7C0F2C3A" w14:textId="1CC3D323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/>
          <w:bCs/>
          <w:color w:val="000000" w:themeColor="text1"/>
        </w:rPr>
        <w:t>Sulliva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/>
          <w:bCs/>
          <w:color w:val="000000" w:themeColor="text1"/>
        </w:rPr>
        <w:t>PW</w:t>
      </w:r>
      <w:r w:rsidR="00664576" w:rsidRPr="00262288">
        <w:rPr>
          <w:rFonts w:ascii="Book Antiqua" w:hAnsi="Book Antiqua"/>
          <w:bCs/>
          <w:color w:val="000000" w:themeColor="text1"/>
        </w:rPr>
        <w:t>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664576" w:rsidRPr="00262288">
        <w:rPr>
          <w:rFonts w:ascii="Book Antiqua" w:hAnsi="Book Antiqua"/>
          <w:bCs/>
          <w:color w:val="000000" w:themeColor="text1"/>
        </w:rPr>
        <w:t>Morrato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EH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664576" w:rsidRPr="00262288">
        <w:rPr>
          <w:rFonts w:ascii="Book Antiqua" w:hAnsi="Book Antiqua"/>
          <w:bCs/>
          <w:color w:val="000000" w:themeColor="text1"/>
        </w:rPr>
        <w:t>Ghushchyan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V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Wyatt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HR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Hill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JO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Obesity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inactivity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a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th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prevalenc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of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a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diabetes-relate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cardiovascular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comorbiditi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i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th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U.S.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2000-2002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i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i/>
          <w:color w:val="000000" w:themeColor="text1"/>
        </w:rPr>
        <w:t>Car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2005;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/>
          <w:bCs/>
          <w:color w:val="000000" w:themeColor="text1"/>
        </w:rPr>
        <w:t>28</w:t>
      </w:r>
      <w:r w:rsidR="00664576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1599-</w:t>
      </w:r>
      <w:r w:rsidR="00664576" w:rsidRPr="00262288">
        <w:rPr>
          <w:rFonts w:ascii="Book Antiqua" w:hAnsi="Book Antiqua" w:hint="eastAsia"/>
          <w:bCs/>
          <w:color w:val="000000" w:themeColor="text1"/>
        </w:rPr>
        <w:t>1</w:t>
      </w:r>
      <w:r w:rsidR="00664576" w:rsidRPr="00262288">
        <w:rPr>
          <w:rFonts w:ascii="Book Antiqua" w:hAnsi="Book Antiqua"/>
          <w:bCs/>
          <w:color w:val="000000" w:themeColor="text1"/>
        </w:rPr>
        <w:t>603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 w:hint="eastAsia"/>
          <w:bCs/>
          <w:color w:val="000000" w:themeColor="text1"/>
        </w:rPr>
        <w:t>[</w:t>
      </w:r>
      <w:r w:rsidR="00664576" w:rsidRPr="00262288">
        <w:rPr>
          <w:rFonts w:ascii="Book Antiqua" w:hAnsi="Book Antiqua"/>
          <w:bCs/>
          <w:color w:val="000000" w:themeColor="text1"/>
        </w:rPr>
        <w:t>PMID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15983307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 w:hint="eastAsia"/>
          <w:bCs/>
          <w:color w:val="000000" w:themeColor="text1"/>
        </w:rPr>
        <w:t>DOI</w:t>
      </w:r>
      <w:r w:rsidR="00664576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664576" w:rsidRPr="00262288">
        <w:rPr>
          <w:rFonts w:ascii="Book Antiqua" w:hAnsi="Book Antiqua"/>
          <w:bCs/>
          <w:color w:val="000000" w:themeColor="text1"/>
        </w:rPr>
        <w:t>10.2337/diacare.28.7.1599</w:t>
      </w:r>
      <w:r w:rsidR="00664576" w:rsidRPr="00262288">
        <w:rPr>
          <w:rFonts w:ascii="Book Antiqua" w:hAnsi="Book Antiqua" w:hint="eastAsia"/>
          <w:bCs/>
          <w:color w:val="000000" w:themeColor="text1"/>
        </w:rPr>
        <w:t>]</w:t>
      </w:r>
    </w:p>
    <w:p w14:paraId="6D20A34E" w14:textId="0EB9CF37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ajagopala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roo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D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i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llu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chanis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sight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2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61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037-304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317295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2337/db12-0190]</w:t>
      </w:r>
    </w:p>
    <w:p w14:paraId="1825D974" w14:textId="3CAA657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Tobias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K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Chavarr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Rosn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ozaffari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Zha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fu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etar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ter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mo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om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istor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station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Arch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Intern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2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7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566-157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298706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01/archinternmed.2012.3747]</w:t>
      </w:r>
    </w:p>
    <w:p w14:paraId="7F140330" w14:textId="161D913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lastRenderedPageBreak/>
        <w:t>1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Saeedi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P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alpe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arurang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etersoh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land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reg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W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nw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l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lliam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ortal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ttributab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-7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ear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l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dult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stimate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sul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o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ternation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eder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tla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9</w:t>
      </w:r>
      <w:r w:rsidRPr="00262288">
        <w:rPr>
          <w:rFonts w:ascii="Book Antiqua" w:hAnsi="Book Antiqua"/>
          <w:color w:val="000000" w:themeColor="text1"/>
          <w:vertAlign w:val="superscript"/>
        </w:rPr>
        <w:t>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ditio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Clin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rac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2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6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808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206809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diabres.2020.108086]</w:t>
      </w:r>
    </w:p>
    <w:p w14:paraId="3DCB56A7" w14:textId="38502E5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Dagogo</w:t>
      </w:r>
      <w:proofErr w:type="spellEnd"/>
      <w:r w:rsidRPr="00262288">
        <w:rPr>
          <w:rFonts w:ascii="Book Antiqua" w:hAnsi="Book Antiqua"/>
          <w:b/>
          <w:bCs/>
          <w:color w:val="000000" w:themeColor="text1"/>
        </w:rPr>
        <w:t>-Jack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.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bookmarkStart w:id="80" w:name="OLE_LINK205"/>
      <w:bookmarkStart w:id="81" w:name="OLE_LINK206"/>
      <w:bookmarkStart w:id="82" w:name="OLE_LINK207"/>
      <w:bookmarkStart w:id="83" w:name="OLE_LINK208"/>
      <w:bookmarkStart w:id="84" w:name="OLE_LINK209"/>
      <w:r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mellitu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i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developing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countri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a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underserve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communities</w:t>
      </w:r>
      <w:bookmarkEnd w:id="80"/>
      <w:bookmarkEnd w:id="81"/>
      <w:bookmarkEnd w:id="82"/>
      <w:bookmarkEnd w:id="83"/>
      <w:bookmarkEnd w:id="84"/>
      <w:r w:rsidR="00B307B2" w:rsidRPr="00262288">
        <w:rPr>
          <w:rFonts w:ascii="Book Antiqua" w:hAnsi="Book Antiqua" w:hint="eastAsia"/>
          <w:bCs/>
          <w:color w:val="000000" w:themeColor="text1"/>
        </w:rPr>
        <w:t>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Springer,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</w:t>
      </w:r>
    </w:p>
    <w:p w14:paraId="3CC81537" w14:textId="7E1C1F7B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lotaibi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err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Gholizadeh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l-</w:t>
      </w:r>
      <w:proofErr w:type="spellStart"/>
      <w:r w:rsidRPr="00262288">
        <w:rPr>
          <w:rFonts w:ascii="Book Antiqua" w:hAnsi="Book Antiqua"/>
          <w:color w:val="000000" w:themeColor="text1"/>
        </w:rPr>
        <w:t>Ganm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cid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a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aud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abia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verview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pidemiol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Glob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7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11-21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911086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jegh.2017.10.001]</w:t>
      </w:r>
    </w:p>
    <w:p w14:paraId="62E2C2EF" w14:textId="43830F03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Lone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on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h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ampor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essm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tabol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ndrom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ashmir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pul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mploy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andar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riteria'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iv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HO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CEPATP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I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DF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pidemiol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Glob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7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35-23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911086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jegh.2017.07.004]</w:t>
      </w:r>
    </w:p>
    <w:p w14:paraId="305D3081" w14:textId="3B87219F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Tuomilehto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J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indström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riks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G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l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Hämäläine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Ilanne-Parikk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einänen-Kiukaanniem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aaks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ouherant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Rasta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almine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Uusitup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innis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en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roup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en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ang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festy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mo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ubjec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mpair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uco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leranc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N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Engl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1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44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343-135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133399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56/NEJM200105033441801]</w:t>
      </w:r>
    </w:p>
    <w:p w14:paraId="021A8B00" w14:textId="2F6420E6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="00087DF3" w:rsidRPr="00262288">
        <w:rPr>
          <w:rFonts w:ascii="Book Antiqua" w:hAnsi="Book Antiqua"/>
          <w:b/>
          <w:bCs/>
          <w:color w:val="000000" w:themeColor="text1"/>
        </w:rPr>
        <w:t>Knowler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/>
          <w:bCs/>
          <w:color w:val="000000" w:themeColor="text1"/>
        </w:rPr>
        <w:t>WC</w:t>
      </w:r>
      <w:r w:rsidR="00087DF3" w:rsidRPr="00262288">
        <w:rPr>
          <w:rFonts w:ascii="Book Antiqua" w:hAnsi="Book Antiqua"/>
          <w:bCs/>
          <w:color w:val="000000" w:themeColor="text1"/>
        </w:rPr>
        <w:t>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Barrett-Connor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E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Fowler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SE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087DF3" w:rsidRPr="00262288">
        <w:rPr>
          <w:rFonts w:ascii="Book Antiqua" w:hAnsi="Book Antiqua"/>
          <w:bCs/>
          <w:color w:val="000000" w:themeColor="text1"/>
        </w:rPr>
        <w:t>Hamman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RF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087DF3" w:rsidRPr="00262288">
        <w:rPr>
          <w:rFonts w:ascii="Book Antiqua" w:hAnsi="Book Antiqua"/>
          <w:bCs/>
          <w:color w:val="000000" w:themeColor="text1"/>
        </w:rPr>
        <w:t>Lachin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JM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Walker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EA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Natha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DM;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Preventio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Program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Research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Group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Reductio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i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th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incidenc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of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typ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2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with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lifestyl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interventio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or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metformin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i/>
          <w:color w:val="000000" w:themeColor="text1"/>
        </w:rPr>
        <w:t>N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proofErr w:type="spellStart"/>
      <w:r w:rsidR="00087DF3" w:rsidRPr="00262288">
        <w:rPr>
          <w:rFonts w:ascii="Book Antiqua" w:hAnsi="Book Antiqua"/>
          <w:bCs/>
          <w:i/>
          <w:color w:val="000000" w:themeColor="text1"/>
        </w:rPr>
        <w:t>Engl</w:t>
      </w:r>
      <w:proofErr w:type="spellEnd"/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i/>
          <w:color w:val="000000" w:themeColor="text1"/>
        </w:rPr>
        <w:t>J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i/>
          <w:color w:val="000000" w:themeColor="text1"/>
        </w:rPr>
        <w:t>Me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2002;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/>
          <w:bCs/>
          <w:color w:val="000000" w:themeColor="text1"/>
        </w:rPr>
        <w:t>346</w:t>
      </w:r>
      <w:r w:rsidR="00087DF3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393-403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 w:hint="eastAsia"/>
          <w:bCs/>
          <w:color w:val="000000" w:themeColor="text1"/>
        </w:rPr>
        <w:t>[</w:t>
      </w:r>
      <w:r w:rsidR="00087DF3" w:rsidRPr="00262288">
        <w:rPr>
          <w:rFonts w:ascii="Book Antiqua" w:hAnsi="Book Antiqua"/>
          <w:bCs/>
          <w:color w:val="000000" w:themeColor="text1"/>
        </w:rPr>
        <w:t>PMID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11832527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 w:hint="eastAsia"/>
          <w:bCs/>
          <w:color w:val="000000" w:themeColor="text1"/>
        </w:rPr>
        <w:t>DOI</w:t>
      </w:r>
      <w:r w:rsidR="00087DF3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087DF3" w:rsidRPr="00262288">
        <w:rPr>
          <w:rFonts w:ascii="Book Antiqua" w:hAnsi="Book Antiqua"/>
          <w:bCs/>
          <w:color w:val="000000" w:themeColor="text1"/>
        </w:rPr>
        <w:t>10.1056/NEJMoa012512</w:t>
      </w:r>
      <w:r w:rsidR="00087DF3" w:rsidRPr="00262288">
        <w:rPr>
          <w:rFonts w:ascii="Book Antiqua" w:hAnsi="Book Antiqua" w:hint="eastAsia"/>
          <w:bCs/>
          <w:color w:val="000000" w:themeColor="text1"/>
        </w:rPr>
        <w:t>]</w:t>
      </w:r>
    </w:p>
    <w:p w14:paraId="4F533313" w14:textId="06862263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2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rieger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N.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Epidemiology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a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th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people'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health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theory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a</w:t>
      </w:r>
      <w:r w:rsidR="002A1D3E" w:rsidRPr="00262288">
        <w:rPr>
          <w:rFonts w:ascii="Book Antiqua" w:hAnsi="Book Antiqua"/>
          <w:bCs/>
          <w:color w:val="000000" w:themeColor="text1"/>
        </w:rPr>
        <w:t>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A1D3E" w:rsidRPr="00262288">
        <w:rPr>
          <w:rFonts w:ascii="Book Antiqua" w:hAnsi="Book Antiqua"/>
          <w:bCs/>
          <w:color w:val="000000" w:themeColor="text1"/>
        </w:rPr>
        <w:t>context</w:t>
      </w:r>
      <w:r w:rsidR="002A1D3E" w:rsidRPr="00262288">
        <w:rPr>
          <w:rFonts w:ascii="Book Antiqua" w:hAnsi="Book Antiqua" w:hint="eastAsia"/>
          <w:bCs/>
          <w:color w:val="000000" w:themeColor="text1"/>
        </w:rPr>
        <w:t>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Oxfor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University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Press,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1</w:t>
      </w:r>
    </w:p>
    <w:p w14:paraId="45DB42F6" w14:textId="5CCFCD2D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2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cAnally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HB.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Opioi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dependence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a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clin</w:t>
      </w:r>
      <w:r w:rsidR="002A1D3E" w:rsidRPr="00262288">
        <w:rPr>
          <w:rFonts w:ascii="Book Antiqua" w:hAnsi="Book Antiqua"/>
          <w:bCs/>
          <w:color w:val="000000" w:themeColor="text1"/>
        </w:rPr>
        <w:t>ical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A1D3E" w:rsidRPr="00262288">
        <w:rPr>
          <w:rFonts w:ascii="Book Antiqua" w:hAnsi="Book Antiqua"/>
          <w:bCs/>
          <w:color w:val="000000" w:themeColor="text1"/>
        </w:rPr>
        <w:t>a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A1D3E" w:rsidRPr="00262288">
        <w:rPr>
          <w:rFonts w:ascii="Book Antiqua" w:hAnsi="Book Antiqua"/>
          <w:bCs/>
          <w:color w:val="000000" w:themeColor="text1"/>
        </w:rPr>
        <w:t>epidemiologic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A1D3E" w:rsidRPr="00262288">
        <w:rPr>
          <w:rFonts w:ascii="Book Antiqua" w:hAnsi="Book Antiqua"/>
          <w:bCs/>
          <w:color w:val="000000" w:themeColor="text1"/>
        </w:rPr>
        <w:t>approach</w:t>
      </w:r>
      <w:r w:rsidR="002A1D3E" w:rsidRPr="00262288">
        <w:rPr>
          <w:rFonts w:ascii="Book Antiqua" w:hAnsi="Book Antiqua" w:hint="eastAsia"/>
          <w:bCs/>
          <w:color w:val="000000" w:themeColor="text1"/>
        </w:rPr>
        <w:t>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Springer,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</w:t>
      </w:r>
    </w:p>
    <w:p w14:paraId="07A4A6CC" w14:textId="308A983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2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othma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reenl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9E2280"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9E2280" w:rsidRPr="00262288">
        <w:rPr>
          <w:rFonts w:ascii="Book Antiqua" w:hAnsi="Book Antiqua"/>
          <w:color w:val="000000" w:themeColor="text1"/>
        </w:rPr>
        <w:t>Las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9E2280" w:rsidRPr="00262288">
        <w:rPr>
          <w:rFonts w:ascii="Book Antiqua" w:hAnsi="Book Antiqua"/>
          <w:color w:val="000000" w:themeColor="text1"/>
        </w:rPr>
        <w:t>TL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9E2280" w:rsidRPr="00262288">
        <w:rPr>
          <w:rFonts w:ascii="Book Antiqua" w:hAnsi="Book Antiqua"/>
          <w:color w:val="000000" w:themeColor="text1"/>
        </w:rPr>
        <w:t>Moder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9E2280" w:rsidRPr="00262288">
        <w:rPr>
          <w:rFonts w:ascii="Book Antiqua" w:hAnsi="Book Antiqua"/>
          <w:color w:val="000000" w:themeColor="text1"/>
        </w:rPr>
        <w:t>epidemiology</w:t>
      </w:r>
      <w:r w:rsidR="009E2280" w:rsidRPr="00262288">
        <w:rPr>
          <w:rFonts w:ascii="Book Antiqua" w:hAnsi="Book Antiqua" w:hint="eastAsi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ppincot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lliam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&amp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lkin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8</w:t>
      </w:r>
    </w:p>
    <w:p w14:paraId="529F81E7" w14:textId="6ACE3650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lastRenderedPageBreak/>
        <w:t>2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oore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A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rpent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t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thod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orm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searc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pidemiolog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pidemiol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v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99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1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43-16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68225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93/oxfordjournals.epirev.a017993]</w:t>
      </w:r>
    </w:p>
    <w:p w14:paraId="4C4751AF" w14:textId="6C40379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2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earns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A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osep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lace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velop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n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d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o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ci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93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7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711-71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821128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0277-9536(93)90364-a]</w:t>
      </w:r>
    </w:p>
    <w:p w14:paraId="67158D73" w14:textId="5C4146B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2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ushto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G</w:t>
      </w:r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ubl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I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ol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Annu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v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ubli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3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4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43-5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247126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46/annurev.publhealth.24.012902.140843]</w:t>
      </w:r>
    </w:p>
    <w:p w14:paraId="40E05DAD" w14:textId="225ECC39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2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Nykiforuk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I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Flam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M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orm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(GIS)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mo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ubl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romot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rac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1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63-7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54619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77/1524839909334624]</w:t>
      </w:r>
    </w:p>
    <w:p w14:paraId="7A769B13" w14:textId="19A6E2BE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proofErr w:type="gramStart"/>
      <w:r w:rsidRPr="00262288">
        <w:rPr>
          <w:rFonts w:ascii="Book Antiqua" w:hAnsi="Book Antiqua"/>
          <w:color w:val="000000" w:themeColor="text1"/>
        </w:rPr>
        <w:t>2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Thomas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YF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chard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eu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</w:t>
      </w:r>
      <w:r w:rsidR="00BE21EA" w:rsidRPr="00262288">
        <w:rPr>
          <w:rFonts w:ascii="Book Antiqua" w:hAnsi="Book Antiqua"/>
          <w:color w:val="000000" w:themeColor="text1"/>
        </w:rPr>
        <w:t>ph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BE21EA"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BE21EA" w:rsidRPr="00262288">
        <w:rPr>
          <w:rFonts w:ascii="Book Antiqua" w:hAnsi="Book Antiqua"/>
          <w:color w:val="000000" w:themeColor="text1"/>
        </w:rPr>
        <w:t>dru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BE21EA" w:rsidRPr="00262288">
        <w:rPr>
          <w:rFonts w:ascii="Book Antiqua" w:hAnsi="Book Antiqua"/>
          <w:color w:val="000000" w:themeColor="text1"/>
        </w:rPr>
        <w:t>addiction</w:t>
      </w:r>
      <w:r w:rsidR="00BE21EA" w:rsidRPr="00262288">
        <w:rPr>
          <w:rFonts w:ascii="Book Antiqua" w:hAnsi="Book Antiqua" w:hint="eastAsia"/>
          <w:color w:val="000000" w:themeColor="text1"/>
        </w:rPr>
        <w:t>.</w:t>
      </w:r>
      <w:proofErr w:type="gram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ring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ci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&amp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sines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di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8</w:t>
      </w:r>
    </w:p>
    <w:p w14:paraId="332810F4" w14:textId="2A99236A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2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McLafferty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L</w:t>
      </w:r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r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Annu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v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ubli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3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4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5-4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266875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46/annurev.publhealth.24.012902.141012]</w:t>
      </w:r>
    </w:p>
    <w:p w14:paraId="231F2D98" w14:textId="59CE8F1B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2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/>
          <w:bCs/>
          <w:color w:val="000000" w:themeColor="text1"/>
        </w:rPr>
        <w:t>Barker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/>
          <w:bCs/>
          <w:color w:val="000000" w:themeColor="text1"/>
        </w:rPr>
        <w:t>LE</w:t>
      </w:r>
      <w:r w:rsidR="007846C7" w:rsidRPr="00262288">
        <w:rPr>
          <w:rFonts w:ascii="Book Antiqua" w:hAnsi="Book Antiqua"/>
          <w:bCs/>
          <w:color w:val="000000" w:themeColor="text1"/>
        </w:rPr>
        <w:t>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Kirtla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KA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Gregg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EW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Geis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LS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Thompso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TJ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Geographic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distributio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of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diagnose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i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th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U.S.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a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belt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i/>
          <w:color w:val="000000" w:themeColor="text1"/>
        </w:rPr>
        <w:t>Am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i/>
          <w:color w:val="000000" w:themeColor="text1"/>
        </w:rPr>
        <w:t>J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proofErr w:type="spellStart"/>
      <w:r w:rsidR="007846C7" w:rsidRPr="00262288">
        <w:rPr>
          <w:rFonts w:ascii="Book Antiqua" w:hAnsi="Book Antiqua"/>
          <w:bCs/>
          <w:i/>
          <w:color w:val="000000" w:themeColor="text1"/>
        </w:rPr>
        <w:t>Prev</w:t>
      </w:r>
      <w:proofErr w:type="spellEnd"/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i/>
          <w:color w:val="000000" w:themeColor="text1"/>
        </w:rPr>
        <w:t>Med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2011;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/>
          <w:bCs/>
          <w:color w:val="000000" w:themeColor="text1"/>
        </w:rPr>
        <w:t>40</w:t>
      </w:r>
      <w:r w:rsidR="007846C7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434-</w:t>
      </w:r>
      <w:r w:rsidR="007846C7" w:rsidRPr="00262288">
        <w:rPr>
          <w:rFonts w:ascii="Book Antiqua" w:hAnsi="Book Antiqua" w:hint="eastAsia"/>
          <w:bCs/>
          <w:color w:val="000000" w:themeColor="text1"/>
        </w:rPr>
        <w:t>43</w:t>
      </w:r>
      <w:r w:rsidR="007846C7" w:rsidRPr="00262288">
        <w:rPr>
          <w:rFonts w:ascii="Book Antiqua" w:hAnsi="Book Antiqua"/>
          <w:bCs/>
          <w:color w:val="000000" w:themeColor="text1"/>
        </w:rPr>
        <w:t>9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 w:hint="eastAsia"/>
          <w:bCs/>
          <w:color w:val="000000" w:themeColor="text1"/>
        </w:rPr>
        <w:t>[</w:t>
      </w:r>
      <w:r w:rsidR="007846C7" w:rsidRPr="00262288">
        <w:rPr>
          <w:rFonts w:ascii="Book Antiqua" w:hAnsi="Book Antiqua"/>
          <w:bCs/>
          <w:color w:val="000000" w:themeColor="text1"/>
        </w:rPr>
        <w:t>PMID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21406277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 w:hint="eastAsia"/>
          <w:bCs/>
          <w:color w:val="000000" w:themeColor="text1"/>
        </w:rPr>
        <w:t>DOI</w:t>
      </w:r>
      <w:r w:rsidR="007846C7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7846C7" w:rsidRPr="00262288">
        <w:rPr>
          <w:rFonts w:ascii="Book Antiqua" w:hAnsi="Book Antiqua"/>
          <w:bCs/>
          <w:color w:val="000000" w:themeColor="text1"/>
        </w:rPr>
        <w:t>10.1016/j.amepre.2010.12.019</w:t>
      </w:r>
      <w:r w:rsidR="007846C7" w:rsidRPr="00262288">
        <w:rPr>
          <w:rFonts w:ascii="Book Antiqua" w:hAnsi="Book Antiqua" w:hint="eastAsia"/>
          <w:bCs/>
          <w:color w:val="000000" w:themeColor="text1"/>
        </w:rPr>
        <w:t>]</w:t>
      </w:r>
    </w:p>
    <w:p w14:paraId="7E24E899" w14:textId="2BDF2363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3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arker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LE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omp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irtl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oy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is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cCaule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lbrigh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L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ayesi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al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e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stima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cid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ni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a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unt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9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ata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c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3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1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69-28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</w:t>
      </w:r>
      <w:bookmarkStart w:id="85" w:name="OLE_LINK210"/>
      <w:bookmarkStart w:id="86" w:name="OLE_LINK211"/>
      <w:r w:rsidRPr="00262288">
        <w:rPr>
          <w:rFonts w:ascii="Book Antiqua" w:hAnsi="Book Antiqua"/>
          <w:color w:val="000000" w:themeColor="text1"/>
        </w:rPr>
        <w:t>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6279666</w:t>
      </w:r>
      <w:bookmarkEnd w:id="85"/>
      <w:bookmarkEnd w:id="86"/>
      <w:r w:rsidRPr="00262288">
        <w:rPr>
          <w:rFonts w:ascii="Book Antiqua" w:hAnsi="Book Antiqua"/>
          <w:color w:val="000000" w:themeColor="text1"/>
        </w:rPr>
        <w:t>]</w:t>
      </w:r>
    </w:p>
    <w:p w14:paraId="68FC2140" w14:textId="37F51435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3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="001B405F" w:rsidRPr="00262288">
        <w:rPr>
          <w:rFonts w:ascii="Book Antiqua" w:hAnsi="Book Antiqua"/>
          <w:b/>
          <w:bCs/>
          <w:color w:val="000000" w:themeColor="text1"/>
        </w:rPr>
        <w:t>Barua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/>
          <w:bCs/>
          <w:color w:val="000000" w:themeColor="text1"/>
        </w:rPr>
        <w:t>S</w:t>
      </w:r>
      <w:r w:rsidR="001B405F" w:rsidRPr="00262288">
        <w:rPr>
          <w:rFonts w:ascii="Book Antiqua" w:hAnsi="Book Antiqua"/>
          <w:bCs/>
          <w:color w:val="000000" w:themeColor="text1"/>
        </w:rPr>
        <w:t>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1B405F" w:rsidRPr="00262288">
        <w:rPr>
          <w:rFonts w:ascii="Book Antiqua" w:hAnsi="Book Antiqua"/>
          <w:bCs/>
          <w:color w:val="000000" w:themeColor="text1"/>
        </w:rPr>
        <w:t>Saikia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N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1B405F" w:rsidRPr="00262288">
        <w:rPr>
          <w:rFonts w:ascii="Book Antiqua" w:hAnsi="Book Antiqua"/>
          <w:bCs/>
          <w:color w:val="000000" w:themeColor="text1"/>
        </w:rPr>
        <w:t>Sk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R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Spatial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patter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a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determinant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of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diagnose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i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souther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India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evidenc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from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a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2012-13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population-base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survey.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i/>
          <w:color w:val="000000" w:themeColor="text1"/>
        </w:rPr>
        <w:t>J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proofErr w:type="spellStart"/>
      <w:r w:rsidR="001B405F" w:rsidRPr="00262288">
        <w:rPr>
          <w:rFonts w:ascii="Book Antiqua" w:hAnsi="Book Antiqua"/>
          <w:bCs/>
          <w:i/>
          <w:color w:val="000000" w:themeColor="text1"/>
        </w:rPr>
        <w:t>Biosoc</w:t>
      </w:r>
      <w:proofErr w:type="spellEnd"/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proofErr w:type="spellStart"/>
      <w:r w:rsidR="001B405F" w:rsidRPr="00262288">
        <w:rPr>
          <w:rFonts w:ascii="Book Antiqua" w:hAnsi="Book Antiqua"/>
          <w:bCs/>
          <w:i/>
          <w:color w:val="000000" w:themeColor="text1"/>
        </w:rPr>
        <w:t>Sci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2020</w:t>
      </w:r>
      <w:r w:rsidR="001B405F" w:rsidRPr="00262288">
        <w:rPr>
          <w:rFonts w:ascii="Book Antiqua" w:hAnsi="Book Antiqua" w:hint="eastAsia"/>
          <w:bCs/>
          <w:color w:val="000000" w:themeColor="text1"/>
        </w:rPr>
        <w:t>;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/>
          <w:bCs/>
          <w:color w:val="000000" w:themeColor="text1"/>
        </w:rPr>
        <w:t>10</w:t>
      </w:r>
      <w:r w:rsidR="001B405F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1-16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 w:hint="eastAsia"/>
          <w:bCs/>
          <w:color w:val="000000" w:themeColor="text1"/>
        </w:rPr>
        <w:t>[</w:t>
      </w:r>
      <w:r w:rsidR="001B405F" w:rsidRPr="00262288">
        <w:rPr>
          <w:rFonts w:ascii="Book Antiqua" w:hAnsi="Book Antiqua"/>
          <w:bCs/>
          <w:color w:val="000000" w:themeColor="text1"/>
        </w:rPr>
        <w:t>PMID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32772932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 w:hint="eastAsia"/>
          <w:bCs/>
          <w:color w:val="000000" w:themeColor="text1"/>
        </w:rPr>
        <w:t>DOI</w:t>
      </w:r>
      <w:r w:rsidR="001B405F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B405F" w:rsidRPr="00262288">
        <w:rPr>
          <w:rFonts w:ascii="Book Antiqua" w:hAnsi="Book Antiqua"/>
          <w:bCs/>
          <w:color w:val="000000" w:themeColor="text1"/>
        </w:rPr>
        <w:t>10.1017/S0021932020000449</w:t>
      </w:r>
      <w:r w:rsidR="001B405F" w:rsidRPr="00262288">
        <w:rPr>
          <w:rFonts w:ascii="Book Antiqua" w:hAnsi="Book Antiqua" w:hint="eastAsia"/>
          <w:bCs/>
          <w:color w:val="000000" w:themeColor="text1"/>
        </w:rPr>
        <w:t>]</w:t>
      </w:r>
    </w:p>
    <w:p w14:paraId="2B949534" w14:textId="4FFBCA8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3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color w:val="000000" w:themeColor="text1"/>
        </w:rPr>
        <w:t>Osayomi</w:t>
      </w:r>
      <w:proofErr w:type="spellEnd"/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T</w:t>
      </w:r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bookmarkStart w:id="87" w:name="OLE_LINK212"/>
      <w:bookmarkStart w:id="88" w:name="OLE_LINK213"/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merg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cke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igeria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sul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</w:t>
      </w:r>
      <w:bookmarkEnd w:id="87"/>
      <w:bookmarkEnd w:id="88"/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color w:val="000000" w:themeColor="text1"/>
        </w:rPr>
        <w:t>GeoJournal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9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84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149-1164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3B2074" w:rsidRPr="00262288">
        <w:rPr>
          <w:rFonts w:ascii="Book Antiqua" w:hAnsi="Book Antiqua" w:hint="eastAsia"/>
          <w:color w:val="000000" w:themeColor="text1"/>
        </w:rPr>
        <w:t>[DOI: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3B2074" w:rsidRPr="00262288">
        <w:rPr>
          <w:rFonts w:ascii="Book Antiqua" w:hAnsi="Book Antiqua"/>
          <w:color w:val="000000" w:themeColor="text1"/>
        </w:rPr>
        <w:t>10.1007/s10708-018-9911-2</w:t>
      </w:r>
      <w:r w:rsidR="003B2074" w:rsidRPr="00262288">
        <w:rPr>
          <w:rFonts w:ascii="Book Antiqua" w:hAnsi="Book Antiqua" w:hint="eastAsia"/>
          <w:color w:val="000000" w:themeColor="text1"/>
        </w:rPr>
        <w:t>]</w:t>
      </w:r>
    </w:p>
    <w:p w14:paraId="7E2CB684" w14:textId="557B751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3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Hay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I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no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W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lari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tla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ject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velop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ob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p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lari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LoS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6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47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714746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371/journal.pmed.0030473]</w:t>
      </w:r>
    </w:p>
    <w:p w14:paraId="1462E2DD" w14:textId="74699AA2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lastRenderedPageBreak/>
        <w:t>3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Wilso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alper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T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"Kno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ou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pidemi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no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ou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sponse"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efu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pproac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ght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Lance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8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7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423-42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868746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S0140-6736(08)60883-1]</w:t>
      </w:r>
    </w:p>
    <w:p w14:paraId="30A5E3F8" w14:textId="3FCA3416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3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uadros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F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ranscum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Akulli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Ji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ziray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Tans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pp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riabil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IV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ec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ub-Sahar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frica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ffectiv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orm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ocaliz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IV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en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ntrol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ci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p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7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909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883117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38/s41598-017-09464-y]</w:t>
      </w:r>
    </w:p>
    <w:p w14:paraId="672776F6" w14:textId="791D3A0D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3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wyer-Lindgre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L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r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liga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eub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l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F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vos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ayal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VanderHeid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lli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al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ieh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rt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an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Douwes</w:t>
      </w:r>
      <w:proofErr w:type="spellEnd"/>
      <w:r w:rsidRPr="00262288">
        <w:rPr>
          <w:rFonts w:ascii="Book Antiqua" w:hAnsi="Book Antiqua"/>
          <w:color w:val="000000" w:themeColor="text1"/>
        </w:rPr>
        <w:t>-Schultz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rste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se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shpand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ar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cheraou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Farag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nr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inyok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arczak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ix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sgood-Zimmerm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igot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in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os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chaeff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av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eav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e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at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W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Justm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Opi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artori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Tans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Wabir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io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urra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J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a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I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pp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IV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ub-Sahar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fric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etwe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Natu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9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570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89-19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109292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38/s41586-019-1200-9]</w:t>
      </w:r>
    </w:p>
    <w:p w14:paraId="700B9B59" w14:textId="0F5C2119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3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Roquette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ainh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Nune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pidemiolog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ncer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at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ource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thod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actor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Geospat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0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855546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4081/gh.2017.504]</w:t>
      </w:r>
    </w:p>
    <w:p w14:paraId="08539953" w14:textId="6519EAC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3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ena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epúlved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uen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Ormazábal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alom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pidemiolog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rdiovascula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ease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a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teratu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earch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Geospat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8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3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8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977287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4081/gh.2018.587]</w:t>
      </w:r>
    </w:p>
    <w:p w14:paraId="0A2DBF86" w14:textId="167947EF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3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Ogurtsova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och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ernand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ua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innenkamp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Guariguat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Cav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ha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akaroff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D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tla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ob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stima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40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Clin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rac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2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40-5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843773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diabres.2017.03.024]</w:t>
      </w:r>
    </w:p>
    <w:p w14:paraId="18193E44" w14:textId="57A4DA1F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4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Dunachie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Chamn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ub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rd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ob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ec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o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iddle-incom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untrie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Tran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Soc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Trop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Hyg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9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13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6-6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051769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93/</w:t>
      </w:r>
      <w:proofErr w:type="spellStart"/>
      <w:r w:rsidRPr="00262288">
        <w:rPr>
          <w:rFonts w:ascii="Book Antiqua" w:hAnsi="Book Antiqua"/>
          <w:color w:val="000000" w:themeColor="text1"/>
        </w:rPr>
        <w:t>trstmh</w:t>
      </w:r>
      <w:proofErr w:type="spellEnd"/>
      <w:r w:rsidRPr="00262288">
        <w:rPr>
          <w:rFonts w:ascii="Book Antiqua" w:hAnsi="Book Antiqua"/>
          <w:color w:val="000000" w:themeColor="text1"/>
        </w:rPr>
        <w:t>/try124]</w:t>
      </w:r>
    </w:p>
    <w:p w14:paraId="1B766E3A" w14:textId="4C1AC177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lastRenderedPageBreak/>
        <w:t>4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Guariguata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L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hit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Hambleto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eagley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innenkamp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ha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ob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stima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jec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35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Clin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rac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4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03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37-14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463039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diabres.2013.11.002]</w:t>
      </w:r>
    </w:p>
    <w:p w14:paraId="296F7167" w14:textId="419084A7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4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ha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AB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ashi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ovend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ustaf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aab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pidemiolog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-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ob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rd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ea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ecas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rend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pidemiol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Glob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2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0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7-11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217571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2991/jegh.k.191028.001]</w:t>
      </w:r>
    </w:p>
    <w:p w14:paraId="335E3717" w14:textId="10715E4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4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ent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omp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Jalaludi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bookmarkStart w:id="89" w:name="OLE_LINK214"/>
      <w:bookmarkStart w:id="90" w:name="OLE_LINK215"/>
      <w:r w:rsidRPr="00262288">
        <w:rPr>
          <w:rFonts w:ascii="Book Antiqua" w:hAnsi="Book Antiqua"/>
          <w:color w:val="000000" w:themeColor="text1"/>
        </w:rPr>
        <w:t>Health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il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nvironment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terature</w:t>
      </w:r>
      <w:bookmarkEnd w:id="89"/>
      <w:bookmarkEnd w:id="90"/>
      <w:r w:rsidR="002E0736" w:rsidRPr="00262288">
        <w:rPr>
          <w:rFonts w:ascii="Book Antiqua" w:hAnsi="Book Antiqua" w:hint="eastAsia"/>
          <w:color w:val="000000" w:themeColor="text1"/>
        </w:rPr>
        <w:t>.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2E0736" w:rsidRPr="00262288">
        <w:rPr>
          <w:rFonts w:ascii="Book Antiqua" w:hAnsi="Book Antiqua"/>
          <w:i/>
          <w:color w:val="000000" w:themeColor="text1"/>
        </w:rPr>
        <w:t>Healthy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2E0736" w:rsidRPr="00262288">
        <w:rPr>
          <w:rFonts w:ascii="Book Antiqua" w:hAnsi="Book Antiqua"/>
          <w:i/>
          <w:color w:val="000000" w:themeColor="text1"/>
        </w:rPr>
        <w:t>Built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2E0736" w:rsidRPr="00262288">
        <w:rPr>
          <w:rFonts w:ascii="Book Antiqua" w:hAnsi="Book Antiqua"/>
          <w:i/>
          <w:color w:val="000000" w:themeColor="text1"/>
        </w:rPr>
        <w:t>Environ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2E0736" w:rsidRPr="00262288">
        <w:rPr>
          <w:rFonts w:ascii="Book Antiqua" w:hAnsi="Book Antiqua"/>
          <w:i/>
          <w:color w:val="000000" w:themeColor="text1"/>
        </w:rPr>
        <w:t>Program</w:t>
      </w:r>
      <w:r w:rsidR="00C82723" w:rsidRPr="00262288">
        <w:rPr>
          <w:rFonts w:ascii="Book Antiqua" w:hAnsi="Book Antiqua" w:hint="eastAsia"/>
          <w:i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1</w:t>
      </w:r>
    </w:p>
    <w:p w14:paraId="40742973" w14:textId="28D01127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4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Astell</w:t>
      </w:r>
      <w:proofErr w:type="spellEnd"/>
      <w:r w:rsidRPr="00262288">
        <w:rPr>
          <w:rFonts w:ascii="Book Antiqua" w:hAnsi="Book Antiqua"/>
          <w:b/>
          <w:bCs/>
          <w:color w:val="000000" w:themeColor="text1"/>
        </w:rPr>
        <w:t>-Burt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T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Feng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X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ol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eighborhoo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re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ow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?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vid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o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67,07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ustralian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4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7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7-20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402654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2337/dc13-1325]</w:t>
      </w:r>
    </w:p>
    <w:p w14:paraId="4366EE2E" w14:textId="1D5898B2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4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Earnest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org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engerse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y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ummerhay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ear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valuat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ffec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neighbourhood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eigh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tric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ooth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perti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ndition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utoregressiv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(CAR)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odel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Int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Geog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6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804550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86/1476-072X-6-54]</w:t>
      </w:r>
    </w:p>
    <w:p w14:paraId="5ECC2689" w14:textId="19846EEB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4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aker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J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hit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engerse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odell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utcome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a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pproach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ed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o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Open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c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5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4046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654357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98/rsos.140460]</w:t>
      </w:r>
    </w:p>
    <w:p w14:paraId="58EF4F14" w14:textId="25EFAACA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4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Gree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Hopp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ou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lanchar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F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rb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e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o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ci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3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57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51-56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279149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s0277-9536(02)00380-5]</w:t>
      </w:r>
    </w:p>
    <w:p w14:paraId="6FB98F06" w14:textId="7532A187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4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he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E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Florax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J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Zon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bes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pidem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pportuniti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o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lic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terventio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Nut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40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181-118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39288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3945/jn.109.111336]</w:t>
      </w:r>
    </w:p>
    <w:p w14:paraId="3CB0D470" w14:textId="1D7DD4F6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4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Peters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L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egorret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Ossori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avid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B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Qual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utpati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vid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ient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intena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rganiz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xperienc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96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601-60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872585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2337/diacare.19.6.601]</w:t>
      </w:r>
    </w:p>
    <w:p w14:paraId="66D29EE2" w14:textId="67784AFB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5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Ya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G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eu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Z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reen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liv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orr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C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etwe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a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e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quality-of-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dicator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ien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lastRenderedPageBreak/>
        <w:t>approach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SRD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Clin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Am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o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Nephr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3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610-61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349338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2215/CJN.07780812]</w:t>
      </w:r>
    </w:p>
    <w:p w14:paraId="392627E8" w14:textId="5272603F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5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argolis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J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Hoffstad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Nafash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eonar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eem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nness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eb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J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ocatio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ocatio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ocation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luster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ower-extrem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mput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mo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di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eneficiari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1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4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363-236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193390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2337/dc11-0807]</w:t>
      </w:r>
    </w:p>
    <w:p w14:paraId="07D5C707" w14:textId="1DD0B04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5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Hu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FB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igal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ch-Edward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W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lditz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olom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G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llet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peiz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n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alk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mpar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igoro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hys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ctiv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omen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spectiv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AM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99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8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433-143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53543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01/jama.282.15.1433]</w:t>
      </w:r>
    </w:p>
    <w:p w14:paraId="2F40FF8E" w14:textId="03CF7736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5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Ranta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J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enttine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babilis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al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e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essm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IS-bas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ata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innis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ildhoo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orm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ta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345-235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96085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02/1097-0258(20000915/30)19:17/18&lt;2345:</w:t>
      </w:r>
      <w:proofErr w:type="gramStart"/>
      <w:r w:rsidRPr="00262288">
        <w:rPr>
          <w:rFonts w:ascii="Book Antiqua" w:hAnsi="Book Antiqua"/>
          <w:color w:val="000000" w:themeColor="text1"/>
        </w:rPr>
        <w:t>:aid</w:t>
      </w:r>
      <w:proofErr w:type="gramEnd"/>
      <w:r w:rsidRPr="00262288">
        <w:rPr>
          <w:rFonts w:ascii="Book Antiqua" w:hAnsi="Book Antiqua"/>
          <w:color w:val="000000" w:themeColor="text1"/>
        </w:rPr>
        <w:t>-sim574&gt;3.0.co;2-g]</w:t>
      </w:r>
    </w:p>
    <w:p w14:paraId="6B98C446" w14:textId="3E4815E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5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Salois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J</w:t>
      </w:r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bes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il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nvironmen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'local'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o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conom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ni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ate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7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con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um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Bi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2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0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5-4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156181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ehb.2011.04.001]</w:t>
      </w:r>
    </w:p>
    <w:p w14:paraId="5EAE9B87" w14:textId="5E4F0F07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5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owe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Xi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Xi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l-Al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Z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rticulat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tt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i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llu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cid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K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gress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SRD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Am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o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Nephr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8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18-23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893565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681/ASN.2017030253]</w:t>
      </w:r>
    </w:p>
    <w:p w14:paraId="6B916BAC" w14:textId="3647900D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5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owe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Xi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Xi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l-Al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Z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mbi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ar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rticulat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tte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itrog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oxid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rb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onoxid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idne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ease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hor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Lance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lane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267-e27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985162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S2542-5196(17)30117-1]</w:t>
      </w:r>
    </w:p>
    <w:p w14:paraId="44DC9953" w14:textId="4B0E8F10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5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ohe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J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rau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rnet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er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Frostad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step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alakrishn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runekreef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Dandon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Dandon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Feigi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eedm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ubbel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Jobling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nibb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rt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orawsk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r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h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traif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haddick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oma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Dingene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Donkelaa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o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urra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J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Forouzanfa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H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stima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5-yea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rend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ob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rd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ea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ttributab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mbi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i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lastRenderedPageBreak/>
        <w:t>pollution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at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o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ob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rd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eas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5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Lance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8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07-191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840808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S0140-6736(17)30505-6]</w:t>
      </w:r>
    </w:p>
    <w:p w14:paraId="5DF2D819" w14:textId="239FCA81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5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owe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Xi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Xi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l-Al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Z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ob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ation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rd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ttributab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M</w:t>
      </w:r>
      <w:r w:rsidRPr="00262288">
        <w:rPr>
          <w:rFonts w:ascii="Book Antiqua" w:hAnsi="Book Antiqua"/>
          <w:color w:val="000000" w:themeColor="text1"/>
          <w:vertAlign w:val="subscript"/>
        </w:rPr>
        <w:t>2·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i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llutio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Lance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lane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8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301-e31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007489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S2542-5196(18)30140-2]</w:t>
      </w:r>
    </w:p>
    <w:p w14:paraId="485913D8" w14:textId="31F17845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5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Telfer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ambi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X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irtle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eldomenic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urth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er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ego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eci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terac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rasit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mmun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riv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ec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ldlif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pulatio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ci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30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43-24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92977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26/science.1190333]</w:t>
      </w:r>
    </w:p>
    <w:p w14:paraId="1C5B1A5D" w14:textId="4B6D23F2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6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Pederse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B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ent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mphasiz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colog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rasit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mmun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colog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Trend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Ecol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Evol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33-13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713767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tree.2006.11.005]</w:t>
      </w:r>
    </w:p>
    <w:p w14:paraId="6E0F33E7" w14:textId="4BA66050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6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Johnso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PT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Rood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ent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h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ectio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ea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searc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eed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mmun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colog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ci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5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4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25950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633903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26/science.1259504]</w:t>
      </w:r>
    </w:p>
    <w:p w14:paraId="5847281E" w14:textId="17CBE9F2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6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ox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FE</w:t>
      </w:r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gramStart"/>
      <w:r w:rsidRPr="00262288">
        <w:rPr>
          <w:rFonts w:ascii="Book Antiqua" w:hAnsi="Book Antiqua"/>
          <w:color w:val="000000" w:themeColor="text1"/>
        </w:rPr>
        <w:t>Concomita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ection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rasi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mmun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sponses.</w:t>
      </w:r>
      <w:proofErr w:type="gram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arasitolog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1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22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uppl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23-S3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144219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7/s003118200001698x]</w:t>
      </w:r>
    </w:p>
    <w:p w14:paraId="3CDAE2D6" w14:textId="75194EFE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6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Petney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TN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rew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H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ultiparasit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mmuniti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imal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uman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equenc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ructu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hogen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ignificanc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Int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arasitol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98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77-39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955935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s0020-7519(97)00189-6]</w:t>
      </w:r>
    </w:p>
    <w:p w14:paraId="343D00B6" w14:textId="4EB8420A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6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Jeo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Y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urra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B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creas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ctiv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uberculosi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a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bservation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ie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LoS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8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5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15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863098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371/journal.pmed.0050152]</w:t>
      </w:r>
    </w:p>
    <w:p w14:paraId="23511F36" w14:textId="4479520A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6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ooley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E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Chaisso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uberculo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nverg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w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pidemic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Lance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Infec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9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737-74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92603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S1473-3099(09)70282-8]</w:t>
      </w:r>
    </w:p>
    <w:p w14:paraId="7A270CF7" w14:textId="63258E33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6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Ruslami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Aarnouts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Alisjahban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Ve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Crevel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mplica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ob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crea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uberculo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ntr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i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r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Trop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In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5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289-129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95549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11/j.1365-3156.2010.02625.x]</w:t>
      </w:r>
    </w:p>
    <w:p w14:paraId="47296255" w14:textId="45BC96AF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proofErr w:type="gramStart"/>
      <w:r w:rsidRPr="00262288">
        <w:rPr>
          <w:rFonts w:ascii="Book Antiqua" w:hAnsi="Book Antiqua"/>
          <w:color w:val="000000" w:themeColor="text1"/>
        </w:rPr>
        <w:t>6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artinez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N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ornfel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mmun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uberculosis.</w:t>
      </w:r>
      <w:proofErr w:type="gram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ur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Immun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4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44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617-62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444884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02/eji.201344301]</w:t>
      </w:r>
    </w:p>
    <w:p w14:paraId="19AE216F" w14:textId="7DA90B74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lastRenderedPageBreak/>
        <w:t>6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estrepo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I</w:t>
      </w:r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nverg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uberculo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pidemic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new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l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cquaintance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Clin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Infec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45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436-43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763819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86/519939]</w:t>
      </w:r>
    </w:p>
    <w:p w14:paraId="48456EE6" w14:textId="697172A6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6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aker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A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arri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e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ar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apu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önnroth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Ottman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Gooneseker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urra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B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mpac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uberculo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reatm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utcome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a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BM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1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8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172236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86/1741-7015-9-81]</w:t>
      </w:r>
    </w:p>
    <w:p w14:paraId="2ABC43A6" w14:textId="199CFF54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7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Huangfu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P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ear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garte-Gi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ritchle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uberculo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reatm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utcome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ssu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mplica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at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terpret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Int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Tuberc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Lung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1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214-121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929744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5588/ijtld.17.0211]</w:t>
      </w:r>
    </w:p>
    <w:p w14:paraId="137C05D5" w14:textId="4B6033D9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7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l-Rifai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H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ear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ritchle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bu-Radda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J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etwe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ctiv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uberculosi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a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ta-analysi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LoS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On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018796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916127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371/journal.pone.0187967]</w:t>
      </w:r>
    </w:p>
    <w:p w14:paraId="17F87DA5" w14:textId="1412CBC5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7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Hernandez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M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i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i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uadro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F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r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varia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di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AMA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Netw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Op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2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20386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235688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01/jamanetworkopen.2020.3865]</w:t>
      </w:r>
    </w:p>
    <w:p w14:paraId="32F8DE70" w14:textId="090EC58B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7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Guo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X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a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W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patit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ir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ection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a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ci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p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3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98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567132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38/srep02981]</w:t>
      </w:r>
    </w:p>
    <w:p w14:paraId="107A2AB5" w14:textId="47C1B021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7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Elhawary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EI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hmou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F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l-Dal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ekky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Esma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G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bdel-Hami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CV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gypti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se-contr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Virol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1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6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179108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86/1743-422X-8-367]</w:t>
      </w:r>
    </w:p>
    <w:p w14:paraId="39C52830" w14:textId="09C3073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7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uadros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F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ill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Nagelkerk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bu-</w:t>
      </w:r>
      <w:proofErr w:type="spellStart"/>
      <w:r w:rsidRPr="00262288">
        <w:rPr>
          <w:rFonts w:ascii="Book Antiqua" w:hAnsi="Book Antiqua"/>
          <w:color w:val="000000" w:themeColor="text1"/>
        </w:rPr>
        <w:t>Raddad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J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etwe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CV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ec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gypt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im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li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p?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Ann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pidemi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5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5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918-92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649938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annepidem.2015.09.005]</w:t>
      </w:r>
    </w:p>
    <w:p w14:paraId="5BA38962" w14:textId="5CC08545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7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aneko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Y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akahash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Taneich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awad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uzuk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Hepatit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]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Nihon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Rinsh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2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60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Suppl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0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633-63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</w:t>
      </w:r>
      <w:bookmarkStart w:id="91" w:name="OLE_LINK216"/>
      <w:bookmarkStart w:id="92" w:name="OLE_LINK217"/>
      <w:r w:rsidRPr="00262288">
        <w:rPr>
          <w:rFonts w:ascii="Book Antiqua" w:hAnsi="Book Antiqua"/>
          <w:color w:val="000000" w:themeColor="text1"/>
        </w:rPr>
        <w:t>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2430294</w:t>
      </w:r>
      <w:bookmarkEnd w:id="91"/>
      <w:bookmarkEnd w:id="92"/>
      <w:r w:rsidRPr="00262288">
        <w:rPr>
          <w:rFonts w:ascii="Book Antiqua" w:hAnsi="Book Antiqua"/>
          <w:color w:val="000000" w:themeColor="text1"/>
        </w:rPr>
        <w:t>]</w:t>
      </w:r>
    </w:p>
    <w:p w14:paraId="2BDA6D8A" w14:textId="066B38B6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7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Bahtiyar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G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h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Aytam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ower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cFarlan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I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patit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ection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pidemiolog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vid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hophysiolog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sight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Curr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Diab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p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4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4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4-19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513288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07/s11892-004-0023-7]</w:t>
      </w:r>
    </w:p>
    <w:p w14:paraId="75A9010D" w14:textId="408BDC80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lastRenderedPageBreak/>
        <w:t>7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Ratziu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V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Heurti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onyhay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oynard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Giral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ticle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nexpec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irus-hos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teraction--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patit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irus-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nk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Alimen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harmacol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Th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5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2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uppl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6-6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622547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11/j.1365-2036.2005.02598.x]</w:t>
      </w:r>
    </w:p>
    <w:p w14:paraId="6F9A3938" w14:textId="0F6EE76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7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Kalra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handelw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ingl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ggarw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utt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lari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ak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Asso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7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67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810-81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</w:t>
      </w:r>
      <w:bookmarkStart w:id="93" w:name="OLE_LINK218"/>
      <w:bookmarkStart w:id="94" w:name="OLE_LINK219"/>
      <w:r w:rsidRPr="00262288">
        <w:rPr>
          <w:rFonts w:ascii="Book Antiqua" w:hAnsi="Book Antiqua"/>
          <w:color w:val="000000" w:themeColor="text1"/>
        </w:rPr>
        <w:t>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8507380</w:t>
      </w:r>
      <w:bookmarkEnd w:id="93"/>
      <w:bookmarkEnd w:id="94"/>
      <w:r w:rsidRPr="00262288">
        <w:rPr>
          <w:rFonts w:ascii="Book Antiqua" w:hAnsi="Book Antiqua"/>
          <w:color w:val="000000" w:themeColor="text1"/>
        </w:rPr>
        <w:t>]</w:t>
      </w:r>
    </w:p>
    <w:p w14:paraId="0A920FF5" w14:textId="1B4AD66F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Toledo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J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rg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rtinez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azar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W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elh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Rung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Ranzing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Horstick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leva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on-communicab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morbiditi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velopmen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eve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m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ngue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a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teratu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view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LoS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Negl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Trop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6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0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000428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672711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371/journal.pntd.0004284]</w:t>
      </w:r>
    </w:p>
    <w:p w14:paraId="207AF229" w14:textId="191F823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Htun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NS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Odermat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Ez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oillat</w:t>
      </w:r>
      <w:proofErr w:type="spellEnd"/>
      <w:r w:rsidRPr="00262288">
        <w:rPr>
          <w:rFonts w:ascii="Book Antiqua" w:hAnsi="Book Antiqua"/>
          <w:color w:val="000000" w:themeColor="text1"/>
        </w:rPr>
        <w:t>-Blanc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D'Acremon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robst-Hensch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act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eve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lin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sent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ngue?--revie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ta-analysi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LoS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Negl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Trop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5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000374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590965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371/journal.pntd.0003741]</w:t>
      </w:r>
    </w:p>
    <w:p w14:paraId="27A8E5AA" w14:textId="08144D81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ooth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M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atuka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mlin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Rachli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o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Dwosh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Walmsley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azzull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Avendan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Derkach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Ephtimio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ita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edersk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hadowitz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ol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Hawryluck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Chenki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Cesco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W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outane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Detsky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lin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eatur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hort-ter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utcom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4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ien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AR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reat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ron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e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AM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3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8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801-280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273414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01/jama.289.21.JOC30885]</w:t>
      </w:r>
    </w:p>
    <w:p w14:paraId="157F6B46" w14:textId="2D079E05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llard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ecler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rembla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annenbau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ever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ndem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luenz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(H1N1)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ectio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3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491-149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58772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2337/dc09-2215]</w:t>
      </w:r>
    </w:p>
    <w:p w14:paraId="54431EF7" w14:textId="1325DE94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Maddaloni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E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uzzett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vid-1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nveil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terac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w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ndemic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Metab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v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20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3321332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223301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02/dmrr.3321]</w:t>
      </w:r>
    </w:p>
    <w:p w14:paraId="2E07CEF6" w14:textId="75D3901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arro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E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akha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a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eav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radle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smai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night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olm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hunt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atta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areha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ou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Valabhj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VID-19-rela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ortal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nglan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hole-popul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Lance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lastRenderedPageBreak/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ndocrin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2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813-82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279847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S2213-8587(20)30272-2]</w:t>
      </w:r>
    </w:p>
    <w:p w14:paraId="7C9B760D" w14:textId="5C95EF3F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/>
          <w:bCs/>
          <w:color w:val="000000" w:themeColor="text1"/>
        </w:rPr>
        <w:t>Ratner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/>
          <w:bCs/>
          <w:color w:val="000000" w:themeColor="text1"/>
        </w:rPr>
        <w:t>RE</w:t>
      </w:r>
      <w:r w:rsidR="00114AA0" w:rsidRPr="00262288">
        <w:rPr>
          <w:rFonts w:ascii="Book Antiqua" w:hAnsi="Book Antiqua"/>
          <w:bCs/>
          <w:color w:val="000000" w:themeColor="text1"/>
        </w:rPr>
        <w:t>;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Preventio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Program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Research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A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updat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o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th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Prevention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Program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114AA0" w:rsidRPr="00262288">
        <w:rPr>
          <w:rFonts w:ascii="Book Antiqua" w:hAnsi="Book Antiqua"/>
          <w:bCs/>
          <w:i/>
          <w:color w:val="000000" w:themeColor="text1"/>
        </w:rPr>
        <w:t>Endocr</w:t>
      </w:r>
      <w:proofErr w:type="spellEnd"/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proofErr w:type="spellStart"/>
      <w:r w:rsidR="00114AA0" w:rsidRPr="00262288">
        <w:rPr>
          <w:rFonts w:ascii="Book Antiqua" w:hAnsi="Book Antiqua"/>
          <w:bCs/>
          <w:i/>
          <w:color w:val="000000" w:themeColor="text1"/>
        </w:rPr>
        <w:t>Pract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2006;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/>
          <w:bCs/>
          <w:color w:val="000000" w:themeColor="text1"/>
        </w:rPr>
        <w:t>12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Suppl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1: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20-</w:t>
      </w:r>
      <w:r w:rsidR="00114AA0" w:rsidRPr="00262288">
        <w:rPr>
          <w:rFonts w:ascii="Book Antiqua" w:hAnsi="Book Antiqua" w:hint="eastAsia"/>
          <w:bCs/>
          <w:color w:val="000000" w:themeColor="text1"/>
        </w:rPr>
        <w:t>2</w:t>
      </w:r>
      <w:r w:rsidR="00114AA0" w:rsidRPr="00262288">
        <w:rPr>
          <w:rFonts w:ascii="Book Antiqua" w:hAnsi="Book Antiqua"/>
          <w:bCs/>
          <w:color w:val="000000" w:themeColor="text1"/>
        </w:rPr>
        <w:t>4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 w:hint="eastAsia"/>
          <w:bCs/>
          <w:color w:val="000000" w:themeColor="text1"/>
        </w:rPr>
        <w:t>[</w:t>
      </w:r>
      <w:r w:rsidR="00114AA0" w:rsidRPr="00262288">
        <w:rPr>
          <w:rFonts w:ascii="Book Antiqua" w:hAnsi="Book Antiqua"/>
          <w:bCs/>
          <w:color w:val="000000" w:themeColor="text1"/>
        </w:rPr>
        <w:t>PMID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16627375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 w:hint="eastAsia"/>
          <w:bCs/>
          <w:color w:val="000000" w:themeColor="text1"/>
        </w:rPr>
        <w:t>DOI</w:t>
      </w:r>
      <w:r w:rsidR="00114AA0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114AA0" w:rsidRPr="00262288">
        <w:rPr>
          <w:rFonts w:ascii="Book Antiqua" w:hAnsi="Book Antiqua"/>
          <w:bCs/>
          <w:color w:val="000000" w:themeColor="text1"/>
        </w:rPr>
        <w:t>10.4158/EP.12.S1.20</w:t>
      </w:r>
      <w:r w:rsidR="00114AA0" w:rsidRPr="00262288">
        <w:rPr>
          <w:rFonts w:ascii="Book Antiqua" w:hAnsi="Book Antiqua" w:hint="eastAsia"/>
          <w:bCs/>
          <w:color w:val="000000" w:themeColor="text1"/>
        </w:rPr>
        <w:t>]</w:t>
      </w:r>
    </w:p>
    <w:p w14:paraId="730CC3E2" w14:textId="3802D669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LaMonte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J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lai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urc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hys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ctiv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entio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Appl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hysiol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(1985)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5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9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205-121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610352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52/japplphysiol.00193.2005]</w:t>
      </w:r>
    </w:p>
    <w:p w14:paraId="4BC3BC59" w14:textId="7913D5C4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ckerman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T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inc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rizendin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Zho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rrer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G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ranslat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en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gra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mmunit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PLO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ilo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Am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rev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8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5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57-36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877902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amepre.2008.06.035]</w:t>
      </w:r>
    </w:p>
    <w:p w14:paraId="2F1D76ED" w14:textId="08402E2E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8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Preventio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Program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(DPP)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esearch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Group</w:t>
      </w:r>
      <w:proofErr w:type="gramStart"/>
      <w:r w:rsidRPr="00262288">
        <w:rPr>
          <w:rFonts w:ascii="Book Antiqua" w:hAnsi="Book Antiqua"/>
          <w:b/>
          <w:bCs/>
          <w:color w:val="000000" w:themeColor="text1"/>
        </w:rPr>
        <w:t>.</w:t>
      </w:r>
      <w:r w:rsidRPr="00262288">
        <w:rPr>
          <w:rFonts w:ascii="Book Antiqua" w:hAnsi="Book Antiqua"/>
          <w:color w:val="000000" w:themeColor="text1"/>
        </w:rPr>
        <w:t>.</w:t>
      </w:r>
      <w:proofErr w:type="gram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en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ogra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(DPP)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scrip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festy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terventio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2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5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165-217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245395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2337/diacare.25.12.2165]</w:t>
      </w:r>
    </w:p>
    <w:p w14:paraId="18683EB6" w14:textId="615EB079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9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Cravey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J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ashbur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Gesl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Arcury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kell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H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velop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ocio-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nowledg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etwork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qualitativ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thodolog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ron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ea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entio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o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ci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1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5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763-177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135240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s0277-9536(00)00295-1]</w:t>
      </w:r>
    </w:p>
    <w:p w14:paraId="723A9312" w14:textId="01191250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91</w:t>
      </w:r>
      <w:bookmarkStart w:id="95" w:name="OLE_LINK222"/>
      <w:bookmarkStart w:id="96" w:name="OLE_LINK223"/>
      <w:r w:rsidR="00C82723" w:rsidRPr="00262288">
        <w:rPr>
          <w:rFonts w:ascii="Book Antiqua" w:hAnsi="Book Antiqua"/>
          <w:color w:val="000000" w:themeColor="text1"/>
        </w:rPr>
        <w:t xml:space="preserve"> </w:t>
      </w:r>
      <w:bookmarkStart w:id="97" w:name="OLE_LINK224"/>
      <w:bookmarkStart w:id="98" w:name="OLE_LINK225"/>
      <w:r w:rsidRPr="00262288">
        <w:rPr>
          <w:rFonts w:ascii="Book Antiqua" w:hAnsi="Book Antiqua"/>
          <w:b/>
          <w:bCs/>
          <w:color w:val="000000" w:themeColor="text1"/>
        </w:rPr>
        <w:t>ESRI.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bookmarkStart w:id="99" w:name="OLE_LINK220"/>
      <w:bookmarkStart w:id="100" w:name="OLE_LINK221"/>
      <w:r w:rsidRPr="00262288">
        <w:rPr>
          <w:rFonts w:ascii="Book Antiqua" w:hAnsi="Book Antiqua"/>
          <w:bCs/>
          <w:color w:val="000000" w:themeColor="text1"/>
        </w:rPr>
        <w:t>ArcGI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10.x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Cs/>
          <w:color w:val="000000" w:themeColor="text1"/>
        </w:rPr>
        <w:t>Redlands</w:t>
      </w:r>
      <w:bookmarkEnd w:id="99"/>
      <w:bookmarkEnd w:id="100"/>
      <w:r w:rsidRPr="00262288">
        <w:rPr>
          <w:rFonts w:ascii="Book Antiqua" w:hAnsi="Book Antiqua"/>
          <w:bCs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A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SRI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4</w:t>
      </w:r>
      <w:bookmarkEnd w:id="95"/>
      <w:bookmarkEnd w:id="96"/>
      <w:bookmarkEnd w:id="97"/>
      <w:bookmarkEnd w:id="98"/>
      <w:r w:rsidR="00161858" w:rsidRPr="00262288">
        <w:rPr>
          <w:rFonts w:ascii="Book Antiqua" w:hAnsi="Book Antiqua"/>
          <w:color w:val="000000" w:themeColor="text1"/>
        </w:rPr>
        <w:t xml:space="preserve">. Available from: </w:t>
      </w:r>
      <w:r w:rsidR="00161858" w:rsidRPr="00262288">
        <w:rPr>
          <w:rFonts w:ascii="Book Antiqua" w:eastAsia="Book Antiqua" w:hAnsi="Book Antiqua" w:cs="Book Antiqua"/>
          <w:color w:val="000000" w:themeColor="text1"/>
        </w:rPr>
        <w:t>http://www.esri.com</w:t>
      </w:r>
    </w:p>
    <w:p w14:paraId="4C291A44" w14:textId="4213A412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9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w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JYH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murthwait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agher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vestigat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nverg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gnos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menti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press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es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delaid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ustrali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Affec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Disord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2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77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24-53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288251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jad.2020.08.032]</w:t>
      </w:r>
    </w:p>
    <w:p w14:paraId="5FE17EF0" w14:textId="58A72ED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9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Bagheri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N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oning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Wangd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rkin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Mazumda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turgis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al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ugla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asgow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dentify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otspo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ner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acti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at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pproac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or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lic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actic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Aus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rim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175151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71/PY19043]</w:t>
      </w:r>
    </w:p>
    <w:p w14:paraId="68CFAE07" w14:textId="48F7FE75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9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Biradar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A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ing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P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bookmarkStart w:id="101" w:name="OLE_LINK226"/>
      <w:bookmarkStart w:id="102" w:name="OLE_LINK227"/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luster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mo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productiv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g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om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terminan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tric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eve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outher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dia</w:t>
      </w:r>
      <w:bookmarkEnd w:id="101"/>
      <w:bookmarkEnd w:id="102"/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B72A1A" w:rsidRPr="00262288">
        <w:rPr>
          <w:rFonts w:ascii="Book Antiqua" w:hAnsi="Book Antiqua"/>
          <w:i/>
          <w:color w:val="000000" w:themeColor="text1"/>
        </w:rPr>
        <w:t>Clin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B72A1A" w:rsidRPr="00262288">
        <w:rPr>
          <w:rFonts w:ascii="Book Antiqua" w:hAnsi="Book Antiqua"/>
          <w:i/>
          <w:color w:val="000000" w:themeColor="text1"/>
        </w:rPr>
        <w:t>Epidemiol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B72A1A" w:rsidRPr="00262288">
        <w:rPr>
          <w:rFonts w:ascii="Book Antiqua" w:hAnsi="Book Antiqua"/>
          <w:i/>
          <w:color w:val="000000" w:themeColor="text1"/>
        </w:rPr>
        <w:t>Glob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B72A1A" w:rsidRPr="00262288">
        <w:rPr>
          <w:rFonts w:ascii="Book Antiqua" w:hAnsi="Book Antiqua"/>
          <w:i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2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791-796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B72A1A" w:rsidRPr="00262288">
        <w:rPr>
          <w:rFonts w:ascii="Book Antiqua" w:hAnsi="Book Antiqua" w:hint="eastAsia"/>
          <w:color w:val="000000" w:themeColor="text1"/>
        </w:rPr>
        <w:t>[DOI:</w:t>
      </w:r>
      <w:r w:rsidR="00C82723" w:rsidRPr="00262288">
        <w:rPr>
          <w:rFonts w:ascii="Book Antiqua" w:hAnsi="Book Antiqua" w:hint="eastAsia"/>
          <w:color w:val="000000" w:themeColor="text1"/>
        </w:rPr>
        <w:t xml:space="preserve"> </w:t>
      </w:r>
      <w:r w:rsidR="00B72A1A" w:rsidRPr="00262288">
        <w:rPr>
          <w:rFonts w:ascii="Book Antiqua" w:hAnsi="Book Antiqua"/>
          <w:color w:val="000000" w:themeColor="text1"/>
        </w:rPr>
        <w:t>10.1016/j.cegh.2020.02.001</w:t>
      </w:r>
      <w:r w:rsidR="00B72A1A" w:rsidRPr="00262288">
        <w:rPr>
          <w:rFonts w:ascii="Book Antiqua" w:hAnsi="Book Antiqua" w:hint="eastAsia"/>
          <w:color w:val="000000" w:themeColor="text1"/>
        </w:rPr>
        <w:t>]</w:t>
      </w:r>
    </w:p>
    <w:p w14:paraId="02543184" w14:textId="6779C882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lastRenderedPageBreak/>
        <w:t>9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="002F05AA" w:rsidRPr="00262288">
        <w:rPr>
          <w:rFonts w:ascii="Book Antiqua" w:hAnsi="Book Antiqua"/>
          <w:b/>
          <w:bCs/>
          <w:color w:val="000000" w:themeColor="text1"/>
        </w:rPr>
        <w:t>Smurthwaite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/>
          <w:bCs/>
          <w:color w:val="000000" w:themeColor="text1"/>
        </w:rPr>
        <w:t>K</w:t>
      </w:r>
      <w:r w:rsidR="002F05AA" w:rsidRPr="00262288">
        <w:rPr>
          <w:rFonts w:ascii="Book Antiqua" w:hAnsi="Book Antiqua"/>
          <w:bCs/>
          <w:color w:val="000000" w:themeColor="text1"/>
        </w:rPr>
        <w:t>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2F05AA" w:rsidRPr="00262288">
        <w:rPr>
          <w:rFonts w:ascii="Book Antiqua" w:hAnsi="Book Antiqua"/>
          <w:bCs/>
          <w:color w:val="000000" w:themeColor="text1"/>
        </w:rPr>
        <w:t>Bagheri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N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Using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Geographical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Convergenc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of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Obesity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Cardiovascular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Disease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a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Typ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2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at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the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Neighborhoo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Level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to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Inform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Policy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a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Practice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2F05AA" w:rsidRPr="00262288">
        <w:rPr>
          <w:rFonts w:ascii="Book Antiqua" w:hAnsi="Book Antiqua"/>
          <w:bCs/>
          <w:i/>
          <w:color w:val="000000" w:themeColor="text1"/>
        </w:rPr>
        <w:t>Prev</w:t>
      </w:r>
      <w:proofErr w:type="spellEnd"/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i/>
          <w:color w:val="000000" w:themeColor="text1"/>
        </w:rPr>
        <w:t>Chronic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i/>
          <w:color w:val="000000" w:themeColor="text1"/>
        </w:rPr>
        <w:t>Di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2017;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/>
          <w:bCs/>
          <w:color w:val="000000" w:themeColor="text1"/>
        </w:rPr>
        <w:t>14</w:t>
      </w:r>
      <w:r w:rsidR="002F05AA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E91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 w:hint="eastAsia"/>
          <w:bCs/>
          <w:color w:val="000000" w:themeColor="text1"/>
        </w:rPr>
        <w:t>[</w:t>
      </w:r>
      <w:r w:rsidR="002F05AA" w:rsidRPr="00262288">
        <w:rPr>
          <w:rFonts w:ascii="Book Antiqua" w:hAnsi="Book Antiqua"/>
          <w:bCs/>
          <w:color w:val="000000" w:themeColor="text1"/>
        </w:rPr>
        <w:t>PMID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29023234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 w:hint="eastAsia"/>
          <w:bCs/>
          <w:color w:val="000000" w:themeColor="text1"/>
        </w:rPr>
        <w:t>DOI</w:t>
      </w:r>
      <w:r w:rsidR="002F05AA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2F05AA" w:rsidRPr="00262288">
        <w:rPr>
          <w:rFonts w:ascii="Book Antiqua" w:hAnsi="Book Antiqua"/>
          <w:bCs/>
          <w:color w:val="000000" w:themeColor="text1"/>
        </w:rPr>
        <w:t>10.5888/pcd14.170170</w:t>
      </w:r>
      <w:r w:rsidR="002F05AA" w:rsidRPr="00262288">
        <w:rPr>
          <w:rFonts w:ascii="Book Antiqua" w:hAnsi="Book Antiqua" w:hint="eastAsia"/>
          <w:bCs/>
          <w:color w:val="000000" w:themeColor="text1"/>
        </w:rPr>
        <w:t>]</w:t>
      </w:r>
    </w:p>
    <w:p w14:paraId="72FC48CD" w14:textId="7536F9B6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9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Nosrati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E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Jenum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r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rmo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et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thnic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lace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equaliti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nd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ro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elf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at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ur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ubli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8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0-3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904054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93/</w:t>
      </w:r>
      <w:proofErr w:type="spellStart"/>
      <w:r w:rsidRPr="00262288">
        <w:rPr>
          <w:rFonts w:ascii="Book Antiqua" w:hAnsi="Book Antiqua"/>
          <w:color w:val="000000" w:themeColor="text1"/>
        </w:rPr>
        <w:t>eurpub</w:t>
      </w:r>
      <w:proofErr w:type="spellEnd"/>
      <w:r w:rsidRPr="00262288">
        <w:rPr>
          <w:rFonts w:ascii="Book Antiqua" w:hAnsi="Book Antiqua"/>
          <w:color w:val="000000" w:themeColor="text1"/>
        </w:rPr>
        <w:t>/ckx119]</w:t>
      </w:r>
    </w:p>
    <w:p w14:paraId="5381D4FD" w14:textId="2563B49A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9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="00A93AFB" w:rsidRPr="00262288">
        <w:rPr>
          <w:rFonts w:ascii="Book Antiqua" w:hAnsi="Book Antiqua"/>
          <w:b/>
          <w:bCs/>
          <w:color w:val="000000" w:themeColor="text1"/>
        </w:rPr>
        <w:t>Hipp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/>
          <w:bCs/>
          <w:color w:val="000000" w:themeColor="text1"/>
        </w:rPr>
        <w:t>JA</w:t>
      </w:r>
      <w:r w:rsidR="00A93AFB" w:rsidRPr="00262288">
        <w:rPr>
          <w:rFonts w:ascii="Book Antiqua" w:hAnsi="Book Antiqua"/>
          <w:bCs/>
          <w:color w:val="000000" w:themeColor="text1"/>
        </w:rPr>
        <w:t>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A93AFB" w:rsidRPr="00262288">
        <w:rPr>
          <w:rFonts w:ascii="Book Antiqua" w:hAnsi="Book Antiqua"/>
          <w:bCs/>
          <w:color w:val="000000" w:themeColor="text1"/>
        </w:rPr>
        <w:t>Chalise</w:t>
      </w:r>
      <w:proofErr w:type="spellEnd"/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N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Spatial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analysi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and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correla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of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county-level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diabete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prevalence,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2009-2010.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proofErr w:type="spellStart"/>
      <w:r w:rsidR="00A93AFB" w:rsidRPr="00262288">
        <w:rPr>
          <w:rFonts w:ascii="Book Antiqua" w:hAnsi="Book Antiqua"/>
          <w:bCs/>
          <w:i/>
          <w:color w:val="000000" w:themeColor="text1"/>
        </w:rPr>
        <w:t>Prev</w:t>
      </w:r>
      <w:proofErr w:type="spellEnd"/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i/>
          <w:color w:val="000000" w:themeColor="text1"/>
        </w:rPr>
        <w:t>Chronic</w:t>
      </w:r>
      <w:r w:rsidR="00C82723" w:rsidRPr="00262288">
        <w:rPr>
          <w:rFonts w:ascii="Book Antiqua" w:hAnsi="Book Antiqua"/>
          <w:bCs/>
          <w:i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i/>
          <w:color w:val="000000" w:themeColor="text1"/>
        </w:rPr>
        <w:t>Dis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2015;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/>
          <w:bCs/>
          <w:color w:val="000000" w:themeColor="text1"/>
        </w:rPr>
        <w:t>12</w:t>
      </w:r>
      <w:r w:rsidR="00A93AFB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E08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 w:hint="eastAsia"/>
          <w:bCs/>
          <w:color w:val="000000" w:themeColor="text1"/>
        </w:rPr>
        <w:t>[</w:t>
      </w:r>
      <w:r w:rsidR="00A93AFB" w:rsidRPr="00262288">
        <w:rPr>
          <w:rFonts w:ascii="Book Antiqua" w:hAnsi="Book Antiqua"/>
          <w:bCs/>
          <w:color w:val="000000" w:themeColor="text1"/>
        </w:rPr>
        <w:t>PMID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25611797</w:t>
      </w:r>
      <w:r w:rsidR="00C82723" w:rsidRPr="00262288">
        <w:rPr>
          <w:rFonts w:ascii="Book Antiqua" w:hAnsi="Book Antiqua" w:hint="eastAsi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 w:hint="eastAsia"/>
          <w:bCs/>
          <w:color w:val="000000" w:themeColor="text1"/>
        </w:rPr>
        <w:t>DOI</w:t>
      </w:r>
      <w:r w:rsidR="00A93AFB" w:rsidRPr="00262288">
        <w:rPr>
          <w:rFonts w:ascii="Book Antiqua" w:hAnsi="Book Antiqua"/>
          <w:bCs/>
          <w:color w:val="000000" w:themeColor="text1"/>
        </w:rPr>
        <w:t>:</w:t>
      </w:r>
      <w:r w:rsidR="00C82723" w:rsidRPr="00262288">
        <w:rPr>
          <w:rFonts w:ascii="Book Antiqua" w:hAnsi="Book Antiqua"/>
          <w:bCs/>
          <w:color w:val="000000" w:themeColor="text1"/>
        </w:rPr>
        <w:t xml:space="preserve"> </w:t>
      </w:r>
      <w:r w:rsidR="00A93AFB" w:rsidRPr="00262288">
        <w:rPr>
          <w:rFonts w:ascii="Book Antiqua" w:hAnsi="Book Antiqua"/>
          <w:bCs/>
          <w:color w:val="000000" w:themeColor="text1"/>
        </w:rPr>
        <w:t>10.5888/pcd12.140404</w:t>
      </w:r>
      <w:r w:rsidR="00A93AFB" w:rsidRPr="00262288">
        <w:rPr>
          <w:rFonts w:ascii="Book Antiqua" w:hAnsi="Book Antiqua" w:hint="eastAsia"/>
          <w:bCs/>
          <w:color w:val="000000" w:themeColor="text1"/>
        </w:rPr>
        <w:t>]</w:t>
      </w:r>
    </w:p>
    <w:p w14:paraId="36D4C9B3" w14:textId="05E8381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9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Siordia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aenz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troduc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cro-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eve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Nonstationarity</w:t>
      </w:r>
      <w:proofErr w:type="spellEnd"/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all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eigh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gress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vert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uman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Geog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2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6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-1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541473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5719/hgeo.2012.62.5]</w:t>
      </w:r>
    </w:p>
    <w:p w14:paraId="1C4A9F10" w14:textId="66B3CA9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9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ijkstra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anss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akk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o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ub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Wisse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Hak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dic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o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evel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a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dic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m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ang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ocioeconom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atu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LoS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On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3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7273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402363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371/journal.pone.0072730]</w:t>
      </w:r>
    </w:p>
    <w:p w14:paraId="75C4E3C7" w14:textId="009B4E1E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Kolak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u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amb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u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ess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yanw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a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Anseli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Tabi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bookmarkStart w:id="103" w:name="OLE_LINK232"/>
      <w:bookmarkStart w:id="104" w:name="OLE_LINK233"/>
      <w:r w:rsidR="00C17795" w:rsidRPr="00262288">
        <w:rPr>
          <w:rFonts w:ascii="Book Antiqua" w:hAnsi="Book Antiqua"/>
          <w:color w:val="000000" w:themeColor="text1"/>
        </w:rPr>
        <w:t>Soc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determinan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clin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hypertens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 w:hint="eastAsia"/>
          <w:color w:val="000000" w:themeColor="text1"/>
        </w:rPr>
        <w:t>C</w:t>
      </w:r>
      <w:r w:rsidR="00C17795" w:rsidRPr="00262288">
        <w:rPr>
          <w:rFonts w:ascii="Book Antiqua" w:hAnsi="Book Antiqua"/>
          <w:color w:val="000000" w:themeColor="text1"/>
        </w:rPr>
        <w:t>hicago'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sou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side</w:t>
      </w:r>
      <w:bookmarkEnd w:id="103"/>
      <w:bookmarkEnd w:id="104"/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i/>
          <w:color w:val="000000" w:themeColor="text1"/>
        </w:rPr>
        <w:t>J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i/>
          <w:color w:val="000000" w:themeColor="text1"/>
        </w:rPr>
        <w:t>Am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proofErr w:type="spellStart"/>
      <w:r w:rsidR="00C17795" w:rsidRPr="00262288">
        <w:rPr>
          <w:rFonts w:ascii="Book Antiqua" w:hAnsi="Book Antiqua"/>
          <w:i/>
          <w:color w:val="000000" w:themeColor="text1"/>
        </w:rPr>
        <w:t>Coll</w:t>
      </w:r>
      <w:proofErr w:type="spellEnd"/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proofErr w:type="spellStart"/>
      <w:r w:rsidR="00C17795" w:rsidRPr="00262288">
        <w:rPr>
          <w:rFonts w:ascii="Book Antiqua" w:hAnsi="Book Antiqua"/>
          <w:i/>
          <w:color w:val="000000" w:themeColor="text1"/>
        </w:rPr>
        <w:t>Cardiol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color w:val="000000" w:themeColor="text1"/>
        </w:rPr>
        <w:t>2019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17795" w:rsidRPr="00262288">
        <w:rPr>
          <w:rFonts w:ascii="Book Antiqua" w:hAnsi="Book Antiqua"/>
          <w:b/>
          <w:color w:val="000000" w:themeColor="text1"/>
        </w:rPr>
        <w:t>73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824-1824</w:t>
      </w:r>
    </w:p>
    <w:p w14:paraId="1D6347A0" w14:textId="538F627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ingh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ur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ubramani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V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dentify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r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urd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mo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om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cros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64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tric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dia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ross-section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Metab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Disord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2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23-53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255020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07/s40200-020-00545-w]</w:t>
      </w:r>
    </w:p>
    <w:p w14:paraId="04BF8232" w14:textId="01295D68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ekker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LH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Rijnk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H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Navi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J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gion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r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vid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o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3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82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dul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ol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neighbourhood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od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s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dex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ur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ubli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2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0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89-19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111486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93/</w:t>
      </w:r>
      <w:proofErr w:type="spellStart"/>
      <w:r w:rsidRPr="00262288">
        <w:rPr>
          <w:rFonts w:ascii="Book Antiqua" w:hAnsi="Book Antiqua"/>
          <w:color w:val="000000" w:themeColor="text1"/>
        </w:rPr>
        <w:t>eurpub</w:t>
      </w:r>
      <w:proofErr w:type="spellEnd"/>
      <w:r w:rsidRPr="00262288">
        <w:rPr>
          <w:rFonts w:ascii="Book Antiqua" w:hAnsi="Book Antiqua"/>
          <w:color w:val="000000" w:themeColor="text1"/>
        </w:rPr>
        <w:t>/ckz085]</w:t>
      </w:r>
    </w:p>
    <w:p w14:paraId="41F26D10" w14:textId="6BADDCD4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Zhou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tell-Bur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e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X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ia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g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a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X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a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Zha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r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tec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ina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lastRenderedPageBreak/>
        <w:t>multileve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98,05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dult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C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5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72-8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535265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2337/dc14-1100]</w:t>
      </w:r>
    </w:p>
    <w:p w14:paraId="0C4EE1CC" w14:textId="7C1C8D0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Zhou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M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tell-Bur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e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X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g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a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a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a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otempor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r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ortal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ina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ultileve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vid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o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2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BM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ubli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5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5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63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615991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86/s12889-015-1982-0]</w:t>
      </w:r>
    </w:p>
    <w:p w14:paraId="49390090" w14:textId="2873E0A3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Bocquier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Cortaredon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Nauleau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Jardi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erg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rea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ria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all-are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eve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i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oc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ea-leve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aracteristic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ultileve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outheaster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anc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Metab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1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7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9-4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98018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diabet.2010.07.004]</w:t>
      </w:r>
    </w:p>
    <w:p w14:paraId="2AD769A8" w14:textId="5009519C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Chaix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B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illaudeau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oma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Havard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va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Kesten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e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eighborhoo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ffec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rrect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ia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o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eighborhoo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ffec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rticipation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pidemiolog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1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8-2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115035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97/EDE.0b013e3181fd2961]</w:t>
      </w:r>
    </w:p>
    <w:p w14:paraId="24FD279A" w14:textId="2863852E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Geraghty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EM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alsbaugh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Nuov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Tando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orm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(GIS)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sses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utcom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pariti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ien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w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yperlipidemi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Am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Board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Fam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3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88-9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5154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3122/jabfm.2010.01.090149]</w:t>
      </w:r>
    </w:p>
    <w:p w14:paraId="1EE5030F" w14:textId="1D9AFB51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Lee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JM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av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n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K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re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tribu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ildhoo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bes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lativ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uppl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ediatr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ndocrinologis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ni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ate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ediat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8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5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31-33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828083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jpeds.2007.08.037]</w:t>
      </w:r>
    </w:p>
    <w:p w14:paraId="52B30E32" w14:textId="09E146AD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0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Noble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D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i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thu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ob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reenhalg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easibil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ud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pp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ron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eas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form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ubl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mmissioning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BM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Op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2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00071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233781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136/bmjopen-2011-000711]</w:t>
      </w:r>
    </w:p>
    <w:p w14:paraId="3A347366" w14:textId="0C34431E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1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ongdo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P</w:t>
      </w:r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stimat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al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e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ngland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ublic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(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Oxf</w:t>
      </w:r>
      <w:proofErr w:type="spellEnd"/>
      <w:r w:rsidRPr="00262288">
        <w:rPr>
          <w:rFonts w:ascii="Book Antiqua" w:hAnsi="Book Antiqua"/>
          <w:i/>
          <w:iCs/>
          <w:color w:val="000000" w:themeColor="text1"/>
        </w:rPr>
        <w:t>)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6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71-8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6436450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93/</w:t>
      </w:r>
      <w:proofErr w:type="spellStart"/>
      <w:r w:rsidRPr="00262288">
        <w:rPr>
          <w:rFonts w:ascii="Book Antiqua" w:hAnsi="Book Antiqua"/>
          <w:color w:val="000000" w:themeColor="text1"/>
        </w:rPr>
        <w:t>pubmed</w:t>
      </w:r>
      <w:proofErr w:type="spellEnd"/>
      <w:r w:rsidRPr="00262288">
        <w:rPr>
          <w:rFonts w:ascii="Book Antiqua" w:hAnsi="Book Antiqua"/>
          <w:color w:val="000000" w:themeColor="text1"/>
        </w:rPr>
        <w:t>/fdi068]</w:t>
      </w:r>
    </w:p>
    <w:p w14:paraId="093BE4BA" w14:textId="371F9CF7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1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Weng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Coppini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V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önkse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H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oc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actor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la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creas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orbid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ortal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a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atient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Diabet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M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7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612-61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107318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46/j.1464-5491.2000.00352.x]</w:t>
      </w:r>
    </w:p>
    <w:p w14:paraId="59C270C9" w14:textId="00775051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lastRenderedPageBreak/>
        <w:t>11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Kravchenko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VI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Tronko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ankiv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I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Venzilovich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YuM</w:t>
      </w:r>
      <w:proofErr w:type="spellEnd"/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Prudiu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G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t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mplica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kraine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Diabet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Res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Clin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ract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96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34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Suppl</w:t>
      </w:r>
      <w:proofErr w:type="spellEnd"/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73-S78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901567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s0168-8227(96)90011-x]</w:t>
      </w:r>
    </w:p>
    <w:p w14:paraId="136DB839" w14:textId="46872C2A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1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Roy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PK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h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H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Akt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Rahm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xplor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ocio-demographic-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al-variation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ypertens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angladesh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ayesi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pati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alys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ation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eal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urve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ata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pat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Spatiotemporal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pidemi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9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9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71-8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3112863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sste.2019.03.003]</w:t>
      </w:r>
    </w:p>
    <w:p w14:paraId="73411714" w14:textId="5A434E5D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1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Manda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O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Feltbower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G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Gilthorp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vestigat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patio</w:t>
      </w:r>
      <w:proofErr w:type="spellEnd"/>
      <w:r w:rsidRPr="00262288">
        <w:rPr>
          <w:rFonts w:ascii="Book Antiqua" w:hAnsi="Book Antiqua"/>
          <w:color w:val="000000" w:themeColor="text1"/>
        </w:rPr>
        <w:t>-tempor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imilariti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pidemiolog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of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ildhoo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eukaemi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ur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J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Epidemio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9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24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743-75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9784553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07/s10654-009-9391-2]</w:t>
      </w:r>
    </w:p>
    <w:p w14:paraId="231F5932" w14:textId="7D5FDCD6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15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Congdon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P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loy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bookmarkStart w:id="105" w:name="OLE_LINK236"/>
      <w:bookmarkStart w:id="106" w:name="OLE_LINK237"/>
      <w:r w:rsidRPr="00262288">
        <w:rPr>
          <w:rFonts w:ascii="Book Antiqua" w:hAnsi="Book Antiqua"/>
          <w:color w:val="000000" w:themeColor="text1"/>
        </w:rPr>
        <w:t>Estimat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mal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rea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ehaviora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isk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acto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urveilla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ystem</w:t>
      </w:r>
      <w:bookmarkEnd w:id="105"/>
      <w:bookmarkEnd w:id="106"/>
      <w:r w:rsidRPr="00262288">
        <w:rPr>
          <w:rFonts w:ascii="Book Antiqua" w:hAnsi="Book Antiqua"/>
          <w:color w:val="000000" w:themeColor="text1"/>
        </w:rPr>
        <w:t>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="00CD6350" w:rsidRPr="00262288">
        <w:rPr>
          <w:rFonts w:ascii="Book Antiqua" w:hAnsi="Book Antiqua"/>
          <w:i/>
          <w:color w:val="000000" w:themeColor="text1"/>
        </w:rPr>
        <w:t>J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CD6350" w:rsidRPr="00262288">
        <w:rPr>
          <w:rFonts w:ascii="Book Antiqua" w:hAnsi="Book Antiqua"/>
          <w:i/>
          <w:color w:val="000000" w:themeColor="text1"/>
        </w:rPr>
        <w:t>Data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="00CD6350" w:rsidRPr="00262288">
        <w:rPr>
          <w:rFonts w:ascii="Book Antiqua" w:hAnsi="Book Antiqua"/>
          <w:i/>
          <w:color w:val="000000" w:themeColor="text1"/>
        </w:rPr>
        <w:t>Sci</w:t>
      </w:r>
      <w:r w:rsidR="00C82723" w:rsidRPr="00262288">
        <w:rPr>
          <w:rFonts w:ascii="Book Antiqua" w:hAnsi="Book Antiqua"/>
          <w:i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8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35-252</w:t>
      </w:r>
    </w:p>
    <w:p w14:paraId="04ADA19E" w14:textId="11C43141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1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hrestha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SS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omp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irtl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K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reg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W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Beckles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uman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T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ark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is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hang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sparity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County-Level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gnos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reval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cid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h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nite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tates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betwee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04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2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i/>
          <w:iCs/>
          <w:color w:val="000000" w:themeColor="text1"/>
        </w:rPr>
        <w:t>PLoS</w:t>
      </w:r>
      <w:proofErr w:type="spellEnd"/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On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6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1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015987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748700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371/journal.pone.0159876]</w:t>
      </w:r>
    </w:p>
    <w:p w14:paraId="141DE4B2" w14:textId="2EFB5A34" w:rsidR="00895F06" w:rsidRPr="00262288" w:rsidRDefault="00895F06" w:rsidP="00895F06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000000" w:themeColor="text1"/>
        </w:rPr>
      </w:pPr>
      <w:r w:rsidRPr="00262288">
        <w:rPr>
          <w:rFonts w:ascii="Book Antiqua" w:hAnsi="Book Antiqua"/>
          <w:color w:val="000000" w:themeColor="text1"/>
        </w:rPr>
        <w:t>117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b/>
          <w:bCs/>
          <w:color w:val="000000" w:themeColor="text1"/>
        </w:rPr>
        <w:t>Liese</w:t>
      </w:r>
      <w:proofErr w:type="spellEnd"/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AD</w:t>
      </w:r>
      <w:r w:rsidRPr="00262288">
        <w:rPr>
          <w:rFonts w:ascii="Book Antiqua" w:hAnsi="Book Antiqua"/>
          <w:color w:val="000000" w:themeColor="text1"/>
        </w:rPr>
        <w:t>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aws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So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R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ibbert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Porte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E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Nichol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Lamichhane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P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Dabelea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ayer-Davi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J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hAnsi="Book Antiqua"/>
          <w:color w:val="000000" w:themeColor="text1"/>
        </w:rPr>
        <w:t>Standiford</w:t>
      </w:r>
      <w:proofErr w:type="spellEnd"/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iu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L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Hamma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F,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'Agostino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B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Jr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Evaluating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geographic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variatio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and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typ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iabete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mellit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ciden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youth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in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four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US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regions.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Health</w:t>
      </w:r>
      <w:r w:rsidR="00C82723" w:rsidRPr="00262288">
        <w:rPr>
          <w:rFonts w:ascii="Book Antiqua" w:hAnsi="Book Antiqua"/>
          <w:i/>
          <w:iCs/>
          <w:color w:val="000000" w:themeColor="text1"/>
        </w:rPr>
        <w:t xml:space="preserve"> </w:t>
      </w:r>
      <w:r w:rsidRPr="00262288">
        <w:rPr>
          <w:rFonts w:ascii="Book Antiqua" w:hAnsi="Book Antiqua"/>
          <w:i/>
          <w:iCs/>
          <w:color w:val="000000" w:themeColor="text1"/>
        </w:rPr>
        <w:t>Place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0;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6</w:t>
      </w:r>
      <w:r w:rsidRPr="00262288">
        <w:rPr>
          <w:rFonts w:ascii="Book Antiqua" w:hAnsi="Book Antiqua"/>
          <w:color w:val="000000" w:themeColor="text1"/>
        </w:rPr>
        <w:t>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547-556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[PMID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20129809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DOI:</w:t>
      </w:r>
      <w:r w:rsidR="00C82723" w:rsidRPr="00262288">
        <w:rPr>
          <w:rFonts w:ascii="Book Antiqua" w:hAnsi="Book Antiqua"/>
          <w:color w:val="000000" w:themeColor="text1"/>
        </w:rPr>
        <w:t xml:space="preserve"> </w:t>
      </w:r>
      <w:r w:rsidRPr="00262288">
        <w:rPr>
          <w:rFonts w:ascii="Book Antiqua" w:hAnsi="Book Antiqua"/>
          <w:color w:val="000000" w:themeColor="text1"/>
        </w:rPr>
        <w:t>10.1016/j.healthplace.2009.12.015]</w:t>
      </w:r>
    </w:p>
    <w:bookmarkEnd w:id="77"/>
    <w:p w14:paraId="59DB4047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  <w:sectPr w:rsidR="00A77B3E" w:rsidRPr="0026228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B3DC5CC" w14:textId="77777777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lastRenderedPageBreak/>
        <w:t>Footnotes</w:t>
      </w:r>
    </w:p>
    <w:p w14:paraId="1BDA136E" w14:textId="2672DFDD" w:rsidR="00A77B3E" w:rsidRPr="00262288" w:rsidRDefault="00032FE1">
      <w:pPr>
        <w:spacing w:line="360" w:lineRule="auto"/>
        <w:jc w:val="both"/>
        <w:rPr>
          <w:color w:val="000000" w:themeColor="text1"/>
          <w:lang w:eastAsia="zh-CN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Conflict-of-interest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statement: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107" w:name="OLE_LINK61"/>
      <w:bookmarkStart w:id="108" w:name="OLE_LINK62"/>
      <w:r w:rsidRPr="00262288">
        <w:rPr>
          <w:rFonts w:ascii="Book Antiqua" w:eastAsia="Book Antiqua" w:hAnsi="Book Antiqua" w:cs="Book Antiqua"/>
          <w:color w:val="000000" w:themeColor="text1"/>
        </w:rPr>
        <w:t>N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nflic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teres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port</w:t>
      </w:r>
      <w:r w:rsidR="004837D0" w:rsidRPr="00262288">
        <w:rPr>
          <w:rFonts w:ascii="Book Antiqua" w:hAnsi="Book Antiqua" w:cs="Book Antiqua" w:hint="eastAsia"/>
          <w:color w:val="000000" w:themeColor="text1"/>
          <w:lang w:eastAsia="zh-CN"/>
        </w:rPr>
        <w:t>.</w:t>
      </w:r>
    </w:p>
    <w:bookmarkEnd w:id="107"/>
    <w:bookmarkEnd w:id="108"/>
    <w:p w14:paraId="18282127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568CA5DD" w14:textId="33D227F0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Open-Access: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tic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pen-acces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ticl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a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a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lec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-hou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dito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ul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er-review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xter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viewers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ccordanc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it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rea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ommon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ttribu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</w:rPr>
        <w:t>NonCommercial</w:t>
      </w:r>
      <w:proofErr w:type="spell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C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-N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4.0)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cens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hich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ermit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ther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o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stribute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remix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dapt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uil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p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r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ercially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cen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ir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erivativ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rk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ifferent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erms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vid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origi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ork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roperl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i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th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non-commercial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ee: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ttp://creativecommons.org/Licenses/by-nc/4.0/</w:t>
      </w:r>
    </w:p>
    <w:p w14:paraId="6CC4012C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366DF8C9" w14:textId="0B6033FA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source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vi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837D0" w:rsidRPr="00262288">
        <w:rPr>
          <w:rFonts w:ascii="Book Antiqua" w:eastAsia="Book Antiqua" w:hAnsi="Book Antiqua" w:cs="Book Antiqua"/>
          <w:color w:val="000000" w:themeColor="text1"/>
        </w:rPr>
        <w:t>manuscript</w:t>
      </w:r>
    </w:p>
    <w:p w14:paraId="33EDFDFA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4C353A2F" w14:textId="40A48C7E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started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Februa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0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21</w:t>
      </w:r>
    </w:p>
    <w:p w14:paraId="3105F92A" w14:textId="6BDF23F8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First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decision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pri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2021</w:t>
      </w:r>
    </w:p>
    <w:p w14:paraId="4D347CCD" w14:textId="41BDCA73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Article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press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7D6AFA" w:rsidRPr="00262288">
        <w:rPr>
          <w:rFonts w:ascii="Book Antiqua" w:eastAsia="宋体" w:hAnsi="Book Antiqua"/>
          <w:color w:val="000000" w:themeColor="text1"/>
        </w:rPr>
        <w:t>J</w:t>
      </w:r>
      <w:r w:rsidR="007D6AFA" w:rsidRPr="00262288">
        <w:rPr>
          <w:rFonts w:ascii="Book Antiqua" w:eastAsia="宋体" w:hAnsi="Book Antiqua" w:hint="eastAsia"/>
          <w:color w:val="000000" w:themeColor="text1"/>
        </w:rPr>
        <w:t>une</w:t>
      </w:r>
      <w:r w:rsidR="007D6AFA" w:rsidRPr="00262288">
        <w:rPr>
          <w:rFonts w:ascii="Book Antiqua" w:eastAsia="宋体" w:hAnsi="Book Antiqua"/>
          <w:color w:val="000000" w:themeColor="text1"/>
        </w:rPr>
        <w:t xml:space="preserve"> 4, 2021</w:t>
      </w:r>
    </w:p>
    <w:p w14:paraId="71A49551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52014441" w14:textId="2DA53AA9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Specialty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Public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837D0" w:rsidRPr="00262288">
        <w:rPr>
          <w:rFonts w:ascii="Book Antiqua" w:eastAsia="Book Antiqua" w:hAnsi="Book Antiqua" w:cs="Book Antiqua"/>
          <w:color w:val="000000" w:themeColor="text1"/>
        </w:rPr>
        <w:t>environment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837D0" w:rsidRPr="00262288">
        <w:rPr>
          <w:rFonts w:ascii="Book Antiqua" w:eastAsia="Book Antiqua" w:hAnsi="Book Antiqua" w:cs="Book Antiqua"/>
          <w:color w:val="000000" w:themeColor="text1"/>
        </w:rPr>
        <w:t>an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837D0" w:rsidRPr="00262288">
        <w:rPr>
          <w:rFonts w:ascii="Book Antiqua" w:eastAsia="Book Antiqua" w:hAnsi="Book Antiqua" w:cs="Book Antiqua"/>
          <w:color w:val="000000" w:themeColor="text1"/>
        </w:rPr>
        <w:t>occupational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837D0" w:rsidRPr="00262288">
        <w:rPr>
          <w:rFonts w:ascii="Book Antiqua" w:eastAsia="Book Antiqua" w:hAnsi="Book Antiqua" w:cs="Book Antiqua"/>
          <w:color w:val="000000" w:themeColor="text1"/>
        </w:rPr>
        <w:t>he</w:t>
      </w:r>
      <w:r w:rsidRPr="00262288">
        <w:rPr>
          <w:rFonts w:ascii="Book Antiqua" w:eastAsia="Book Antiqua" w:hAnsi="Book Antiqua" w:cs="Book Antiqua"/>
          <w:color w:val="000000" w:themeColor="text1"/>
        </w:rPr>
        <w:t>alth</w:t>
      </w:r>
    </w:p>
    <w:p w14:paraId="15A446F6" w14:textId="62CB7719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Country/Territory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origin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ni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tates</w:t>
      </w:r>
    </w:p>
    <w:p w14:paraId="5A42FA92" w14:textId="1557D91B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report’s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scientific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quality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classification</w:t>
      </w:r>
    </w:p>
    <w:p w14:paraId="56939D83" w14:textId="0FC09FB8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Gra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Excellent):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0</w:t>
      </w:r>
    </w:p>
    <w:p w14:paraId="780E88B2" w14:textId="5A2E5915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Gra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Ver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ood):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>, B</w:t>
      </w:r>
    </w:p>
    <w:p w14:paraId="609F1A42" w14:textId="427A8179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Gra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Good):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0</w:t>
      </w:r>
    </w:p>
    <w:p w14:paraId="52BF5115" w14:textId="6034793C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Gra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Fair):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0</w:t>
      </w:r>
    </w:p>
    <w:p w14:paraId="10967D2E" w14:textId="4B95EA8E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color w:val="000000" w:themeColor="text1"/>
        </w:rPr>
        <w:t>Grad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Poor):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0</w:t>
      </w:r>
    </w:p>
    <w:p w14:paraId="784D0C6C" w14:textId="77777777" w:rsidR="00A77B3E" w:rsidRPr="00262288" w:rsidRDefault="00A77B3E">
      <w:pPr>
        <w:spacing w:line="360" w:lineRule="auto"/>
        <w:jc w:val="both"/>
        <w:rPr>
          <w:color w:val="000000" w:themeColor="text1"/>
        </w:rPr>
      </w:pPr>
    </w:p>
    <w:p w14:paraId="6F692B8A" w14:textId="38EA5821" w:rsidR="0095402B" w:rsidRPr="00262288" w:rsidRDefault="00032FE1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>P-Reviewer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</w:rPr>
        <w:t>Cigrovski</w:t>
      </w:r>
      <w:proofErr w:type="spell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262288">
        <w:rPr>
          <w:rFonts w:ascii="Book Antiqua" w:eastAsia="Book Antiqua" w:hAnsi="Book Antiqua" w:cs="Book Antiqua"/>
          <w:color w:val="000000" w:themeColor="text1"/>
        </w:rPr>
        <w:t>Berkovic</w:t>
      </w:r>
      <w:proofErr w:type="spellEnd"/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,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Liu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ZC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S-Editor: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Zha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H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4837D0" w:rsidRPr="00262288">
        <w:rPr>
          <w:rFonts w:ascii="Book Antiqua" w:eastAsia="Book Antiqua" w:hAnsi="Book Antiqua" w:cs="Book Antiqua"/>
          <w:b/>
          <w:color w:val="000000" w:themeColor="text1"/>
        </w:rPr>
        <w:t>L-Editor: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5402B" w:rsidRPr="00262288">
        <w:rPr>
          <w:rFonts w:ascii="Book Antiqua" w:hAnsi="Book Antiqua" w:cs="Book Antiqua" w:hint="eastAsia"/>
          <w:color w:val="000000" w:themeColor="text1"/>
          <w:lang w:eastAsia="zh-CN"/>
        </w:rPr>
        <w:t xml:space="preserve">A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P-Editor:</w:t>
      </w:r>
      <w:r w:rsidR="0095402B" w:rsidRPr="00262288">
        <w:rPr>
          <w:rFonts w:ascii="Book Antiqua" w:hAnsi="Book Antiqua" w:cs="Book Antiqua" w:hint="eastAsia"/>
          <w:b/>
          <w:color w:val="000000" w:themeColor="text1"/>
          <w:lang w:eastAsia="zh-CN"/>
        </w:rPr>
        <w:t xml:space="preserve"> </w:t>
      </w:r>
      <w:r w:rsidR="0095402B" w:rsidRPr="00262288">
        <w:rPr>
          <w:rFonts w:ascii="Book Antiqua" w:eastAsia="Book Antiqua" w:hAnsi="Book Antiqua" w:cs="Book Antiqua" w:hint="eastAsia"/>
          <w:color w:val="000000" w:themeColor="text1"/>
        </w:rPr>
        <w:t>Wang LL</w:t>
      </w:r>
    </w:p>
    <w:p w14:paraId="3EE28CB6" w14:textId="30B83522" w:rsidR="00A77B3E" w:rsidRPr="00262288" w:rsidRDefault="00C82723">
      <w:pPr>
        <w:spacing w:line="360" w:lineRule="auto"/>
        <w:jc w:val="both"/>
        <w:rPr>
          <w:color w:val="000000" w:themeColor="text1"/>
        </w:rPr>
        <w:sectPr w:rsidR="00A77B3E" w:rsidRPr="0026228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</w:p>
    <w:p w14:paraId="143CF72A" w14:textId="708D7E77" w:rsidR="00A77B3E" w:rsidRPr="00262288" w:rsidRDefault="00032FE1">
      <w:pPr>
        <w:spacing w:line="360" w:lineRule="auto"/>
        <w:jc w:val="both"/>
        <w:rPr>
          <w:color w:val="000000" w:themeColor="text1"/>
        </w:rPr>
      </w:pPr>
      <w:r w:rsidRPr="00262288">
        <w:rPr>
          <w:rFonts w:ascii="Book Antiqua" w:eastAsia="Book Antiqua" w:hAnsi="Book Antiqua" w:cs="Book Antiqua"/>
          <w:b/>
          <w:color w:val="000000" w:themeColor="text1"/>
        </w:rPr>
        <w:lastRenderedPageBreak/>
        <w:t>Figure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Legends</w:t>
      </w:r>
    </w:p>
    <w:p w14:paraId="01E2BFF5" w14:textId="77777777" w:rsidR="00AE60C6" w:rsidRPr="00262288" w:rsidRDefault="00AE60C6">
      <w:pPr>
        <w:spacing w:line="360" w:lineRule="auto"/>
        <w:jc w:val="both"/>
        <w:rPr>
          <w:rFonts w:ascii="Book Antiqua" w:hAnsi="Book Antiqua" w:cs="Book Antiqua"/>
          <w:b/>
          <w:bCs/>
          <w:color w:val="000000" w:themeColor="text1"/>
          <w:lang w:eastAsia="zh-CN"/>
        </w:rPr>
      </w:pPr>
      <w:r w:rsidRPr="00262288">
        <w:rPr>
          <w:rFonts w:ascii="Book Antiqua" w:hAnsi="Book Antiqua" w:cs="Book Antiqua"/>
          <w:b/>
          <w:bCs/>
          <w:noProof/>
          <w:color w:val="000000" w:themeColor="text1"/>
          <w:lang w:eastAsia="zh-CN"/>
        </w:rPr>
        <w:drawing>
          <wp:inline distT="0" distB="0" distL="0" distR="0" wp14:anchorId="28044976" wp14:editId="47830D1B">
            <wp:extent cx="5848350" cy="391513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6953" cy="3920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EAC83B" w14:textId="58B65434" w:rsidR="00A77B3E" w:rsidRPr="00262288" w:rsidRDefault="00032FE1">
      <w:pPr>
        <w:spacing w:line="360" w:lineRule="auto"/>
        <w:jc w:val="both"/>
        <w:rPr>
          <w:color w:val="000000" w:themeColor="text1"/>
          <w:lang w:eastAsia="zh-CN"/>
        </w:rPr>
      </w:pPr>
      <w:bookmarkStart w:id="109" w:name="OLE_LINK63"/>
      <w:bookmarkStart w:id="110" w:name="OLE_LINK64"/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Figure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1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Global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distribution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diabetes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2017.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re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cGI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®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RI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ers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0.5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http://www.esri.com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)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91]</w:t>
      </w:r>
      <w:r w:rsidR="00A62847" w:rsidRPr="00262288">
        <w:rPr>
          <w:rFonts w:ascii="Book Antiqua" w:hAnsi="Book Antiqua" w:cs="Book Antiqua" w:hint="eastAsia"/>
          <w:color w:val="000000" w:themeColor="text1"/>
          <w:szCs w:val="30"/>
          <w:lang w:eastAsia="zh-CN"/>
        </w:rPr>
        <w:t>.</w:t>
      </w:r>
    </w:p>
    <w:bookmarkEnd w:id="109"/>
    <w:bookmarkEnd w:id="110"/>
    <w:p w14:paraId="34108269" w14:textId="7DF218B2" w:rsidR="00AE60C6" w:rsidRPr="00262288" w:rsidRDefault="00AE60C6">
      <w:pPr>
        <w:spacing w:line="360" w:lineRule="auto"/>
        <w:jc w:val="both"/>
        <w:rPr>
          <w:rFonts w:ascii="Book Antiqua" w:hAnsi="Book Antiqua" w:cs="Book Antiqua"/>
          <w:b/>
          <w:bCs/>
          <w:color w:val="000000" w:themeColor="text1"/>
          <w:lang w:eastAsia="zh-CN"/>
        </w:rPr>
      </w:pP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br w:type="page"/>
      </w:r>
    </w:p>
    <w:p w14:paraId="4BAA5595" w14:textId="3B52A930" w:rsidR="00590ABB" w:rsidRPr="00262288" w:rsidRDefault="00590ABB">
      <w:pPr>
        <w:spacing w:line="360" w:lineRule="auto"/>
        <w:jc w:val="both"/>
        <w:rPr>
          <w:rFonts w:ascii="Book Antiqua" w:hAnsi="Book Antiqua" w:cs="Book Antiqua"/>
          <w:b/>
          <w:bCs/>
          <w:color w:val="000000" w:themeColor="text1"/>
          <w:lang w:eastAsia="zh-CN"/>
        </w:rPr>
      </w:pPr>
      <w:r w:rsidRPr="00262288">
        <w:rPr>
          <w:rFonts w:ascii="Book Antiqua" w:hAnsi="Book Antiqua" w:cs="Book Antiqua"/>
          <w:b/>
          <w:bCs/>
          <w:noProof/>
          <w:color w:val="000000" w:themeColor="text1"/>
          <w:lang w:eastAsia="zh-CN"/>
        </w:rPr>
        <w:lastRenderedPageBreak/>
        <w:drawing>
          <wp:inline distT="0" distB="0" distL="0" distR="0" wp14:anchorId="6A13E179" wp14:editId="16F4A907">
            <wp:extent cx="5794744" cy="4433395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330" cy="44369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67D42D" w14:textId="2BA79782" w:rsidR="00B94CC9" w:rsidRPr="00262288" w:rsidRDefault="00032FE1">
      <w:pPr>
        <w:spacing w:line="360" w:lineRule="auto"/>
        <w:jc w:val="both"/>
        <w:rPr>
          <w:rFonts w:ascii="Book Antiqua" w:hAnsi="Book Antiqua" w:cs="Book Antiqua"/>
          <w:color w:val="000000" w:themeColor="text1"/>
          <w:szCs w:val="30"/>
          <w:lang w:eastAsia="zh-CN"/>
        </w:rPr>
      </w:pPr>
      <w:bookmarkStart w:id="111" w:name="OLE_LINK65"/>
      <w:bookmarkStart w:id="112" w:name="OLE_LINK66"/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Figure</w:t>
      </w:r>
      <w:r w:rsidR="00C82723" w:rsidRPr="00262288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bCs/>
          <w:color w:val="000000" w:themeColor="text1"/>
        </w:rPr>
        <w:t>2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Spatial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variations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diabetes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prevalence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nine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countries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using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a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kernel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smooth</w:t>
      </w:r>
      <w:r w:rsidR="00C82723" w:rsidRPr="00262288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b/>
          <w:color w:val="000000" w:themeColor="text1"/>
        </w:rPr>
        <w:t>method.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Maps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were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created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using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ArcGIS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®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by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ESRI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vers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10.5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(http://www.esri.com</w:t>
      </w:r>
      <w:proofErr w:type="gramStart"/>
      <w:r w:rsidRPr="00262288">
        <w:rPr>
          <w:rFonts w:ascii="Book Antiqua" w:eastAsia="Book Antiqua" w:hAnsi="Book Antiqua" w:cs="Book Antiqua"/>
          <w:color w:val="000000" w:themeColor="text1"/>
        </w:rPr>
        <w:t>)</w:t>
      </w:r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262288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91]</w:t>
      </w:r>
      <w:r w:rsidR="00A62847" w:rsidRPr="00262288">
        <w:rPr>
          <w:rFonts w:ascii="Book Antiqua" w:hAnsi="Book Antiqua" w:cs="Book Antiqua" w:hint="eastAsia"/>
          <w:color w:val="000000" w:themeColor="text1"/>
          <w:szCs w:val="30"/>
          <w:lang w:eastAsia="zh-CN"/>
        </w:rPr>
        <w:t>.</w:t>
      </w:r>
    </w:p>
    <w:bookmarkEnd w:id="111"/>
    <w:bookmarkEnd w:id="112"/>
    <w:p w14:paraId="4243C0FA" w14:textId="382AD21F" w:rsidR="00B94CC9" w:rsidRPr="00262288" w:rsidRDefault="00B94CC9" w:rsidP="00B94CC9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262288">
        <w:rPr>
          <w:rFonts w:ascii="Book Antiqua" w:hAnsi="Book Antiqua" w:cs="Book Antiqua"/>
          <w:color w:val="000000" w:themeColor="text1"/>
          <w:szCs w:val="30"/>
          <w:lang w:eastAsia="zh-CN"/>
        </w:rPr>
        <w:br w:type="page"/>
      </w:r>
      <w:r w:rsidRPr="00262288">
        <w:rPr>
          <w:rFonts w:ascii="Book Antiqua" w:hAnsi="Book Antiqua"/>
          <w:b/>
          <w:bCs/>
          <w:color w:val="000000" w:themeColor="text1"/>
        </w:rPr>
        <w:lastRenderedPageBreak/>
        <w:t>Table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bCs/>
          <w:color w:val="000000" w:themeColor="text1"/>
        </w:rPr>
        <w:t>1</w:t>
      </w:r>
      <w:r w:rsidR="00C82723" w:rsidRPr="00262288">
        <w:rPr>
          <w:rFonts w:ascii="Book Antiqua" w:hAnsi="Book Antiqua"/>
          <w:b/>
          <w:bCs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Methods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for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geospatial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analysis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with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examples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of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applications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and</w:t>
      </w:r>
      <w:r w:rsidR="00C82723" w:rsidRPr="00262288">
        <w:rPr>
          <w:rFonts w:ascii="Book Antiqua" w:hAnsi="Book Antiqua"/>
          <w:b/>
          <w:color w:val="000000" w:themeColor="text1"/>
        </w:rPr>
        <w:t xml:space="preserve"> </w:t>
      </w:r>
      <w:r w:rsidRPr="00262288">
        <w:rPr>
          <w:rFonts w:ascii="Book Antiqua" w:hAnsi="Book Antiqua"/>
          <w:b/>
          <w:color w:val="000000" w:themeColor="text1"/>
        </w:rPr>
        <w:t>findings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200"/>
        <w:gridCol w:w="1987"/>
        <w:gridCol w:w="736"/>
        <w:gridCol w:w="1975"/>
        <w:gridCol w:w="2678"/>
      </w:tblGrid>
      <w:tr w:rsidR="00262288" w:rsidRPr="00262288" w14:paraId="19DD5A96" w14:textId="77777777" w:rsidTr="0095402B">
        <w:trPr>
          <w:trHeight w:val="495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C4F0FC3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>Method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1C769E" w14:textId="6EEBB0B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>Geospatial</w:t>
            </w:r>
            <w:r w:rsidR="00C82723"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>techniqu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EFF6FE1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  <w:lang w:eastAsia="zh-CN"/>
              </w:rPr>
            </w:pPr>
            <w:r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>Ref</w:t>
            </w:r>
            <w:r w:rsidRPr="00262288">
              <w:rPr>
                <w:rFonts w:ascii="Book Antiqua" w:hAnsi="Book Antiqua" w:hint="eastAsia"/>
                <w:b/>
                <w:bCs/>
                <w:color w:val="000000" w:themeColor="text1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73D478" w14:textId="79BAFB4A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>Geographic</w:t>
            </w:r>
            <w:r w:rsidR="00C82723"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>unit</w:t>
            </w:r>
            <w:r w:rsidR="00C82723"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>loc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EAACF3F" w14:textId="66D7B416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>Key</w:t>
            </w:r>
            <w:r w:rsidR="00C82723"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b/>
                <w:bCs/>
                <w:color w:val="000000" w:themeColor="text1"/>
              </w:rPr>
              <w:t>findings</w:t>
            </w:r>
          </w:p>
        </w:tc>
      </w:tr>
      <w:tr w:rsidR="00262288" w:rsidRPr="00262288" w14:paraId="353966F8" w14:textId="77777777" w:rsidTr="0095402B">
        <w:trPr>
          <w:trHeight w:val="120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BE8F6E5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 w:themeColor="text1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3549732" w14:textId="24B974A9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proofErr w:type="spellStart"/>
            <w:r w:rsidRPr="00262288">
              <w:rPr>
                <w:rFonts w:ascii="Book Antiqua" w:eastAsia="Times New Roman" w:hAnsi="Book Antiqua"/>
                <w:color w:val="000000" w:themeColor="text1"/>
              </w:rPr>
              <w:t>Getis-Ord</w:t>
            </w:r>
            <w:proofErr w:type="spellEnd"/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proofErr w:type="spellStart"/>
            <w:r w:rsidRPr="00262288">
              <w:rPr>
                <w:rFonts w:ascii="Book Antiqua" w:eastAsia="Times New Roman" w:hAnsi="Book Antiqua"/>
                <w:color w:val="000000" w:themeColor="text1"/>
              </w:rPr>
              <w:t>Gi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391123" w14:textId="16ECB0E8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92]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B53397E" w14:textId="2BB007A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W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elaid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ustralia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2D15F15" w14:textId="36E92C9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tribu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ementia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epression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elaid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spectively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verg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re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eas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dentifi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w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arg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o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o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s</w:t>
            </w:r>
          </w:p>
        </w:tc>
      </w:tr>
      <w:tr w:rsidR="00262288" w:rsidRPr="00262288" w14:paraId="043963C4" w14:textId="77777777" w:rsidTr="0095402B">
        <w:trPr>
          <w:trHeight w:val="603"/>
        </w:trPr>
        <w:tc>
          <w:tcPr>
            <w:tcW w:w="0" w:type="auto"/>
            <w:vMerge w:val="restart"/>
            <w:shd w:val="clear" w:color="auto" w:fill="auto"/>
            <w:noWrap/>
            <w:vAlign w:val="center"/>
            <w:hideMark/>
          </w:tcPr>
          <w:p w14:paraId="763016BA" w14:textId="51492140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ing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DE4DE39" w14:textId="077D2ECD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Loc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722A8" w:rsidRPr="00262288">
              <w:rPr>
                <w:rFonts w:ascii="Book Antiqua" w:eastAsia="Times New Roman" w:hAnsi="Book Antiqua"/>
                <w:color w:val="000000" w:themeColor="text1"/>
              </w:rPr>
              <w:t xml:space="preserve">Moran’s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proofErr w:type="spellStart"/>
            <w:r w:rsidRPr="00262288">
              <w:rPr>
                <w:rFonts w:ascii="Book Antiqua" w:eastAsia="Times New Roman" w:hAnsi="Book Antiqua"/>
                <w:color w:val="000000" w:themeColor="text1"/>
              </w:rPr>
              <w:t>Getis-Ord</w:t>
            </w:r>
            <w:proofErr w:type="spellEnd"/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proofErr w:type="spellStart"/>
            <w:r w:rsidRPr="00262288">
              <w:rPr>
                <w:rFonts w:ascii="Book Antiqua" w:eastAsia="Times New Roman" w:hAnsi="Book Antiqua"/>
                <w:color w:val="000000" w:themeColor="text1"/>
              </w:rPr>
              <w:t>Gi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02E05E7" w14:textId="10544085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93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0A5368D" w14:textId="760D3A59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Individu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elaid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ustrali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D2A8B94" w14:textId="11AA9E1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eterogene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isk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s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mmunitie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ignifica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ent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ar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ud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</w:t>
            </w:r>
          </w:p>
        </w:tc>
      </w:tr>
      <w:tr w:rsidR="00262288" w:rsidRPr="00262288" w14:paraId="34A51590" w14:textId="77777777" w:rsidTr="0095402B">
        <w:trPr>
          <w:trHeight w:val="2005"/>
        </w:trPr>
        <w:tc>
          <w:tcPr>
            <w:tcW w:w="0" w:type="auto"/>
            <w:vMerge/>
            <w:vAlign w:val="center"/>
            <w:hideMark/>
          </w:tcPr>
          <w:p w14:paraId="28B5161E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61E546A" w14:textId="079FD568" w:rsidR="00B94CC9" w:rsidRPr="00262288" w:rsidRDefault="00D722A8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 xml:space="preserve">Moran’s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4994658" w14:textId="73BA205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31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2C5DA8" w14:textId="3C6915E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istric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di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C11DF01" w14:textId="6E6E036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gnos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ubstantial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a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elf-repor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di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7.64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i/>
                <w:color w:val="000000" w:themeColor="text1"/>
              </w:rPr>
              <w:t>v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.38%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gnos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a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positiv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derat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utocorrelation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ro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0.52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o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4.89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elangana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gnos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opor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eopl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econdar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duc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bov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alth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hristi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pulations</w:t>
            </w:r>
          </w:p>
        </w:tc>
      </w:tr>
      <w:tr w:rsidR="00262288" w:rsidRPr="00262288" w14:paraId="35B0E80F" w14:textId="77777777" w:rsidTr="0095402B">
        <w:trPr>
          <w:trHeight w:val="1888"/>
        </w:trPr>
        <w:tc>
          <w:tcPr>
            <w:tcW w:w="0" w:type="auto"/>
            <w:vMerge/>
            <w:vAlign w:val="center"/>
            <w:hideMark/>
          </w:tcPr>
          <w:p w14:paraId="3C38F3E1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FF0CBE9" w14:textId="0CC4D0BE" w:rsidR="00B94CC9" w:rsidRPr="00262288" w:rsidRDefault="00D722A8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 xml:space="preserve">Moran’s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index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3CBAD4C" w14:textId="07F3B13F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94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7C3F5A1" w14:textId="47768710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istric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di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3B30417" w14:textId="198872A8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bloo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gluco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HBG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ver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bloo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gluco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VHBG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serv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tric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om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g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5-49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years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trict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B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HB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di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tricts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B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HB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district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opor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bacc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s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verweight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es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ene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aste</w:t>
            </w:r>
          </w:p>
        </w:tc>
      </w:tr>
      <w:tr w:rsidR="00262288" w:rsidRPr="00262288" w14:paraId="47BE1935" w14:textId="77777777" w:rsidTr="0095402B">
        <w:trPr>
          <w:trHeight w:val="1330"/>
        </w:trPr>
        <w:tc>
          <w:tcPr>
            <w:tcW w:w="0" w:type="auto"/>
            <w:vMerge/>
            <w:vAlign w:val="center"/>
            <w:hideMark/>
          </w:tcPr>
          <w:p w14:paraId="5EC34B1C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5254BD7" w14:textId="564E9758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statist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sca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2DB2258" w14:textId="5074BA5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72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BC13607" w14:textId="5CB869B4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Individu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di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E427CE5" w14:textId="1A61718F" w:rsidR="00B94CC9" w:rsidRPr="00262288" w:rsidRDefault="00B94CC9" w:rsidP="00414699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ubstan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di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und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centr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urd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astline;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tuberculos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ndemic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tribu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how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a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ack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sist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verlap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twe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eases</w:t>
            </w:r>
          </w:p>
        </w:tc>
      </w:tr>
      <w:tr w:rsidR="00262288" w:rsidRPr="00262288" w14:paraId="57050A6C" w14:textId="77777777" w:rsidTr="0095402B">
        <w:trPr>
          <w:trHeight w:val="1303"/>
        </w:trPr>
        <w:tc>
          <w:tcPr>
            <w:tcW w:w="0" w:type="auto"/>
            <w:vMerge/>
            <w:vAlign w:val="center"/>
            <w:hideMark/>
          </w:tcPr>
          <w:p w14:paraId="62D9F30C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E4E09AB" w14:textId="7EA54E44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proofErr w:type="spellStart"/>
            <w:r w:rsidRPr="00262288">
              <w:rPr>
                <w:rFonts w:ascii="Book Antiqua" w:eastAsia="Times New Roman" w:hAnsi="Book Antiqua"/>
                <w:color w:val="000000" w:themeColor="text1"/>
              </w:rPr>
              <w:t>Getis-Ord</w:t>
            </w:r>
            <w:proofErr w:type="spellEnd"/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proofErr w:type="spellStart"/>
            <w:r w:rsidRPr="00262288">
              <w:rPr>
                <w:rFonts w:ascii="Book Antiqua" w:eastAsia="Times New Roman" w:hAnsi="Book Antiqua"/>
                <w:color w:val="000000" w:themeColor="text1"/>
              </w:rPr>
              <w:t>Gi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2D5DE0D" w14:textId="6EBBCE4A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95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1B49F5F" w14:textId="5118D4E9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Individu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statistic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are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le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st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elaid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ustrali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952C2B9" w14:textId="0907771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eterogene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esity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bookmarkStart w:id="113" w:name="OLE_LINK179"/>
            <w:bookmarkStart w:id="114" w:name="OLE_LINK180"/>
            <w:r w:rsidR="00487CC3" w:rsidRPr="00262288">
              <w:rPr>
                <w:rFonts w:ascii="Book Antiqua" w:eastAsia="Times New Roman" w:hAnsi="Book Antiqua"/>
                <w:color w:val="000000" w:themeColor="text1"/>
              </w:rPr>
              <w:t>cardiovascula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87CC3" w:rsidRPr="00262288">
              <w:rPr>
                <w:rFonts w:ascii="Book Antiqua" w:eastAsia="Times New Roman" w:hAnsi="Book Antiqua"/>
                <w:color w:val="000000" w:themeColor="text1"/>
              </w:rPr>
              <w:t>diseas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87CC3" w:rsidRPr="00262288">
              <w:rPr>
                <w:rFonts w:ascii="Book Antiqua" w:eastAsia="Times New Roman" w:hAnsi="Book Antiqua"/>
                <w:color w:val="000000" w:themeColor="text1"/>
              </w:rPr>
              <w:t>(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VD</w:t>
            </w:r>
            <w:bookmarkEnd w:id="113"/>
            <w:bookmarkEnd w:id="114"/>
            <w:r w:rsidR="00487CC3" w:rsidRPr="00262288">
              <w:rPr>
                <w:rFonts w:ascii="Book Antiqua" w:eastAsia="Times New Roman" w:hAnsi="Book Antiqua"/>
                <w:color w:val="000000" w:themeColor="text1"/>
              </w:rPr>
              <w:t>)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s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mmunities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o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spo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di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87CC3" w:rsidRPr="00262288">
              <w:rPr>
                <w:rFonts w:ascii="Book Antiqua" w:eastAsia="Times New Roman" w:hAnsi="Book Antiqua"/>
                <w:color w:val="000000" w:themeColor="text1"/>
              </w:rPr>
              <w:t>thre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c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st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elaide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VD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esity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egative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socio</w:t>
            </w:r>
            <w:r w:rsidR="00D722A8" w:rsidRPr="00262288">
              <w:rPr>
                <w:rFonts w:ascii="Book Antiqua" w:eastAsia="Times New Roman" w:hAnsi="Book Antiqua"/>
                <w:color w:val="000000" w:themeColor="text1"/>
              </w:rPr>
              <w:t>-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econom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statu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(SES)</w:t>
            </w:r>
          </w:p>
        </w:tc>
      </w:tr>
      <w:tr w:rsidR="00262288" w:rsidRPr="00262288" w14:paraId="4FE9696B" w14:textId="77777777" w:rsidTr="0095402B">
        <w:trPr>
          <w:trHeight w:val="1006"/>
        </w:trPr>
        <w:tc>
          <w:tcPr>
            <w:tcW w:w="0" w:type="auto"/>
            <w:vMerge/>
            <w:vAlign w:val="center"/>
            <w:hideMark/>
          </w:tcPr>
          <w:p w14:paraId="776DBB8E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7C12D1F" w14:textId="26C978EF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Glob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ran‘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c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ran’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8ECE5E3" w14:textId="60DDBD3A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32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33C1753" w14:textId="6D0AABF6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Individu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at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igeri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357872D" w14:textId="7AC9F2D1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ellitu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DM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cke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xis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east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ar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igeria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es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duc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ttainm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untry</w:t>
            </w:r>
          </w:p>
        </w:tc>
      </w:tr>
      <w:tr w:rsidR="00262288" w:rsidRPr="00262288" w14:paraId="26AC40D9" w14:textId="77777777" w:rsidTr="0095402B">
        <w:trPr>
          <w:trHeight w:val="1024"/>
        </w:trPr>
        <w:tc>
          <w:tcPr>
            <w:tcW w:w="0" w:type="auto"/>
            <w:vMerge/>
            <w:vAlign w:val="center"/>
            <w:hideMark/>
          </w:tcPr>
          <w:p w14:paraId="487DFDD2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47F33DD" w14:textId="18B7578E" w:rsidR="00B94CC9" w:rsidRPr="00262288" w:rsidRDefault="00D722A8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 xml:space="preserve">Moran’s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EF55F35" w14:textId="169441C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96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6523763" w14:textId="469D4A8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Individu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slo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rway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B23C793" w14:textId="439847FB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a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id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slo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sitive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eighborhood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mo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a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od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ealth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o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hop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hysic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xerci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acilities</w:t>
            </w:r>
          </w:p>
        </w:tc>
      </w:tr>
      <w:tr w:rsidR="00262288" w:rsidRPr="00262288" w14:paraId="7129147A" w14:textId="77777777" w:rsidTr="0095402B">
        <w:trPr>
          <w:trHeight w:val="1410"/>
        </w:trPr>
        <w:tc>
          <w:tcPr>
            <w:tcW w:w="0" w:type="auto"/>
            <w:vMerge/>
            <w:vAlign w:val="center"/>
            <w:hideMark/>
          </w:tcPr>
          <w:p w14:paraId="394094C8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D988F39" w14:textId="1C886072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c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atist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n-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inea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BB845A" w14:textId="0197A679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47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4D15A46" w14:textId="0B4806C1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Administrativ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eal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nnipeg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anad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E80E049" w14:textId="0D84D73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ubstan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mall-are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xis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nnipeg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w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E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nvironment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qual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ifestyle</w:t>
            </w:r>
          </w:p>
        </w:tc>
      </w:tr>
      <w:tr w:rsidR="00262288" w:rsidRPr="00262288" w14:paraId="26A56CDE" w14:textId="77777777" w:rsidTr="0095402B">
        <w:trPr>
          <w:trHeight w:val="880"/>
        </w:trPr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500382DB" w14:textId="37F032F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stim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del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1BFF330" w14:textId="78427B6B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al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igh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E133EF" w14:textId="4C149E25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97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99213D7" w14:textId="10682D15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ountry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tin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D117BB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D117BB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100BE6" w14:textId="61C5D05E" w:rsidR="00B94CC9" w:rsidRPr="00262288" w:rsidRDefault="00B94CC9" w:rsidP="00D7303B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ignifica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unty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serv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ni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ate;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twe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ercentag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ver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ercentag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nwhit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pul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vari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reg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bookmarkStart w:id="115" w:name="OLE_LINK176"/>
            <w:bookmarkStart w:id="116" w:name="OLE_LINK177"/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D117BB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D117BB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tates</w:t>
            </w:r>
            <w:bookmarkEnd w:id="115"/>
            <w:bookmarkEnd w:id="116"/>
            <w:r w:rsidRPr="00262288">
              <w:rPr>
                <w:rFonts w:ascii="Book Antiqua" w:eastAsia="Times New Roman" w:hAnsi="Book Antiqua"/>
                <w:color w:val="000000" w:themeColor="text1"/>
              </w:rPr>
              <w:t>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</w:p>
        </w:tc>
      </w:tr>
      <w:tr w:rsidR="00262288" w:rsidRPr="00262288" w14:paraId="7EF66FB5" w14:textId="77777777" w:rsidTr="0095402B">
        <w:trPr>
          <w:trHeight w:val="439"/>
        </w:trPr>
        <w:tc>
          <w:tcPr>
            <w:tcW w:w="0" w:type="auto"/>
            <w:vMerge/>
            <w:vAlign w:val="center"/>
            <w:hideMark/>
          </w:tcPr>
          <w:p w14:paraId="334E534C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EDE4B7F" w14:textId="1A0B34B0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al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igh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1032C85" w14:textId="7119232B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98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1CF9494" w14:textId="1CB88C4B" w:rsidR="00B94CC9" w:rsidRPr="00262288" w:rsidRDefault="00B94CC9" w:rsidP="00D117BB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ountry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tin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D117BB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D117BB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D117BB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83B653" w14:textId="3C412256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lationship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twe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ver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unc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cation</w:t>
            </w:r>
          </w:p>
        </w:tc>
      </w:tr>
      <w:tr w:rsidR="00262288" w:rsidRPr="00262288" w14:paraId="4151B754" w14:textId="77777777" w:rsidTr="0095402B">
        <w:trPr>
          <w:trHeight w:val="1240"/>
        </w:trPr>
        <w:tc>
          <w:tcPr>
            <w:tcW w:w="0" w:type="auto"/>
            <w:vMerge/>
            <w:vAlign w:val="center"/>
            <w:hideMark/>
          </w:tcPr>
          <w:p w14:paraId="4F285FA0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AE9541E" w14:textId="45BBB28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al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igh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44CD851" w14:textId="7077E2B9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99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31377F6" w14:textId="27A8E8E2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Four-digi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st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d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etherland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CEDFEB9" w14:textId="29CF106A" w:rsidR="00B94CC9" w:rsidRPr="00262288" w:rsidRDefault="00B94CC9" w:rsidP="00414699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D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ru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sitive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pul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geing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opor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c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lfare/benefit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opor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w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com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opor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ensioners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biliti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xis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ions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alys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ovid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d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lu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dict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eal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a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c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</w:p>
        </w:tc>
      </w:tr>
      <w:tr w:rsidR="00262288" w:rsidRPr="00262288" w14:paraId="0939851F" w14:textId="77777777" w:rsidTr="0095402B">
        <w:trPr>
          <w:trHeight w:val="466"/>
        </w:trPr>
        <w:tc>
          <w:tcPr>
            <w:tcW w:w="0" w:type="auto"/>
            <w:vMerge/>
            <w:vAlign w:val="center"/>
            <w:hideMark/>
          </w:tcPr>
          <w:p w14:paraId="76F2ED3A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83B07F" w14:textId="21A5E5A4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Tes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utocorrel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al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igh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716DDAA" w14:textId="0998DC5D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51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342A152" w14:textId="0215BFE2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Hospit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fer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E33831C" w14:textId="07B57DD1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Lower-extrem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mput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a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</w:tr>
      <w:tr w:rsidR="00262288" w:rsidRPr="00262288" w14:paraId="6A52DC47" w14:textId="77777777" w:rsidTr="0095402B">
        <w:trPr>
          <w:trHeight w:val="826"/>
        </w:trPr>
        <w:tc>
          <w:tcPr>
            <w:tcW w:w="0" w:type="auto"/>
            <w:vMerge/>
            <w:vAlign w:val="center"/>
            <w:hideMark/>
          </w:tcPr>
          <w:p w14:paraId="7EB4A65D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35F2F26" w14:textId="7DF3EE75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regress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del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5A0BE44" w14:textId="38E0071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lastRenderedPageBreak/>
              <w:t>[100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2AFFB1D" w14:textId="4E10E2DD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ensus-trac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hicago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4415B27" w14:textId="58A85D18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Hypertens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atien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sitive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verty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inority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abil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atus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eighbor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rac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ea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rong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dict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ardiovascular-rel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hron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ea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eve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rder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agnitude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a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imila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sults</w:t>
            </w:r>
          </w:p>
        </w:tc>
      </w:tr>
      <w:tr w:rsidR="00262288" w:rsidRPr="00262288" w14:paraId="2A47999C" w14:textId="77777777" w:rsidTr="0095402B">
        <w:trPr>
          <w:trHeight w:val="1159"/>
        </w:trPr>
        <w:tc>
          <w:tcPr>
            <w:tcW w:w="0" w:type="auto"/>
            <w:vMerge/>
            <w:vAlign w:val="center"/>
            <w:hideMark/>
          </w:tcPr>
          <w:p w14:paraId="07D98C54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FE921A5" w14:textId="1E495B49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utoregressiv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del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DBC9A72" w14:textId="557A66BF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01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77DE9A4" w14:textId="2A9E3B06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istrict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di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793DE0" w14:textId="4E0834F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s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urd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mo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omen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urd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lative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mo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om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ro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ast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ar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untry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esity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ypertension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iv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rb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areas</w:t>
            </w:r>
          </w:p>
        </w:tc>
      </w:tr>
      <w:tr w:rsidR="00262288" w:rsidRPr="00262288" w14:paraId="67A63CBC" w14:textId="77777777" w:rsidTr="0095402B">
        <w:trPr>
          <w:trHeight w:val="1420"/>
        </w:trPr>
        <w:tc>
          <w:tcPr>
            <w:tcW w:w="0" w:type="auto"/>
            <w:vMerge w:val="restart"/>
            <w:shd w:val="clear" w:color="auto" w:fill="auto"/>
            <w:noWrap/>
            <w:vAlign w:val="center"/>
            <w:hideMark/>
          </w:tcPr>
          <w:p w14:paraId="17DCCA58" w14:textId="454629B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Multi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del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C4B4F30" w14:textId="55BD0075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Multi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del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029A746" w14:textId="74706E15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02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903032C" w14:textId="412EE7E7" w:rsidR="00B94CC9" w:rsidRPr="00262288" w:rsidRDefault="00E56846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I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ndividu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North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Netherland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39D6130" w14:textId="2BE4BA01" w:rsidR="00B94CC9" w:rsidRPr="00262288" w:rsidRDefault="00B94CC9" w:rsidP="00414699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Individu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isk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actor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eighborhoo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unicipal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xplain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67.0</w:t>
            </w:r>
            <w:r w:rsidR="00E56846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71.6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spectively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alys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mall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cal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aptur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nce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dividu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eighborhoo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bookmarkStart w:id="117" w:name="OLE_LINK190"/>
            <w:bookmarkStart w:id="118" w:name="OLE_LINK191"/>
            <w:bookmarkStart w:id="119" w:name="OLE_LINK183"/>
            <w:bookmarkStart w:id="120" w:name="OLE_LINK184"/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bod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ma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index</w:t>
            </w:r>
            <w:r w:rsidR="00C82723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 xml:space="preserve"> </w:t>
            </w:r>
            <w:r w:rsidR="00414699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(BMI)</w:t>
            </w:r>
            <w:bookmarkEnd w:id="117"/>
            <w:bookmarkEnd w:id="118"/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bookmarkEnd w:id="119"/>
            <w:bookmarkEnd w:id="120"/>
            <w:r w:rsidRPr="00262288">
              <w:rPr>
                <w:rFonts w:ascii="Book Antiqua" w:eastAsia="Times New Roman" w:hAnsi="Book Antiqua"/>
                <w:color w:val="000000" w:themeColor="text1"/>
              </w:rPr>
              <w:t>ha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ignifica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terac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just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dividu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isk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ofile</w:t>
            </w:r>
          </w:p>
        </w:tc>
      </w:tr>
      <w:tr w:rsidR="00262288" w:rsidRPr="00262288" w14:paraId="6DC3E9A2" w14:textId="77777777" w:rsidTr="0095402B">
        <w:trPr>
          <w:trHeight w:val="1303"/>
        </w:trPr>
        <w:tc>
          <w:tcPr>
            <w:tcW w:w="0" w:type="auto"/>
            <w:vMerge/>
            <w:vAlign w:val="center"/>
            <w:hideMark/>
          </w:tcPr>
          <w:p w14:paraId="6F74F161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5D0474" w14:textId="666472A5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Multi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egativ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inom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80DDD6" w14:textId="30FF890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03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DCB32C8" w14:textId="2DFBD56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Provi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hin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7680CE7" w14:textId="00C07CC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ompar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rtal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rthw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rtheast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rtal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rbaniz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e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od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a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dex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verag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temperatures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rtal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w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h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sump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lcoho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xcessive</w:t>
            </w:r>
          </w:p>
        </w:tc>
      </w:tr>
      <w:tr w:rsidR="00262288" w:rsidRPr="00262288" w14:paraId="4E7C9D91" w14:textId="77777777" w:rsidTr="0095402B">
        <w:trPr>
          <w:trHeight w:val="2266"/>
        </w:trPr>
        <w:tc>
          <w:tcPr>
            <w:tcW w:w="0" w:type="auto"/>
            <w:vMerge/>
            <w:vAlign w:val="center"/>
            <w:hideMark/>
          </w:tcPr>
          <w:p w14:paraId="0FE6E577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7FDB237" w14:textId="102AC0A9" w:rsidR="00B94CC9" w:rsidRPr="00262288" w:rsidRDefault="00E56846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M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ulti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logist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B94CC9"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AAAB35C" w14:textId="09EBCBCA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04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1AF9FED" w14:textId="019C5A92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Provi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hin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996EFDC" w14:textId="7E6FBD7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etec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a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desprea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ovinc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hina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jus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r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12.7%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rthea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8.3%)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jus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rb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hAnsi="Book Antiqua"/>
                <w:color w:val="000000" w:themeColor="text1"/>
              </w:rPr>
              <w:t xml:space="preserve"> </w:t>
            </w:r>
            <w:r w:rsidR="00623315" w:rsidRPr="00262288">
              <w:rPr>
                <w:rFonts w:ascii="Book Antiqua" w:hAnsi="Book Antiqua"/>
                <w:color w:val="000000" w:themeColor="text1"/>
              </w:rPr>
              <w:t>socio</w:t>
            </w:r>
            <w:r w:rsidR="00D722A8" w:rsidRPr="00262288">
              <w:rPr>
                <w:rFonts w:ascii="Book Antiqua" w:hAnsi="Book Antiqua"/>
                <w:color w:val="000000" w:themeColor="text1"/>
              </w:rPr>
              <w:t>-</w:t>
            </w:r>
            <w:r w:rsidR="00623315" w:rsidRPr="00262288">
              <w:rPr>
                <w:rFonts w:ascii="Book Antiqua" w:hAnsi="Book Antiqua"/>
                <w:color w:val="000000" w:themeColor="text1"/>
              </w:rPr>
              <w:t>economic</w:t>
            </w:r>
            <w:r w:rsidR="00C82723" w:rsidRPr="00262288">
              <w:rPr>
                <w:rFonts w:ascii="Book Antiqua" w:hAnsi="Book Antiqua"/>
                <w:color w:val="000000" w:themeColor="text1"/>
              </w:rPr>
              <w:t xml:space="preserve"> </w:t>
            </w:r>
            <w:r w:rsidR="00623315" w:rsidRPr="00262288">
              <w:rPr>
                <w:rFonts w:ascii="Book Antiqua" w:hAnsi="Book Antiqua"/>
                <w:color w:val="000000" w:themeColor="text1"/>
              </w:rPr>
              <w:t>circumstances</w:t>
            </w:r>
            <w:r w:rsidR="00C82723" w:rsidRPr="00262288">
              <w:rPr>
                <w:rFonts w:ascii="Book Antiqua" w:hAnsi="Book Antiqua"/>
                <w:color w:val="000000" w:themeColor="text1"/>
              </w:rPr>
              <w:t xml:space="preserve"> </w:t>
            </w:r>
            <w:bookmarkStart w:id="121" w:name="OLE_LINK185"/>
            <w:bookmarkStart w:id="122" w:name="OLE_LINK186"/>
            <w:r w:rsidR="00623315" w:rsidRPr="00262288">
              <w:rPr>
                <w:rFonts w:ascii="Book Antiqua" w:hAnsi="Book Antiqua"/>
                <w:color w:val="000000" w:themeColor="text1"/>
              </w:rPr>
              <w:t>(</w:t>
            </w:r>
            <w:r w:rsidRPr="00262288">
              <w:rPr>
                <w:rFonts w:ascii="Book Antiqua" w:hAnsi="Book Antiqua"/>
                <w:color w:val="000000" w:themeColor="text1"/>
              </w:rPr>
              <w:t>SEC</w:t>
            </w:r>
            <w:r w:rsidR="00623315" w:rsidRPr="00262288">
              <w:rPr>
                <w:rFonts w:ascii="Book Antiqua" w:hAnsi="Book Antiqua"/>
                <w:color w:val="000000" w:themeColor="text1"/>
              </w:rPr>
              <w:t>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bookmarkEnd w:id="121"/>
            <w:bookmarkEnd w:id="122"/>
            <w:r w:rsidRPr="00262288">
              <w:rPr>
                <w:rFonts w:ascii="Book Antiqua" w:eastAsia="Times New Roman" w:hAnsi="Book Antiqua"/>
                <w:color w:val="000000" w:themeColor="text1"/>
              </w:rPr>
              <w:t>(13.1%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u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w-SE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unties/distric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8.7%)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jus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etec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r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40.4%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rb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-SE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unti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(40.8%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w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15.6%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u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w-SE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unti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20.5%)</w:t>
            </w:r>
          </w:p>
        </w:tc>
      </w:tr>
      <w:tr w:rsidR="00262288" w:rsidRPr="00262288" w14:paraId="71676054" w14:textId="77777777" w:rsidTr="0095402B">
        <w:trPr>
          <w:trHeight w:val="720"/>
        </w:trPr>
        <w:tc>
          <w:tcPr>
            <w:tcW w:w="0" w:type="auto"/>
            <w:vMerge/>
            <w:vAlign w:val="center"/>
            <w:hideMark/>
          </w:tcPr>
          <w:p w14:paraId="1DB5AAEE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6B2B79" w14:textId="432BB318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Multi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proofErr w:type="spellStart"/>
            <w:r w:rsidR="00E56846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p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isson</w:t>
            </w:r>
            <w:proofErr w:type="spellEnd"/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36FB7F1" w14:textId="1EC0E218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05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FF0837A" w14:textId="1413A2BD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anton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east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ranc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8F09A96" w14:textId="7005BE22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re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ignificant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epriv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pulation-den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antons</w:t>
            </w:r>
          </w:p>
        </w:tc>
      </w:tr>
      <w:tr w:rsidR="00262288" w:rsidRPr="00262288" w14:paraId="49F84383" w14:textId="77777777" w:rsidTr="0095402B">
        <w:trPr>
          <w:trHeight w:val="1240"/>
        </w:trPr>
        <w:tc>
          <w:tcPr>
            <w:tcW w:w="0" w:type="auto"/>
            <w:vMerge/>
            <w:vAlign w:val="center"/>
            <w:hideMark/>
          </w:tcPr>
          <w:p w14:paraId="25E76FAD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B40EBF" w14:textId="1A28219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Multi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gist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8A6997E" w14:textId="619E7B52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06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A5B4407" w14:textId="19B79DFF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ensu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lock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ari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ranc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4D7E6F" w14:textId="275C16B0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eighborhood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w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duc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ttainment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eanwhil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count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articip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8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ecrea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w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ersu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eighborhoo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ducations</w:t>
            </w:r>
          </w:p>
        </w:tc>
      </w:tr>
      <w:tr w:rsidR="00262288" w:rsidRPr="00262288" w14:paraId="1A1E0100" w14:textId="77777777" w:rsidTr="0095402B">
        <w:trPr>
          <w:trHeight w:val="979"/>
        </w:trPr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5442D49A" w14:textId="1A1BBCD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alys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bookmarkStart w:id="123" w:name="OLE_LINK187"/>
            <w:bookmarkStart w:id="124" w:name="OLE_LINK188"/>
            <w:bookmarkStart w:id="125" w:name="OLE_LINK189"/>
            <w:r w:rsidRPr="00262288">
              <w:rPr>
                <w:rFonts w:ascii="Book Antiqua" w:eastAsia="Times New Roman" w:hAnsi="Book Antiqua"/>
                <w:color w:val="000000" w:themeColor="text1"/>
              </w:rPr>
              <w:t>G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bookmarkEnd w:id="123"/>
            <w:bookmarkEnd w:id="124"/>
            <w:bookmarkEnd w:id="125"/>
            <w:r w:rsidRPr="00262288">
              <w:rPr>
                <w:rFonts w:ascii="Book Antiqua" w:eastAsia="Times New Roman" w:hAnsi="Book Antiqua"/>
                <w:color w:val="000000" w:themeColor="text1"/>
              </w:rPr>
              <w:t>mapping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2E2F3E2" w14:textId="4C4F5DEB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horople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app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gist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regress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7B2FA11" w14:textId="1AB88ED9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lastRenderedPageBreak/>
              <w:t>[29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8305DA1" w14:textId="4A22E352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ounty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284C247" w14:textId="16CDB19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Identify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l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sist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644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unti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5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st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south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CE01FE"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CE01FE"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CE01FE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590ABB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 xml:space="preserve"> </w:t>
            </w:r>
            <w:r w:rsidR="00590ABB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St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eopl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l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ike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n-Hispan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fric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merican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ad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edentar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ifestyl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ese</w:t>
            </w:r>
          </w:p>
        </w:tc>
      </w:tr>
      <w:tr w:rsidR="00262288" w:rsidRPr="00262288" w14:paraId="6A3FAA5F" w14:textId="77777777" w:rsidTr="0095402B">
        <w:trPr>
          <w:trHeight w:val="826"/>
        </w:trPr>
        <w:tc>
          <w:tcPr>
            <w:tcW w:w="0" w:type="auto"/>
            <w:vMerge/>
            <w:vAlign w:val="center"/>
            <w:hideMark/>
          </w:tcPr>
          <w:p w14:paraId="0C19235C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B6E4967" w14:textId="19A79ADB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G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ethodolog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joi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102CB1D" w14:textId="526EF4F8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07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336D115" w14:textId="1106A23A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ensus-trac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reat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acramen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8FFD949" w14:textId="76BC6EB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Neighborhoo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arri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ptim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luco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trol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u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w-dens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ipoprote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trol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alys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sefu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ea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anagem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ograms</w:t>
            </w:r>
          </w:p>
        </w:tc>
      </w:tr>
      <w:tr w:rsidR="00262288" w:rsidRPr="00262288" w14:paraId="053AAF04" w14:textId="77777777" w:rsidTr="0095402B">
        <w:trPr>
          <w:trHeight w:val="1420"/>
        </w:trPr>
        <w:tc>
          <w:tcPr>
            <w:tcW w:w="0" w:type="auto"/>
            <w:vMerge/>
            <w:vAlign w:val="center"/>
            <w:hideMark/>
          </w:tcPr>
          <w:p w14:paraId="2777EB16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E826609" w14:textId="17EE3604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at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ggreg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ate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-leve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914635" w14:textId="4FD1F064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08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F3F180C" w14:textId="476777B4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tate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28A786D" w14:textId="3CD3E7AF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tio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hildr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ediatr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ndocrinologis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sent: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tio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idw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370:</w:t>
            </w:r>
            <w:r w:rsidR="00C82723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)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335:</w:t>
            </w:r>
            <w:r w:rsidR="00C82723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)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367:</w:t>
            </w:r>
            <w:r w:rsidR="00C82723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wi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Northea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144:</w:t>
            </w:r>
            <w:r w:rsidR="00C82723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)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ate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p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9-fol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ffer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serv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tio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e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hildr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ediatr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ndocrinologists</w:t>
            </w:r>
          </w:p>
        </w:tc>
      </w:tr>
      <w:tr w:rsidR="00262288" w:rsidRPr="00262288" w14:paraId="115ECFD5" w14:textId="77777777" w:rsidTr="0095402B">
        <w:trPr>
          <w:trHeight w:val="943"/>
        </w:trPr>
        <w:tc>
          <w:tcPr>
            <w:tcW w:w="0" w:type="auto"/>
            <w:vMerge/>
            <w:vAlign w:val="center"/>
            <w:hideMark/>
          </w:tcPr>
          <w:p w14:paraId="3758CF85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51DFB74" w14:textId="20746B01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at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ggreg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tric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apping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A447EAF" w14:textId="76307330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09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0BCEED8" w14:textId="0A34AD4B" w:rsidR="00B94CC9" w:rsidRPr="00262288" w:rsidRDefault="00B94CC9" w:rsidP="00E56846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Tow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amlet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ner</w:t>
            </w:r>
            <w:r w:rsidR="00B950C6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tric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ndon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Kingdom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B23A432" w14:textId="79B519B4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Ho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o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h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p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7.3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l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ul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isk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evelop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dentified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mall-are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eo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app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easibl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pidemiologic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nvironment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ata</w:t>
            </w:r>
          </w:p>
        </w:tc>
      </w:tr>
      <w:tr w:rsidR="00262288" w:rsidRPr="00262288" w14:paraId="232FFA79" w14:textId="77777777" w:rsidTr="0095402B">
        <w:trPr>
          <w:trHeight w:val="1141"/>
        </w:trPr>
        <w:tc>
          <w:tcPr>
            <w:tcW w:w="0" w:type="auto"/>
            <w:vMerge/>
            <w:vAlign w:val="center"/>
            <w:hideMark/>
          </w:tcPr>
          <w:p w14:paraId="7D57E4A9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FEC0FC5" w14:textId="19F855A8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at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ggreg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lecto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rd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alysi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E25D375" w14:textId="11C2E39A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10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C2DEFA4" w14:textId="683062EB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Electo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rd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ngland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94F52FF" w14:textId="33A81470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ffer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cation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ng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ro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.4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am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lle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4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r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a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ndon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ethodolog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stim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pplicabl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develop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mal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stim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ng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hron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eases</w:t>
            </w:r>
          </w:p>
        </w:tc>
      </w:tr>
      <w:tr w:rsidR="00262288" w:rsidRPr="00262288" w14:paraId="4071FC8C" w14:textId="77777777" w:rsidTr="0095402B">
        <w:trPr>
          <w:trHeight w:val="880"/>
        </w:trPr>
        <w:tc>
          <w:tcPr>
            <w:tcW w:w="0" w:type="auto"/>
            <w:vMerge/>
            <w:vAlign w:val="center"/>
            <w:hideMark/>
          </w:tcPr>
          <w:p w14:paraId="02A8B4C6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D2BC7FA" w14:textId="5E9BB51A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at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ggreg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lecto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rd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I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apping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3A39691" w14:textId="60B8B12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11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5D413DE" w14:textId="070F1754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Electo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rd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reat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nd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40AE14C" w14:textId="6C6D5D8F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Environment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actor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ffec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utcomes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ge-adjus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rtal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atien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epriv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osperou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s</w:t>
            </w:r>
          </w:p>
        </w:tc>
      </w:tr>
      <w:tr w:rsidR="00262288" w:rsidRPr="00262288" w14:paraId="4DC24201" w14:textId="77777777" w:rsidTr="0095402B">
        <w:trPr>
          <w:trHeight w:val="1330"/>
        </w:trPr>
        <w:tc>
          <w:tcPr>
            <w:tcW w:w="0" w:type="auto"/>
            <w:vMerge/>
            <w:vAlign w:val="center"/>
            <w:hideMark/>
          </w:tcPr>
          <w:p w14:paraId="6FF25BD3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FB9AD1B" w14:textId="489EDD7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at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ggreg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proofErr w:type="spellStart"/>
            <w:r w:rsidRPr="00262288">
              <w:rPr>
                <w:rFonts w:ascii="Book Antiqua" w:eastAsia="Times New Roman" w:hAnsi="Book Antiqua"/>
                <w:color w:val="000000" w:themeColor="text1"/>
              </w:rPr>
              <w:t>climato</w:t>
            </w:r>
            <w:proofErr w:type="spellEnd"/>
            <w:r w:rsidRPr="00262288">
              <w:rPr>
                <w:rFonts w:ascii="Book Antiqua" w:eastAsia="Times New Roman" w:hAnsi="Book Antiqua"/>
                <w:color w:val="000000" w:themeColor="text1"/>
              </w:rPr>
              <w:t>-geograph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ministrativ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krain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132BD99" w14:textId="7D26DB4B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12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2A079CA" w14:textId="4D21153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Administrativ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krain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16D00BF" w14:textId="3AAB1E4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bookmarkStart w:id="126" w:name="OLE_LINK194"/>
            <w:bookmarkStart w:id="127" w:name="OLE_LINK195"/>
            <w:r w:rsidRPr="00262288">
              <w:rPr>
                <w:rFonts w:ascii="Book Antiqua" w:eastAsia="Times New Roman" w:hAnsi="Book Antiqua"/>
                <w:color w:val="000000" w:themeColor="text1"/>
              </w:rPr>
              <w:t>insulin-depend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ellitus</w:t>
            </w:r>
            <w:bookmarkEnd w:id="126"/>
            <w:bookmarkEnd w:id="127"/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(IDDM)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s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ou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ministrativ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kraine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DD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ro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740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3813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atien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ill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popul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krain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s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zon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av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w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verage</w:t>
            </w:r>
          </w:p>
        </w:tc>
      </w:tr>
      <w:tr w:rsidR="00262288" w:rsidRPr="00262288" w14:paraId="18D86468" w14:textId="77777777" w:rsidTr="0095402B">
        <w:trPr>
          <w:trHeight w:val="1920"/>
        </w:trPr>
        <w:tc>
          <w:tcPr>
            <w:tcW w:w="0" w:type="auto"/>
            <w:vMerge w:val="restart"/>
            <w:shd w:val="clear" w:color="auto" w:fill="auto"/>
            <w:vAlign w:val="center"/>
            <w:hideMark/>
          </w:tcPr>
          <w:p w14:paraId="306AF70F" w14:textId="15D3C100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Bayesi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stim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pproach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294BF76" w14:textId="4921B901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Bayesi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alysi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F81D081" w14:textId="660EA2D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13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228DF5F" w14:textId="54A01D5D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Loc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ministrativ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tric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angladesh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50E18C0" w14:textId="51B54FDA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Peopl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ld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g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ducation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tt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cio-econom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ndition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MI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ikel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av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ypertens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ignifica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bserv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ypertens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ang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twe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0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35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twe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6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9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hil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i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ation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por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4%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1%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spectively</w:t>
            </w:r>
          </w:p>
        </w:tc>
      </w:tr>
      <w:tr w:rsidR="00262288" w:rsidRPr="00262288" w14:paraId="6C6DA067" w14:textId="77777777" w:rsidTr="0095402B">
        <w:trPr>
          <w:trHeight w:val="619"/>
        </w:trPr>
        <w:tc>
          <w:tcPr>
            <w:tcW w:w="0" w:type="auto"/>
            <w:vMerge/>
            <w:vAlign w:val="center"/>
            <w:hideMark/>
          </w:tcPr>
          <w:p w14:paraId="4090976A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0D88BD" w14:textId="0210B6CF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Bayesi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erarchic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joi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alysi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0437C39" w14:textId="6C5687F0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14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8016E13" w14:textId="03CBCFFC" w:rsidR="00B94CC9" w:rsidRPr="00262288" w:rsidRDefault="00B94CC9" w:rsidP="00E56846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color w:val="000000" w:themeColor="text1"/>
                <w:lang w:eastAsia="zh-CN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Electo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rd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Yorkshir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hAnsi="Book Antiqua" w:hint="eastAsia"/>
                <w:color w:val="000000" w:themeColor="text1"/>
                <w:lang w:eastAsia="zh-CN"/>
              </w:rPr>
              <w:t>Kingdom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9E8A0CC" w14:textId="33C531AB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hildhoo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ymphoblast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ukemi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geograph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ocation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luster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mo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ur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s</w:t>
            </w:r>
          </w:p>
        </w:tc>
      </w:tr>
      <w:tr w:rsidR="00262288" w:rsidRPr="00262288" w14:paraId="653BE483" w14:textId="77777777" w:rsidTr="0095402B">
        <w:trPr>
          <w:trHeight w:val="720"/>
        </w:trPr>
        <w:tc>
          <w:tcPr>
            <w:tcW w:w="0" w:type="auto"/>
            <w:vMerge/>
            <w:vAlign w:val="center"/>
            <w:hideMark/>
          </w:tcPr>
          <w:p w14:paraId="44AF77A5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A8DC1E5" w14:textId="3E76DBC0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Bayesi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mal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stima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543692" w14:textId="18F3907B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30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BE6AB5" w14:textId="6A9ABFAE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ounty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C10A2A2" w14:textId="634899F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cid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hig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utheast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Uni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States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ppalachi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catter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unti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roughou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ster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</w:tr>
      <w:tr w:rsidR="00262288" w:rsidRPr="00262288" w14:paraId="445525D0" w14:textId="77777777" w:rsidTr="0095402B">
        <w:trPr>
          <w:trHeight w:val="735"/>
        </w:trPr>
        <w:tc>
          <w:tcPr>
            <w:tcW w:w="0" w:type="auto"/>
            <w:vMerge/>
            <w:vAlign w:val="center"/>
            <w:hideMark/>
          </w:tcPr>
          <w:p w14:paraId="45BA5041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7A59F37" w14:textId="38CA380C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Bayesia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stim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pproach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7D9AD0A" w14:textId="3ABAD30D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15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4D02AFC" w14:textId="39A6A3BF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Zip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d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ensu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rac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10DAA90" w14:textId="5E980E01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ignifica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ffect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xis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v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fte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djust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ge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ducation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ethnici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know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at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dictors</w:t>
            </w:r>
          </w:p>
        </w:tc>
      </w:tr>
      <w:tr w:rsidR="00262288" w:rsidRPr="00262288" w14:paraId="4E5AB69C" w14:textId="77777777" w:rsidTr="0095402B">
        <w:trPr>
          <w:trHeight w:val="1240"/>
        </w:trPr>
        <w:tc>
          <w:tcPr>
            <w:tcW w:w="0" w:type="auto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986BB1" w14:textId="6B29C6C1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count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ation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F681196" w14:textId="1B705414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Regression-bas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β-converg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pproach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counti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or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utocorrelatio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6776861" w14:textId="46E1626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16]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EC369D" w14:textId="2B80A043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ounty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9F81C19" w14:textId="2F0F2DEF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ounty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pariti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gnos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val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roadened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hil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pariti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gnos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cidenc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arrowed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emographic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ocio-economic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haracteristic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isk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factor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of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abe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er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ssociat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lastRenderedPageBreak/>
              <w:t>chang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sparities</w:t>
            </w:r>
          </w:p>
        </w:tc>
      </w:tr>
      <w:tr w:rsidR="00262288" w:rsidRPr="00262288" w14:paraId="1CD0A5CB" w14:textId="77777777" w:rsidTr="0095402B">
        <w:trPr>
          <w:trHeight w:val="1321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14:paraId="091C5C1C" w14:textId="77777777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06650E" w14:textId="3D41A28C" w:rsidR="00B94CC9" w:rsidRPr="00262288" w:rsidRDefault="00B94CC9" w:rsidP="00414699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Spar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iss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convolution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;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rs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oiss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414699" w:rsidRPr="00262288">
              <w:rPr>
                <w:rFonts w:ascii="Book Antiqua" w:eastAsia="Times New Roman" w:hAnsi="Book Antiqua"/>
                <w:color w:val="000000" w:themeColor="text1"/>
              </w:rPr>
              <w:t>missing-completely-at-random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5F9D7B" w14:textId="5BDDD548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noProof/>
                <w:color w:val="000000" w:themeColor="text1"/>
              </w:rPr>
              <w:t>[117]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2957E4" w14:textId="32877CBB" w:rsidR="00B94CC9" w:rsidRPr="00262288" w:rsidRDefault="00B94CC9" w:rsidP="00032FE1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County-level;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ract-leve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E56846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E56846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1DA85C" w14:textId="4D451FD0" w:rsidR="00B94CC9" w:rsidRPr="00262288" w:rsidRDefault="00B94CC9" w:rsidP="00936C38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000000" w:themeColor="text1"/>
              </w:rPr>
            </w:pP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936C38" w:rsidRPr="00262288">
              <w:rPr>
                <w:rFonts w:ascii="Book Antiqua" w:eastAsia="Times New Roman" w:hAnsi="Book Antiqua"/>
                <w:color w:val="000000" w:themeColor="text1"/>
              </w:rPr>
              <w:t>D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cidenc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young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="00936C38" w:rsidRPr="00262288">
              <w:rPr>
                <w:rFonts w:ascii="Book Antiqua" w:eastAsia="Times New Roman" w:hAnsi="Book Antiqua"/>
                <w:color w:val="000000" w:themeColor="text1"/>
              </w:rPr>
              <w:t>U</w:t>
            </w:r>
            <w:r w:rsidR="00936C38" w:rsidRPr="00262288">
              <w:rPr>
                <w:rFonts w:ascii="Book Antiqua" w:hAnsi="Book Antiqua"/>
                <w:color w:val="000000" w:themeColor="text1"/>
                <w:lang w:eastAsia="zh-CN"/>
              </w:rPr>
              <w:t>nited</w:t>
            </w:r>
            <w:r w:rsidR="00C82723" w:rsidRPr="00262288">
              <w:rPr>
                <w:rFonts w:ascii="Book Antiqua" w:hAnsi="Book Antiqua"/>
                <w:color w:val="000000" w:themeColor="text1"/>
                <w:lang w:eastAsia="zh-CN"/>
              </w:rPr>
              <w:t xml:space="preserve"> </w:t>
            </w:r>
            <w:r w:rsidR="00936C38" w:rsidRPr="00262288">
              <w:rPr>
                <w:rFonts w:ascii="Book Antiqua" w:eastAsia="Times New Roman" w:hAnsi="Book Antiqua"/>
                <w:color w:val="000000" w:themeColor="text1"/>
              </w:rPr>
              <w:t>S</w:t>
            </w:r>
            <w:r w:rsidR="00936C38" w:rsidRPr="00262288">
              <w:rPr>
                <w:rFonts w:ascii="Book Antiqua" w:hAnsi="Book Antiqua"/>
                <w:color w:val="000000" w:themeColor="text1"/>
                <w:lang w:eastAsia="zh-CN"/>
              </w:rPr>
              <w:t>tat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vari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s;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incidence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lso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iffere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cros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mal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re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ithi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tud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region.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joi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spatial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rrelatio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etween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1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nd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yp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2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DM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was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presen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he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county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,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bu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no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a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tract</w:t>
            </w:r>
            <w:r w:rsidR="00C82723" w:rsidRPr="00262288">
              <w:rPr>
                <w:rFonts w:ascii="Book Antiqua" w:eastAsia="Times New Roman" w:hAnsi="Book Antiqua"/>
                <w:color w:val="000000" w:themeColor="text1"/>
              </w:rPr>
              <w:t xml:space="preserve"> </w:t>
            </w:r>
            <w:r w:rsidRPr="00262288">
              <w:rPr>
                <w:rFonts w:ascii="Book Antiqua" w:eastAsia="Times New Roman" w:hAnsi="Book Antiqua"/>
                <w:color w:val="000000" w:themeColor="text1"/>
              </w:rPr>
              <w:t>level</w:t>
            </w:r>
          </w:p>
        </w:tc>
      </w:tr>
    </w:tbl>
    <w:p w14:paraId="0B752475" w14:textId="6FF0E55A" w:rsidR="002C22A9" w:rsidRDefault="00414699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262288">
        <w:rPr>
          <w:rFonts w:ascii="Book Antiqua" w:eastAsia="Times New Roman" w:hAnsi="Book Antiqua"/>
          <w:color w:val="000000" w:themeColor="text1"/>
        </w:rPr>
        <w:t>HBG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: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H</w:t>
      </w:r>
      <w:r w:rsidRPr="00262288">
        <w:rPr>
          <w:rFonts w:ascii="Book Antiqua" w:eastAsia="Times New Roman" w:hAnsi="Book Antiqua"/>
          <w:color w:val="000000" w:themeColor="text1"/>
        </w:rPr>
        <w:t>igh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blood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glucose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;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VHBG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: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V</w:t>
      </w:r>
      <w:r w:rsidRPr="00262288">
        <w:rPr>
          <w:rFonts w:ascii="Book Antiqua" w:eastAsia="Times New Roman" w:hAnsi="Book Antiqua"/>
          <w:color w:val="000000" w:themeColor="text1"/>
        </w:rPr>
        <w:t>ery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high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blood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glucose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;</w:t>
      </w:r>
      <w:r w:rsidR="00C82723" w:rsidRPr="00262288">
        <w:rPr>
          <w:rFonts w:ascii="Book Antiqua" w:hAnsi="Book Antiqua" w:hint="eastAsia"/>
          <w:color w:val="000000" w:themeColor="text1"/>
          <w:lang w:eastAsia="zh-CN"/>
        </w:rPr>
        <w:t xml:space="preserve"> </w:t>
      </w:r>
      <w:r w:rsidRPr="00262288">
        <w:rPr>
          <w:rFonts w:ascii="Book Antiqua" w:hAnsi="Book Antiqua"/>
          <w:color w:val="000000" w:themeColor="text1"/>
          <w:lang w:eastAsia="zh-CN"/>
        </w:rPr>
        <w:t>SES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:</w:t>
      </w:r>
      <w:r w:rsidR="00C82723" w:rsidRPr="00262288">
        <w:rPr>
          <w:rFonts w:ascii="Book Antiqua" w:hAnsi="Book Antiqua"/>
          <w:color w:val="000000" w:themeColor="text1"/>
          <w:lang w:eastAsia="zh-CN"/>
        </w:rPr>
        <w:t xml:space="preserve"> 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S</w:t>
      </w:r>
      <w:r w:rsidRPr="00262288">
        <w:rPr>
          <w:rFonts w:ascii="Book Antiqua" w:hAnsi="Book Antiqua"/>
          <w:color w:val="000000" w:themeColor="text1"/>
          <w:lang w:eastAsia="zh-CN"/>
        </w:rPr>
        <w:t>ocio</w:t>
      </w:r>
      <w:r w:rsidR="00D722A8" w:rsidRPr="00262288">
        <w:rPr>
          <w:rFonts w:ascii="Book Antiqua" w:hAnsi="Book Antiqua"/>
          <w:color w:val="000000" w:themeColor="text1"/>
          <w:lang w:eastAsia="zh-CN"/>
        </w:rPr>
        <w:t>-</w:t>
      </w:r>
      <w:r w:rsidRPr="00262288">
        <w:rPr>
          <w:rFonts w:ascii="Book Antiqua" w:hAnsi="Book Antiqua"/>
          <w:color w:val="000000" w:themeColor="text1"/>
          <w:lang w:eastAsia="zh-CN"/>
        </w:rPr>
        <w:t>economic</w:t>
      </w:r>
      <w:r w:rsidR="00C82723" w:rsidRPr="00262288">
        <w:rPr>
          <w:rFonts w:ascii="Book Antiqua" w:hAnsi="Book Antiqua"/>
          <w:color w:val="000000" w:themeColor="text1"/>
          <w:lang w:eastAsia="zh-CN"/>
        </w:rPr>
        <w:t xml:space="preserve"> </w:t>
      </w:r>
      <w:r w:rsidRPr="00262288">
        <w:rPr>
          <w:rFonts w:ascii="Book Antiqua" w:hAnsi="Book Antiqua"/>
          <w:color w:val="000000" w:themeColor="text1"/>
          <w:lang w:eastAsia="zh-CN"/>
        </w:rPr>
        <w:t>status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;</w:t>
      </w:r>
      <w:r w:rsidR="00C82723" w:rsidRPr="00262288">
        <w:rPr>
          <w:rFonts w:ascii="Book Antiqua" w:hAnsi="Book Antiqua" w:hint="eastAsia"/>
          <w:color w:val="000000" w:themeColor="text1"/>
          <w:lang w:eastAsia="zh-CN"/>
        </w:rPr>
        <w:t xml:space="preserve"> 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DM:</w:t>
      </w:r>
      <w:r w:rsidR="00C82723" w:rsidRPr="00262288">
        <w:rPr>
          <w:rFonts w:ascii="Book Antiqua" w:hAnsi="Book Antiqua" w:hint="eastAsia"/>
          <w:color w:val="000000" w:themeColor="text1"/>
          <w:lang w:eastAsia="zh-CN"/>
        </w:rPr>
        <w:t xml:space="preserve"> 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D</w:t>
      </w:r>
      <w:r w:rsidRPr="00262288">
        <w:rPr>
          <w:rFonts w:ascii="Book Antiqua" w:eastAsia="Times New Roman" w:hAnsi="Book Antiqua"/>
          <w:color w:val="000000" w:themeColor="text1"/>
        </w:rPr>
        <w:t>iabetes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mellitus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;</w:t>
      </w:r>
      <w:r w:rsidR="00C82723" w:rsidRPr="00262288">
        <w:rPr>
          <w:rFonts w:ascii="Book Antiqua" w:hAnsi="Book Antiqua" w:hint="eastAsia"/>
          <w:color w:val="000000" w:themeColor="text1"/>
          <w:lang w:eastAsia="zh-CN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GIS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:</w:t>
      </w:r>
      <w:r w:rsidR="00C82723" w:rsidRPr="00262288">
        <w:rPr>
          <w:rFonts w:ascii="Book Antiqua" w:hAnsi="Book Antiqua" w:hint="eastAsia"/>
          <w:color w:val="000000" w:themeColor="text1"/>
          <w:lang w:eastAsia="zh-CN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Geographic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Information</w:t>
      </w:r>
      <w:r w:rsidR="00C82723" w:rsidRPr="0026228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262288">
        <w:rPr>
          <w:rFonts w:ascii="Book Antiqua" w:eastAsia="Book Antiqua" w:hAnsi="Book Antiqua" w:cs="Book Antiqua"/>
          <w:color w:val="000000" w:themeColor="text1"/>
        </w:rPr>
        <w:t>Systems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;</w:t>
      </w:r>
      <w:r w:rsidR="00C82723" w:rsidRPr="00262288">
        <w:rPr>
          <w:rFonts w:ascii="Book Antiqua" w:hAnsi="Book Antiqua" w:hint="eastAsia"/>
          <w:color w:val="000000" w:themeColor="text1"/>
          <w:lang w:eastAsia="zh-CN"/>
        </w:rPr>
        <w:t xml:space="preserve"> </w:t>
      </w:r>
      <w:r w:rsidRPr="00262288">
        <w:rPr>
          <w:rFonts w:ascii="Book Antiqua" w:hAnsi="Book Antiqua"/>
          <w:color w:val="000000" w:themeColor="text1"/>
          <w:lang w:eastAsia="zh-CN"/>
        </w:rPr>
        <w:t>BMI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: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B</w:t>
      </w:r>
      <w:r w:rsidRPr="00262288">
        <w:rPr>
          <w:rFonts w:ascii="Book Antiqua" w:eastAsia="Times New Roman" w:hAnsi="Book Antiqua"/>
          <w:color w:val="000000" w:themeColor="text1"/>
        </w:rPr>
        <w:t>ody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mass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index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;</w:t>
      </w:r>
      <w:r w:rsidR="00C82723" w:rsidRPr="00262288">
        <w:rPr>
          <w:rFonts w:ascii="Book Antiqua" w:hAnsi="Book Antiqua" w:hint="eastAsia"/>
          <w:color w:val="000000" w:themeColor="text1"/>
          <w:lang w:eastAsia="zh-CN"/>
        </w:rPr>
        <w:t xml:space="preserve"> 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IDDM:</w:t>
      </w:r>
      <w:r w:rsidR="00C82723" w:rsidRPr="00262288">
        <w:rPr>
          <w:rFonts w:ascii="Book Antiqua" w:hAnsi="Book Antiqua" w:hint="eastAsia"/>
          <w:color w:val="000000" w:themeColor="text1"/>
          <w:lang w:eastAsia="zh-CN"/>
        </w:rPr>
        <w:t xml:space="preserve"> 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I</w:t>
      </w:r>
      <w:r w:rsidRPr="00262288">
        <w:rPr>
          <w:rFonts w:ascii="Book Antiqua" w:eastAsia="Times New Roman" w:hAnsi="Book Antiqua"/>
          <w:color w:val="000000" w:themeColor="text1"/>
        </w:rPr>
        <w:t>nsulin-dependent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diabetes</w:t>
      </w:r>
      <w:r w:rsidR="00C82723" w:rsidRPr="00262288">
        <w:rPr>
          <w:rFonts w:ascii="Book Antiqua" w:eastAsia="Times New Roman" w:hAnsi="Book Antiqua"/>
          <w:color w:val="000000" w:themeColor="text1"/>
        </w:rPr>
        <w:t xml:space="preserve"> </w:t>
      </w:r>
      <w:r w:rsidRPr="00262288">
        <w:rPr>
          <w:rFonts w:ascii="Book Antiqua" w:eastAsia="Times New Roman" w:hAnsi="Book Antiqua"/>
          <w:color w:val="000000" w:themeColor="text1"/>
        </w:rPr>
        <w:t>mellitus</w:t>
      </w:r>
      <w:r w:rsidRPr="00262288">
        <w:rPr>
          <w:rFonts w:ascii="Book Antiqua" w:hAnsi="Book Antiqua" w:hint="eastAsia"/>
          <w:color w:val="000000" w:themeColor="text1"/>
          <w:lang w:eastAsia="zh-CN"/>
        </w:rPr>
        <w:t>.</w:t>
      </w:r>
    </w:p>
    <w:p w14:paraId="079B8FB5" w14:textId="77777777" w:rsidR="002C22A9" w:rsidRDefault="002C22A9">
      <w:pPr>
        <w:rPr>
          <w:rFonts w:ascii="Book Antiqua" w:hAnsi="Book Antiqua"/>
          <w:color w:val="000000" w:themeColor="text1"/>
          <w:lang w:eastAsia="zh-CN"/>
        </w:rPr>
      </w:pPr>
      <w:r>
        <w:rPr>
          <w:rFonts w:ascii="Book Antiqua" w:hAnsi="Book Antiqua"/>
          <w:color w:val="000000" w:themeColor="text1"/>
          <w:lang w:eastAsia="zh-CN"/>
        </w:rPr>
        <w:br w:type="page"/>
      </w:r>
    </w:p>
    <w:p w14:paraId="733590B9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68FDF57A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71BF354A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4F6C4E45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0903869C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674FC478" w14:textId="4A71481B" w:rsidR="002C22A9" w:rsidRDefault="002C22A9" w:rsidP="002C22A9">
      <w:pPr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196173C6" wp14:editId="1BD80CD7">
            <wp:extent cx="2498090" cy="1442085"/>
            <wp:effectExtent l="0" t="0" r="0" b="5715"/>
            <wp:docPr id="4" name="图片 4" descr="说明: 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说明: 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090" cy="144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11977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48AADD52" w14:textId="77777777" w:rsidR="002C22A9" w:rsidRDefault="002C22A9" w:rsidP="002C22A9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5DF96CA0" w14:textId="77777777" w:rsidR="002C22A9" w:rsidRDefault="002C22A9" w:rsidP="002C22A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44C92E29" w14:textId="77777777" w:rsidR="002C22A9" w:rsidRDefault="002C22A9" w:rsidP="002C22A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74FCB448" w14:textId="77777777" w:rsidR="002C22A9" w:rsidRDefault="002C22A9" w:rsidP="002C22A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1D9D22BF" w14:textId="77777777" w:rsidR="002C22A9" w:rsidRDefault="002C22A9" w:rsidP="002C22A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304AC524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3F79C20E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3D1673F8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216BC59D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3E88EDAE" w14:textId="6E00C536" w:rsidR="002C22A9" w:rsidRDefault="002C22A9" w:rsidP="002C22A9">
      <w:pPr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4AA33BAF" wp14:editId="0362526D">
            <wp:extent cx="1447800" cy="1442085"/>
            <wp:effectExtent l="0" t="0" r="0" b="5715"/>
            <wp:docPr id="3" name="图片 3" descr="说明: 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2F74A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40A5ABDF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2EBF699F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0043C9EA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43A5BE9E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488E9E79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22625F7A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32F584CB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0FF41F70" w14:textId="77777777" w:rsidR="002C22A9" w:rsidRDefault="002C22A9" w:rsidP="002C22A9">
      <w:pPr>
        <w:jc w:val="center"/>
        <w:rPr>
          <w:rFonts w:ascii="Book Antiqua" w:hAnsi="Book Antiqua"/>
          <w:lang w:eastAsia="zh-CN"/>
        </w:rPr>
      </w:pPr>
    </w:p>
    <w:p w14:paraId="2366CE4D" w14:textId="77777777" w:rsidR="002C22A9" w:rsidRDefault="002C22A9" w:rsidP="002C22A9">
      <w:pPr>
        <w:jc w:val="right"/>
        <w:rPr>
          <w:rFonts w:ascii="Book Antiqua" w:hAnsi="Book Antiqua"/>
          <w:color w:val="000000" w:themeColor="text1"/>
          <w:lang w:eastAsia="zh-CN"/>
        </w:rPr>
      </w:pPr>
    </w:p>
    <w:p w14:paraId="3A0525CE" w14:textId="77777777" w:rsidR="002C22A9" w:rsidRDefault="002C22A9" w:rsidP="002C22A9">
      <w:pPr>
        <w:jc w:val="center"/>
        <w:rPr>
          <w:rFonts w:ascii="Book Antiqua" w:hAnsi="Book Antiqua"/>
          <w:color w:val="000000" w:themeColor="text1"/>
          <w:lang w:eastAsia="zh-CN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1 </w:t>
      </w:r>
      <w:proofErr w:type="spellStart"/>
      <w:r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>
        <w:rPr>
          <w:rFonts w:ascii="Book Antiqua" w:hAnsi="Book Antiqua"/>
          <w:color w:val="000000" w:themeColor="text1"/>
          <w:lang w:eastAsia="zh-CN"/>
        </w:rPr>
        <w:fldChar w:fldCharType="begin"/>
      </w:r>
      <w:r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>
        <w:rPr>
          <w:rFonts w:ascii="Book Antiqua" w:hAnsi="Book Antiqua"/>
          <w:color w:val="000000" w:themeColor="text1"/>
          <w:lang w:eastAsia="zh-CN"/>
        </w:rPr>
        <w:fldChar w:fldCharType="end"/>
      </w:r>
    </w:p>
    <w:p w14:paraId="250946E1" w14:textId="77777777" w:rsidR="00A77B3E" w:rsidRPr="002C22A9" w:rsidRDefault="00A77B3E">
      <w:pPr>
        <w:spacing w:line="360" w:lineRule="auto"/>
        <w:jc w:val="both"/>
        <w:rPr>
          <w:color w:val="000000" w:themeColor="text1"/>
          <w:lang w:eastAsia="zh-CN"/>
        </w:rPr>
      </w:pPr>
      <w:bookmarkStart w:id="128" w:name="_GoBack"/>
      <w:bookmarkEnd w:id="128"/>
    </w:p>
    <w:sectPr w:rsidR="00A77B3E" w:rsidRPr="002C2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20D0A56" w15:done="0"/>
  <w15:commentEx w15:paraId="4DEEA3C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CB814" w16cex:dateUtc="2021-06-22T23:27:00Z"/>
  <w16cex:commentExtensible w16cex:durableId="247CB8E3" w16cex:dateUtc="2021-06-22T23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0D0A56" w16cid:durableId="247CB814"/>
  <w16cid:commentId w16cid:paraId="4DEEA3C1" w16cid:durableId="247CB8E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4FD91A" w14:textId="77777777" w:rsidR="00DD4505" w:rsidRDefault="00DD4505" w:rsidP="00594D69">
      <w:r>
        <w:separator/>
      </w:r>
    </w:p>
  </w:endnote>
  <w:endnote w:type="continuationSeparator" w:id="0">
    <w:p w14:paraId="684ADC3B" w14:textId="77777777" w:rsidR="00DD4505" w:rsidRDefault="00DD4505" w:rsidP="00594D69">
      <w:r>
        <w:continuationSeparator/>
      </w:r>
    </w:p>
  </w:endnote>
  <w:endnote w:type="continuationNotice" w:id="1">
    <w:p w14:paraId="799048A3" w14:textId="77777777" w:rsidR="00DD4505" w:rsidRDefault="00DD45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586913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D82630D" w14:textId="77777777" w:rsidR="00121151" w:rsidRDefault="00121151">
            <w:pPr>
              <w:pStyle w:val="a6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C22A9">
              <w:rPr>
                <w:b/>
                <w:bCs/>
                <w:noProof/>
              </w:rPr>
              <w:t>4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C22A9">
              <w:rPr>
                <w:b/>
                <w:bCs/>
                <w:noProof/>
              </w:rPr>
              <w:t>5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1EA478" w14:textId="77777777" w:rsidR="00121151" w:rsidRDefault="00121151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3FC218" w14:textId="77777777" w:rsidR="00DD4505" w:rsidRDefault="00DD4505" w:rsidP="00594D69">
      <w:r>
        <w:separator/>
      </w:r>
    </w:p>
  </w:footnote>
  <w:footnote w:type="continuationSeparator" w:id="0">
    <w:p w14:paraId="351857C2" w14:textId="77777777" w:rsidR="00DD4505" w:rsidRDefault="00DD4505" w:rsidP="00594D69">
      <w:r>
        <w:continuationSeparator/>
      </w:r>
    </w:p>
  </w:footnote>
  <w:footnote w:type="continuationNotice" w:id="1">
    <w:p w14:paraId="435CC3FA" w14:textId="77777777" w:rsidR="00DD4505" w:rsidRDefault="00DD4505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uadros, Diego (cuadrodo)">
    <w15:presenceInfo w15:providerId="AD" w15:userId="S::cuadrodo@ucmail.uc.edu::1d797b09-1f62-4741-98ec-bc3dae6f40a3"/>
  </w15:person>
  <w15:person w15:author="Susanne Awad">
    <w15:presenceInfo w15:providerId="AD" w15:userId="S::sua2006@qatar-med.cornell.edu::58cb3385-ebda-4f8a-8da1-cd8b59abd4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QzMDU1NrO0tDRS0lEKTi0uzszPAykwrAUAhpJ3zSwAAAA="/>
  </w:docVars>
  <w:rsids>
    <w:rsidRoot w:val="00A77B3E"/>
    <w:rsid w:val="00017327"/>
    <w:rsid w:val="00026C17"/>
    <w:rsid w:val="00032FE1"/>
    <w:rsid w:val="0004412E"/>
    <w:rsid w:val="00080E79"/>
    <w:rsid w:val="00087DF3"/>
    <w:rsid w:val="00114AA0"/>
    <w:rsid w:val="00121151"/>
    <w:rsid w:val="001370FB"/>
    <w:rsid w:val="001450B5"/>
    <w:rsid w:val="00161858"/>
    <w:rsid w:val="00183B3E"/>
    <w:rsid w:val="001B405F"/>
    <w:rsid w:val="002266CE"/>
    <w:rsid w:val="00262288"/>
    <w:rsid w:val="002630D4"/>
    <w:rsid w:val="002A1D3E"/>
    <w:rsid w:val="002C22A9"/>
    <w:rsid w:val="002C3674"/>
    <w:rsid w:val="002D72AC"/>
    <w:rsid w:val="002E0736"/>
    <w:rsid w:val="002F05AA"/>
    <w:rsid w:val="0032222D"/>
    <w:rsid w:val="00343FE8"/>
    <w:rsid w:val="00374B29"/>
    <w:rsid w:val="003B2074"/>
    <w:rsid w:val="003E1637"/>
    <w:rsid w:val="00400ADD"/>
    <w:rsid w:val="00414699"/>
    <w:rsid w:val="00424FFC"/>
    <w:rsid w:val="00442185"/>
    <w:rsid w:val="00477AF5"/>
    <w:rsid w:val="004837D0"/>
    <w:rsid w:val="004845E8"/>
    <w:rsid w:val="00487CC3"/>
    <w:rsid w:val="00490939"/>
    <w:rsid w:val="004B370D"/>
    <w:rsid w:val="004D3F15"/>
    <w:rsid w:val="00563BC7"/>
    <w:rsid w:val="00566701"/>
    <w:rsid w:val="0058571D"/>
    <w:rsid w:val="00590ABB"/>
    <w:rsid w:val="00594D69"/>
    <w:rsid w:val="00623315"/>
    <w:rsid w:val="00662D16"/>
    <w:rsid w:val="00664576"/>
    <w:rsid w:val="00696979"/>
    <w:rsid w:val="006E30A3"/>
    <w:rsid w:val="006F7785"/>
    <w:rsid w:val="00721DE0"/>
    <w:rsid w:val="00722319"/>
    <w:rsid w:val="007846C7"/>
    <w:rsid w:val="007A56B3"/>
    <w:rsid w:val="007D6AFA"/>
    <w:rsid w:val="007F25DC"/>
    <w:rsid w:val="008277E0"/>
    <w:rsid w:val="00837F29"/>
    <w:rsid w:val="00841DC0"/>
    <w:rsid w:val="00895F06"/>
    <w:rsid w:val="008E05D2"/>
    <w:rsid w:val="008E21CB"/>
    <w:rsid w:val="00932026"/>
    <w:rsid w:val="00936C38"/>
    <w:rsid w:val="0095402B"/>
    <w:rsid w:val="009577F2"/>
    <w:rsid w:val="00970B91"/>
    <w:rsid w:val="00992956"/>
    <w:rsid w:val="0099520E"/>
    <w:rsid w:val="009C5BB6"/>
    <w:rsid w:val="009E2280"/>
    <w:rsid w:val="00A33E89"/>
    <w:rsid w:val="00A62847"/>
    <w:rsid w:val="00A77B3E"/>
    <w:rsid w:val="00A93AFB"/>
    <w:rsid w:val="00AA247F"/>
    <w:rsid w:val="00AB6FFA"/>
    <w:rsid w:val="00AC28A1"/>
    <w:rsid w:val="00AC6DBF"/>
    <w:rsid w:val="00AE60C6"/>
    <w:rsid w:val="00B114CD"/>
    <w:rsid w:val="00B307B2"/>
    <w:rsid w:val="00B601CC"/>
    <w:rsid w:val="00B64F96"/>
    <w:rsid w:val="00B72A1A"/>
    <w:rsid w:val="00B7707E"/>
    <w:rsid w:val="00B94CC9"/>
    <w:rsid w:val="00B950C6"/>
    <w:rsid w:val="00BE21EA"/>
    <w:rsid w:val="00C10963"/>
    <w:rsid w:val="00C17795"/>
    <w:rsid w:val="00C52C4B"/>
    <w:rsid w:val="00C75CEC"/>
    <w:rsid w:val="00C82723"/>
    <w:rsid w:val="00C96666"/>
    <w:rsid w:val="00CA2A55"/>
    <w:rsid w:val="00CD6350"/>
    <w:rsid w:val="00CE01FE"/>
    <w:rsid w:val="00D117BB"/>
    <w:rsid w:val="00D722A8"/>
    <w:rsid w:val="00D7303B"/>
    <w:rsid w:val="00DB7073"/>
    <w:rsid w:val="00DC0288"/>
    <w:rsid w:val="00DD4505"/>
    <w:rsid w:val="00E20B16"/>
    <w:rsid w:val="00E56846"/>
    <w:rsid w:val="00E83101"/>
    <w:rsid w:val="00EB2157"/>
    <w:rsid w:val="00EB4918"/>
    <w:rsid w:val="00EE08C8"/>
    <w:rsid w:val="00EF030E"/>
    <w:rsid w:val="00F25798"/>
    <w:rsid w:val="00F33FAA"/>
    <w:rsid w:val="00F61019"/>
    <w:rsid w:val="00F71091"/>
    <w:rsid w:val="00F95E0C"/>
    <w:rsid w:val="00FB3BBD"/>
    <w:rsid w:val="00FB7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3C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895F0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Balloon Text"/>
    <w:basedOn w:val="a"/>
    <w:link w:val="Char"/>
    <w:rsid w:val="00AE60C6"/>
    <w:rPr>
      <w:sz w:val="18"/>
      <w:szCs w:val="18"/>
    </w:rPr>
  </w:style>
  <w:style w:type="character" w:customStyle="1" w:styleId="Char">
    <w:name w:val="批注框文本 Char"/>
    <w:basedOn w:val="a0"/>
    <w:link w:val="a4"/>
    <w:rsid w:val="00AE60C6"/>
    <w:rPr>
      <w:sz w:val="18"/>
      <w:szCs w:val="18"/>
    </w:rPr>
  </w:style>
  <w:style w:type="paragraph" w:styleId="a5">
    <w:name w:val="header"/>
    <w:basedOn w:val="a"/>
    <w:link w:val="Char0"/>
    <w:rsid w:val="00594D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594D69"/>
    <w:rPr>
      <w:sz w:val="18"/>
      <w:szCs w:val="18"/>
    </w:rPr>
  </w:style>
  <w:style w:type="paragraph" w:styleId="a6">
    <w:name w:val="footer"/>
    <w:basedOn w:val="a"/>
    <w:link w:val="Char1"/>
    <w:uiPriority w:val="99"/>
    <w:rsid w:val="00594D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594D69"/>
    <w:rPr>
      <w:sz w:val="18"/>
      <w:szCs w:val="18"/>
    </w:rPr>
  </w:style>
  <w:style w:type="paragraph" w:styleId="a7">
    <w:name w:val="Revision"/>
    <w:hidden/>
    <w:uiPriority w:val="99"/>
    <w:semiHidden/>
    <w:rsid w:val="00623315"/>
    <w:rPr>
      <w:sz w:val="24"/>
      <w:szCs w:val="24"/>
    </w:rPr>
  </w:style>
  <w:style w:type="character" w:styleId="a8">
    <w:name w:val="annotation reference"/>
    <w:basedOn w:val="a0"/>
    <w:semiHidden/>
    <w:unhideWhenUsed/>
    <w:rsid w:val="00DC0288"/>
    <w:rPr>
      <w:sz w:val="16"/>
      <w:szCs w:val="16"/>
    </w:rPr>
  </w:style>
  <w:style w:type="paragraph" w:styleId="a9">
    <w:name w:val="annotation text"/>
    <w:basedOn w:val="a"/>
    <w:link w:val="Char2"/>
    <w:semiHidden/>
    <w:unhideWhenUsed/>
    <w:rsid w:val="00DC0288"/>
    <w:rPr>
      <w:sz w:val="20"/>
      <w:szCs w:val="20"/>
    </w:rPr>
  </w:style>
  <w:style w:type="character" w:customStyle="1" w:styleId="Char2">
    <w:name w:val="批注文字 Char"/>
    <w:basedOn w:val="a0"/>
    <w:link w:val="a9"/>
    <w:semiHidden/>
    <w:rsid w:val="00DC0288"/>
  </w:style>
  <w:style w:type="paragraph" w:styleId="aa">
    <w:name w:val="annotation subject"/>
    <w:basedOn w:val="a9"/>
    <w:next w:val="a9"/>
    <w:link w:val="Char3"/>
    <w:semiHidden/>
    <w:unhideWhenUsed/>
    <w:rsid w:val="00DC0288"/>
    <w:rPr>
      <w:b/>
      <w:bCs/>
    </w:rPr>
  </w:style>
  <w:style w:type="character" w:customStyle="1" w:styleId="Char3">
    <w:name w:val="批注主题 Char"/>
    <w:basedOn w:val="Char2"/>
    <w:link w:val="aa"/>
    <w:semiHidden/>
    <w:rsid w:val="00DC0288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895F0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Balloon Text"/>
    <w:basedOn w:val="a"/>
    <w:link w:val="Char"/>
    <w:rsid w:val="00AE60C6"/>
    <w:rPr>
      <w:sz w:val="18"/>
      <w:szCs w:val="18"/>
    </w:rPr>
  </w:style>
  <w:style w:type="character" w:customStyle="1" w:styleId="Char">
    <w:name w:val="批注框文本 Char"/>
    <w:basedOn w:val="a0"/>
    <w:link w:val="a4"/>
    <w:rsid w:val="00AE60C6"/>
    <w:rPr>
      <w:sz w:val="18"/>
      <w:szCs w:val="18"/>
    </w:rPr>
  </w:style>
  <w:style w:type="paragraph" w:styleId="a5">
    <w:name w:val="header"/>
    <w:basedOn w:val="a"/>
    <w:link w:val="Char0"/>
    <w:rsid w:val="00594D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594D69"/>
    <w:rPr>
      <w:sz w:val="18"/>
      <w:szCs w:val="18"/>
    </w:rPr>
  </w:style>
  <w:style w:type="paragraph" w:styleId="a6">
    <w:name w:val="footer"/>
    <w:basedOn w:val="a"/>
    <w:link w:val="Char1"/>
    <w:uiPriority w:val="99"/>
    <w:rsid w:val="00594D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594D69"/>
    <w:rPr>
      <w:sz w:val="18"/>
      <w:szCs w:val="18"/>
    </w:rPr>
  </w:style>
  <w:style w:type="paragraph" w:styleId="a7">
    <w:name w:val="Revision"/>
    <w:hidden/>
    <w:uiPriority w:val="99"/>
    <w:semiHidden/>
    <w:rsid w:val="00623315"/>
    <w:rPr>
      <w:sz w:val="24"/>
      <w:szCs w:val="24"/>
    </w:rPr>
  </w:style>
  <w:style w:type="character" w:styleId="a8">
    <w:name w:val="annotation reference"/>
    <w:basedOn w:val="a0"/>
    <w:semiHidden/>
    <w:unhideWhenUsed/>
    <w:rsid w:val="00DC0288"/>
    <w:rPr>
      <w:sz w:val="16"/>
      <w:szCs w:val="16"/>
    </w:rPr>
  </w:style>
  <w:style w:type="paragraph" w:styleId="a9">
    <w:name w:val="annotation text"/>
    <w:basedOn w:val="a"/>
    <w:link w:val="Char2"/>
    <w:semiHidden/>
    <w:unhideWhenUsed/>
    <w:rsid w:val="00DC0288"/>
    <w:rPr>
      <w:sz w:val="20"/>
      <w:szCs w:val="20"/>
    </w:rPr>
  </w:style>
  <w:style w:type="character" w:customStyle="1" w:styleId="Char2">
    <w:name w:val="批注文字 Char"/>
    <w:basedOn w:val="a0"/>
    <w:link w:val="a9"/>
    <w:semiHidden/>
    <w:rsid w:val="00DC0288"/>
  </w:style>
  <w:style w:type="paragraph" w:styleId="aa">
    <w:name w:val="annotation subject"/>
    <w:basedOn w:val="a9"/>
    <w:next w:val="a9"/>
    <w:link w:val="Char3"/>
    <w:semiHidden/>
    <w:unhideWhenUsed/>
    <w:rsid w:val="00DC0288"/>
    <w:rPr>
      <w:b/>
      <w:bCs/>
    </w:rPr>
  </w:style>
  <w:style w:type="character" w:customStyle="1" w:styleId="Char3">
    <w:name w:val="批注主题 Char"/>
    <w:basedOn w:val="Char2"/>
    <w:link w:val="aa"/>
    <w:semiHidden/>
    <w:rsid w:val="00DC02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7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microsoft.com/office/2007/relationships/stylesWithEffects" Target="stylesWithEffects.xml"/><Relationship Id="rId16" Type="http://schemas.microsoft.com/office/2011/relationships/people" Target="peop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49</Pages>
  <Words>10594</Words>
  <Characters>60390</Characters>
  <Application>Microsoft Office Word</Application>
  <DocSecurity>0</DocSecurity>
  <Lines>503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adros, Diego (cuadrodo)</dc:creator>
  <cp:lastModifiedBy>马玉杰</cp:lastModifiedBy>
  <cp:revision>8</cp:revision>
  <dcterms:created xsi:type="dcterms:W3CDTF">2021-06-22T23:14:00Z</dcterms:created>
  <dcterms:modified xsi:type="dcterms:W3CDTF">2021-07-08T12:36:00Z</dcterms:modified>
</cp:coreProperties>
</file>